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87920" w:rsidRDefault="00987920" w:rsidP="00987920">
      <w:pPr>
        <w:pStyle w:val="Cmsor1"/>
        <w:rPr>
          <w:lang w:val="en-US"/>
        </w:rPr>
      </w:pPr>
      <w:r>
        <w:rPr>
          <w:lang w:val="en-US"/>
        </w:rPr>
        <w:t>Garbage Collector - Dremák Gergely</w:t>
      </w:r>
    </w:p>
    <w:p w:rsidR="00987920" w:rsidRDefault="00987920" w:rsidP="00987920">
      <w:pPr>
        <w:rPr>
          <w:lang w:val="en-US"/>
        </w:rPr>
      </w:pPr>
    </w:p>
    <w:p w:rsidR="00987920" w:rsidRPr="00987920" w:rsidRDefault="00987920" w:rsidP="00987920">
      <w:pPr>
        <w:rPr>
          <w:color w:val="FF0000"/>
          <w:lang w:val="en-US"/>
        </w:rPr>
      </w:pPr>
      <w:r>
        <w:rPr>
          <w:color w:val="FF0000"/>
          <w:lang w:val="en-US"/>
        </w:rPr>
        <w:t>EREDETI SPECIFIKÁCIÓ</w:t>
      </w:r>
    </w:p>
    <w:p w:rsidR="00987920" w:rsidRPr="009741BD" w:rsidRDefault="00987920" w:rsidP="00987920">
      <w:pPr>
        <w:pStyle w:val="Cmsor2"/>
        <w:rPr>
          <w:lang w:val="en-US"/>
        </w:rPr>
      </w:pPr>
      <w:proofErr w:type="spellStart"/>
      <w:r>
        <w:rPr>
          <w:lang w:val="en-US"/>
        </w:rPr>
        <w:t>Leírás</w:t>
      </w:r>
      <w:proofErr w:type="spellEnd"/>
    </w:p>
    <w:p w:rsidR="00987920" w:rsidRDefault="00987920" w:rsidP="00987920">
      <w:pPr>
        <w:rPr>
          <w:lang w:val="en-US"/>
        </w:rPr>
      </w:pPr>
      <w:r w:rsidRPr="00121C6F">
        <w:rPr>
          <w:lang w:val="en-US"/>
        </w:rPr>
        <w:t xml:space="preserve">3 </w:t>
      </w:r>
      <w:r w:rsidRPr="001D4723">
        <w:t>fajta</w:t>
      </w:r>
      <w:r w:rsidRPr="00121C6F">
        <w:rPr>
          <w:lang w:val="en-US"/>
        </w:rPr>
        <w:t xml:space="preserve"> “</w:t>
      </w:r>
      <w:proofErr w:type="spellStart"/>
      <w:r w:rsidRPr="00121C6F">
        <w:rPr>
          <w:noProof/>
          <w:lang w:val="en-US"/>
        </w:rPr>
        <w:t>okos</w:t>
      </w:r>
      <w:proofErr w:type="spellEnd"/>
      <w:r w:rsidRPr="00121C6F">
        <w:rPr>
          <w:lang w:val="en-US"/>
        </w:rPr>
        <w:t xml:space="preserve">” pointer </w:t>
      </w:r>
      <w:proofErr w:type="spellStart"/>
      <w:r w:rsidRPr="00121C6F">
        <w:rPr>
          <w:lang w:val="en-US"/>
        </w:rPr>
        <w:t>osztály</w:t>
      </w:r>
      <w:proofErr w:type="spellEnd"/>
      <w:r>
        <w:rPr>
          <w:lang w:val="en-US"/>
        </w:rPr>
        <w:t xml:space="preserve"> a &lt;memory&gt; </w:t>
      </w:r>
      <w:proofErr w:type="spellStart"/>
      <w:r>
        <w:rPr>
          <w:lang w:val="en-US"/>
        </w:rPr>
        <w:t>analógiájára</w:t>
      </w:r>
      <w:proofErr w:type="spellEnd"/>
      <w:r w:rsidRPr="00121C6F">
        <w:rPr>
          <w:lang w:val="en-US"/>
        </w:rPr>
        <w:t>:</w:t>
      </w:r>
    </w:p>
    <w:p w:rsidR="00987920" w:rsidRDefault="00987920" w:rsidP="00987920">
      <w:pPr>
        <w:pStyle w:val="Listaszerbekezds"/>
        <w:numPr>
          <w:ilvl w:val="0"/>
          <w:numId w:val="17"/>
        </w:numPr>
        <w:rPr>
          <w:lang w:val="en-US"/>
        </w:rPr>
      </w:pPr>
      <w:r w:rsidRPr="00B65FAA">
        <w:rPr>
          <w:b/>
          <w:bCs/>
          <w:u w:val="single"/>
          <w:lang w:val="en-US"/>
        </w:rPr>
        <w:t>Unique pointer</w:t>
      </w:r>
      <w:r>
        <w:rPr>
          <w:lang w:val="en-US"/>
        </w:rPr>
        <w:t xml:space="preserve">: </w:t>
      </w:r>
      <w:proofErr w:type="spellStart"/>
      <w:r>
        <w:rPr>
          <w:lang w:val="en-US"/>
        </w:rPr>
        <w:t>Egyetl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éldány</w:t>
      </w:r>
      <w:proofErr w:type="spellEnd"/>
      <w:r>
        <w:rPr>
          <w:lang w:val="en-US"/>
        </w:rPr>
        <w:t xml:space="preserve"> van </w:t>
      </w:r>
      <w:proofErr w:type="spellStart"/>
      <w:r>
        <w:rPr>
          <w:lang w:val="en-US"/>
        </w:rPr>
        <w:t>belől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amin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ikerül</w:t>
      </w:r>
      <w:proofErr w:type="spellEnd"/>
      <w:r>
        <w:rPr>
          <w:lang w:val="en-US"/>
        </w:rPr>
        <w:t xml:space="preserve"> a scope-</w:t>
      </w:r>
      <w:proofErr w:type="spellStart"/>
      <w:r>
        <w:rPr>
          <w:lang w:val="en-US"/>
        </w:rPr>
        <w:t>bó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eltakarí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g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tán</w:t>
      </w:r>
      <w:proofErr w:type="spellEnd"/>
      <w:r>
        <w:rPr>
          <w:lang w:val="en-US"/>
        </w:rPr>
        <w:t>.</w:t>
      </w:r>
    </w:p>
    <w:p w:rsidR="00987920" w:rsidRDefault="00987920" w:rsidP="00987920">
      <w:pPr>
        <w:pStyle w:val="Listaszerbekezds"/>
        <w:numPr>
          <w:ilvl w:val="0"/>
          <w:numId w:val="17"/>
        </w:numPr>
        <w:rPr>
          <w:lang w:val="en-US"/>
        </w:rPr>
      </w:pPr>
      <w:r w:rsidRPr="00B65FAA">
        <w:rPr>
          <w:b/>
          <w:bCs/>
          <w:u w:val="single"/>
          <w:lang w:val="en-US"/>
        </w:rPr>
        <w:t>Shared pointer</w:t>
      </w:r>
      <w:r>
        <w:rPr>
          <w:lang w:val="en-US"/>
        </w:rPr>
        <w:t xml:space="preserve">: Egy counter van a </w:t>
      </w:r>
      <w:proofErr w:type="spellStart"/>
      <w:r>
        <w:rPr>
          <w:lang w:val="en-US"/>
        </w:rPr>
        <w:t>háttérb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m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zámo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rtja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referenciá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zámát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memór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ületre</w:t>
      </w:r>
      <w:proofErr w:type="spellEnd"/>
      <w:r>
        <w:rPr>
          <w:lang w:val="en-US"/>
        </w:rPr>
        <w:t xml:space="preserve">. Ha </w:t>
      </w:r>
      <w:proofErr w:type="spellStart"/>
      <w:r>
        <w:rPr>
          <w:lang w:val="en-US"/>
        </w:rPr>
        <w:t>ez</w:t>
      </w:r>
      <w:proofErr w:type="spellEnd"/>
      <w:r>
        <w:rPr>
          <w:lang w:val="en-US"/>
        </w:rPr>
        <w:t xml:space="preserve"> 0 a </w:t>
      </w:r>
      <w:proofErr w:type="spellStart"/>
      <w:r>
        <w:rPr>
          <w:lang w:val="en-US"/>
        </w:rPr>
        <w:t>memór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elszabadul</w:t>
      </w:r>
      <w:proofErr w:type="spellEnd"/>
      <w:r>
        <w:rPr>
          <w:lang w:val="en-US"/>
        </w:rPr>
        <w:t>.</w:t>
      </w:r>
    </w:p>
    <w:p w:rsidR="00987920" w:rsidRDefault="00987920" w:rsidP="00987920">
      <w:pPr>
        <w:pStyle w:val="Listaszerbekezds"/>
        <w:numPr>
          <w:ilvl w:val="0"/>
          <w:numId w:val="17"/>
        </w:numPr>
        <w:rPr>
          <w:lang w:val="en-US"/>
        </w:rPr>
      </w:pPr>
      <w:r w:rsidRPr="00B54A82">
        <w:rPr>
          <w:b/>
          <w:bCs/>
          <w:u w:val="single"/>
          <w:lang w:val="en-US"/>
        </w:rPr>
        <w:t>Weak pointer</w:t>
      </w:r>
      <w:r w:rsidRPr="00B54A82">
        <w:rPr>
          <w:lang w:val="en-US"/>
        </w:rPr>
        <w:t xml:space="preserve">: </w:t>
      </w:r>
      <w:proofErr w:type="spellStart"/>
      <w:r w:rsidRPr="00B54A82">
        <w:rPr>
          <w:lang w:val="en-US"/>
        </w:rPr>
        <w:t>Effektíve</w:t>
      </w:r>
      <w:proofErr w:type="spellEnd"/>
      <w:r w:rsidRPr="00B54A82">
        <w:rPr>
          <w:lang w:val="en-US"/>
        </w:rPr>
        <w:t xml:space="preserve"> egy </w:t>
      </w:r>
      <w:proofErr w:type="spellStart"/>
      <w:r w:rsidRPr="00B54A82">
        <w:rPr>
          <w:lang w:val="en-US"/>
        </w:rPr>
        <w:t>átlagos</w:t>
      </w:r>
      <w:proofErr w:type="spellEnd"/>
      <w:r w:rsidRPr="00B54A82">
        <w:rPr>
          <w:lang w:val="en-US"/>
        </w:rPr>
        <w:t xml:space="preserve"> pointer</w:t>
      </w:r>
      <w:r>
        <w:rPr>
          <w:lang w:val="en-US"/>
        </w:rPr>
        <w:t xml:space="preserve">, de meg </w:t>
      </w:r>
      <w:proofErr w:type="spellStart"/>
      <w:r>
        <w:rPr>
          <w:lang w:val="en-US"/>
        </w:rPr>
        <w:t>lehe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érdez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ől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ogy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memór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mi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ut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rtalmaz</w:t>
      </w:r>
      <w:proofErr w:type="spellEnd"/>
      <w:r>
        <w:rPr>
          <w:lang w:val="en-US"/>
        </w:rPr>
        <w:t xml:space="preserve">-e még </w:t>
      </w:r>
      <w:proofErr w:type="spellStart"/>
      <w:r>
        <w:rPr>
          <w:lang w:val="en-US"/>
        </w:rPr>
        <w:t>érteleme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tot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töröl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tt</w:t>
      </w:r>
      <w:proofErr w:type="spellEnd"/>
      <w:r>
        <w:rPr>
          <w:lang w:val="en-US"/>
        </w:rPr>
        <w:t xml:space="preserve">-e), </w:t>
      </w:r>
      <w:proofErr w:type="spellStart"/>
      <w:r>
        <w:rPr>
          <w:lang w:val="en-US"/>
        </w:rPr>
        <w:t>illet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he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omotálni</w:t>
      </w:r>
      <w:proofErr w:type="spellEnd"/>
      <w:r>
        <w:rPr>
          <w:lang w:val="en-US"/>
        </w:rPr>
        <w:t xml:space="preserve"> a </w:t>
      </w:r>
      <w:proofErr w:type="spellStart"/>
      <w:r>
        <w:rPr>
          <w:lang w:val="en-US"/>
        </w:rPr>
        <w:t>másik</w:t>
      </w:r>
      <w:proofErr w:type="spellEnd"/>
      <w:r>
        <w:rPr>
          <w:lang w:val="en-US"/>
        </w:rPr>
        <w:t xml:space="preserve"> 2 pointer </w:t>
      </w:r>
      <w:proofErr w:type="spellStart"/>
      <w:r>
        <w:rPr>
          <w:lang w:val="en-US"/>
        </w:rPr>
        <w:t>típussá</w:t>
      </w:r>
      <w:proofErr w:type="spellEnd"/>
      <w:r>
        <w:rPr>
          <w:lang w:val="en-US"/>
        </w:rPr>
        <w:t>.</w:t>
      </w:r>
    </w:p>
    <w:p w:rsidR="00987920" w:rsidRDefault="00987920" w:rsidP="00987920">
      <w:pPr>
        <w:pStyle w:val="Cmsor3"/>
        <w:rPr>
          <w:lang w:val="en-US"/>
        </w:rPr>
      </w:pPr>
      <w:r w:rsidRPr="00C3384B">
        <w:rPr>
          <w:rStyle w:val="Cmsor4Char"/>
          <w:highlight w:val="yellow"/>
        </w:rPr>
        <w:t>Deklarálás példa (a név és szintaxis változtatás jogát fenntartom)</w:t>
      </w:r>
      <w:r w:rsidRPr="00C3384B">
        <w:rPr>
          <w:highlight w:val="yellow"/>
          <w:lang w:val="en-US"/>
        </w:rPr>
        <w:t>:</w:t>
      </w: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 w:rsidRPr="00D23CD2">
        <w:rPr>
          <w:color w:val="2F5496" w:themeColor="accent1" w:themeShade="BF"/>
        </w:rPr>
        <w:t xml:space="preserve">class </w:t>
      </w:r>
      <w:r w:rsidRPr="006E1D60">
        <w:rPr>
          <w:color w:val="00B050"/>
        </w:rPr>
        <w:t>T</w:t>
      </w:r>
      <w:r>
        <w:t xml:space="preserve"> {</w:t>
      </w: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tab/>
      </w:r>
      <w:proofErr w:type="gramStart"/>
      <w:r w:rsidRPr="006E1D60">
        <w:rPr>
          <w:color w:val="BF8F00" w:themeColor="accent4" w:themeShade="BF"/>
        </w:rPr>
        <w:t>T</w:t>
      </w:r>
      <w:r>
        <w:t>(</w:t>
      </w:r>
      <w:proofErr w:type="gramEnd"/>
      <w:r>
        <w:t>…</w:t>
      </w:r>
      <w:proofErr w:type="spellStart"/>
      <w:r>
        <w:t>args</w:t>
      </w:r>
      <w:proofErr w:type="spellEnd"/>
      <w:r>
        <w:t>);</w:t>
      </w: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tab/>
      </w:r>
      <w:r w:rsidRPr="00D23CD2">
        <w:rPr>
          <w:color w:val="2F5496" w:themeColor="accent1" w:themeShade="BF"/>
        </w:rPr>
        <w:t xml:space="preserve">void </w:t>
      </w:r>
      <w:proofErr w:type="spellStart"/>
      <w:proofErr w:type="gramStart"/>
      <w:r w:rsidRPr="006E1D60">
        <w:rPr>
          <w:color w:val="BF8F00" w:themeColor="accent4" w:themeShade="BF"/>
        </w:rPr>
        <w:t>doSomething</w:t>
      </w:r>
      <w:proofErr w:type="spellEnd"/>
      <w:r>
        <w:t>(</w:t>
      </w:r>
      <w:proofErr w:type="gramEnd"/>
      <w:r>
        <w:t>);</w:t>
      </w: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t>};</w:t>
      </w:r>
    </w:p>
    <w:p w:rsidR="00987920" w:rsidRPr="00170F29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 w:rsidRPr="006E1D60">
        <w:rPr>
          <w:color w:val="2F5496" w:themeColor="accent1" w:themeShade="BF"/>
        </w:rPr>
        <w:t xml:space="preserve">int </w:t>
      </w:r>
      <w:r>
        <w:t>main(</w:t>
      </w:r>
      <w:r w:rsidRPr="006E1D60">
        <w:rPr>
          <w:color w:val="2F5496" w:themeColor="accent1" w:themeShade="BF"/>
        </w:rPr>
        <w:t>void</w:t>
      </w:r>
      <w:r>
        <w:t>) {</w:t>
      </w: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t xml:space="preserve">  </w:t>
      </w:r>
      <w:proofErr w:type="spellStart"/>
      <w:r w:rsidRPr="006E1D60">
        <w:rPr>
          <w:color w:val="00B050"/>
        </w:rPr>
        <w:t>SharedPointer</w:t>
      </w:r>
      <w:proofErr w:type="spellEnd"/>
      <w:r>
        <w:t>&lt;</w:t>
      </w:r>
      <w:r w:rsidRPr="006E1D60">
        <w:rPr>
          <w:color w:val="00B050"/>
        </w:rPr>
        <w:t>T</w:t>
      </w:r>
      <w:r>
        <w:t xml:space="preserve">&gt; </w:t>
      </w:r>
      <w:proofErr w:type="spellStart"/>
      <w:r>
        <w:t>ptr</w:t>
      </w:r>
      <w:proofErr w:type="spellEnd"/>
      <w:r>
        <w:t xml:space="preserve"> = </w:t>
      </w:r>
      <w:proofErr w:type="spellStart"/>
      <w:proofErr w:type="gramStart"/>
      <w:r w:rsidRPr="006E1D60">
        <w:rPr>
          <w:color w:val="00B050"/>
        </w:rPr>
        <w:t>SharedPointer</w:t>
      </w:r>
      <w:proofErr w:type="spellEnd"/>
      <w:r>
        <w:t>::</w:t>
      </w:r>
      <w:proofErr w:type="gramEnd"/>
      <w:r w:rsidRPr="006E1D60">
        <w:rPr>
          <w:color w:val="BF8F00" w:themeColor="accent4" w:themeShade="BF"/>
        </w:rPr>
        <w:t>Init</w:t>
      </w:r>
      <w:r>
        <w:t>&lt;</w:t>
      </w:r>
      <w:r w:rsidRPr="006E1D60">
        <w:rPr>
          <w:color w:val="00B050"/>
        </w:rPr>
        <w:t>T</w:t>
      </w:r>
      <w:r>
        <w:t>&gt;(…</w:t>
      </w:r>
      <w:proofErr w:type="spellStart"/>
      <w:r>
        <w:t>args</w:t>
      </w:r>
      <w:proofErr w:type="spellEnd"/>
      <w:r>
        <w:t>);</w:t>
      </w:r>
    </w:p>
    <w:p w:rsidR="00987920" w:rsidRPr="00170F29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rPr>
          <w:color w:val="538135" w:themeColor="accent6" w:themeShade="BF"/>
        </w:rPr>
        <w:t xml:space="preserve">  </w:t>
      </w:r>
      <w:r w:rsidRPr="00D23CD2">
        <w:rPr>
          <w:color w:val="538135" w:themeColor="accent6" w:themeShade="BF"/>
        </w:rPr>
        <w:t>// vagy</w:t>
      </w:r>
      <w:r w:rsidRPr="00D23CD2">
        <w:t xml:space="preserve"> </w:t>
      </w: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t xml:space="preserve">  </w:t>
      </w:r>
      <w:proofErr w:type="spellStart"/>
      <w:r w:rsidRPr="006E1D60">
        <w:rPr>
          <w:color w:val="00B050"/>
        </w:rPr>
        <w:t>SharedPointer</w:t>
      </w:r>
      <w:proofErr w:type="spellEnd"/>
      <w:r>
        <w:t>&lt;</w:t>
      </w:r>
      <w:r w:rsidRPr="006E1D60">
        <w:rPr>
          <w:color w:val="00B050"/>
        </w:rPr>
        <w:t>T</w:t>
      </w:r>
      <w:r>
        <w:t xml:space="preserve">&gt; </w:t>
      </w:r>
      <w:proofErr w:type="spellStart"/>
      <w:proofErr w:type="gramStart"/>
      <w:r>
        <w:t>ptr</w:t>
      </w:r>
      <w:proofErr w:type="spellEnd"/>
      <w:r>
        <w:t>(</w:t>
      </w:r>
      <w:proofErr w:type="gramEnd"/>
      <w:r w:rsidRPr="006E1D60">
        <w:rPr>
          <w:color w:val="2F5496" w:themeColor="accent1" w:themeShade="BF"/>
        </w:rPr>
        <w:t xml:space="preserve">new </w:t>
      </w:r>
      <w:r w:rsidRPr="006E1D60">
        <w:rPr>
          <w:color w:val="00B050"/>
        </w:rPr>
        <w:t>T</w:t>
      </w:r>
      <w:r>
        <w:t>(…</w:t>
      </w:r>
      <w:proofErr w:type="spellStart"/>
      <w:r>
        <w:t>args</w:t>
      </w:r>
      <w:proofErr w:type="spellEnd"/>
      <w:r>
        <w:t>));</w:t>
      </w: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t xml:space="preserve">  </w:t>
      </w:r>
      <w:proofErr w:type="spellStart"/>
      <w:r>
        <w:t>ptr</w:t>
      </w:r>
      <w:proofErr w:type="spellEnd"/>
      <w:r>
        <w:t>-&gt;</w:t>
      </w:r>
      <w:proofErr w:type="spellStart"/>
      <w:proofErr w:type="gramStart"/>
      <w:r w:rsidRPr="006E1D60">
        <w:rPr>
          <w:color w:val="BF8F00" w:themeColor="accent4" w:themeShade="BF"/>
        </w:rPr>
        <w:t>doSomething</w:t>
      </w:r>
      <w:proofErr w:type="spellEnd"/>
      <w:r>
        <w:t>(</w:t>
      </w:r>
      <w:proofErr w:type="gramEnd"/>
      <w:r>
        <w:t>);</w:t>
      </w:r>
    </w:p>
    <w:p w:rsidR="00987920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t xml:space="preserve">  </w:t>
      </w:r>
      <w:r w:rsidRPr="006E1D60">
        <w:rPr>
          <w:color w:val="538135" w:themeColor="accent6" w:themeShade="BF"/>
        </w:rPr>
        <w:t xml:space="preserve">// &lt;- </w:t>
      </w:r>
      <w:proofErr w:type="spellStart"/>
      <w:r w:rsidRPr="006E1D60">
        <w:rPr>
          <w:color w:val="538135" w:themeColor="accent6" w:themeShade="BF"/>
        </w:rPr>
        <w:t>Destruktor</w:t>
      </w:r>
      <w:proofErr w:type="spellEnd"/>
      <w:r w:rsidRPr="006E1D60">
        <w:rPr>
          <w:color w:val="538135" w:themeColor="accent6" w:themeShade="BF"/>
        </w:rPr>
        <w:t xml:space="preserve"> </w:t>
      </w:r>
      <w:proofErr w:type="spellStart"/>
      <w:r w:rsidRPr="006E1D60">
        <w:rPr>
          <w:color w:val="538135" w:themeColor="accent6" w:themeShade="BF"/>
        </w:rPr>
        <w:t>hívás</w:t>
      </w:r>
      <w:proofErr w:type="spellEnd"/>
    </w:p>
    <w:p w:rsidR="00987920" w:rsidRPr="00CA728B" w:rsidRDefault="00987920" w:rsidP="00987920">
      <w:pPr>
        <w:pStyle w:val="Code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B4C6E7" w:themeFill="accent1" w:themeFillTint="66"/>
        <w:spacing w:after="0"/>
        <w:ind w:left="-142" w:firstLine="142"/>
      </w:pPr>
      <w:r>
        <w:t>}</w:t>
      </w:r>
    </w:p>
    <w:p w:rsidR="00987920" w:rsidRDefault="00987920" w:rsidP="00987920">
      <w:pPr>
        <w:pStyle w:val="Cmsor2"/>
        <w:rPr>
          <w:lang w:val="en-US"/>
        </w:rPr>
      </w:pPr>
      <w:r>
        <w:rPr>
          <w:lang w:val="en-US"/>
        </w:rPr>
        <w:t>Tulajdonságok</w:t>
      </w:r>
    </w:p>
    <w:p w:rsidR="00987920" w:rsidRPr="005B6F2A" w:rsidRDefault="00987920" w:rsidP="00987920">
      <w:pPr>
        <w:pStyle w:val="Listaszerbekezds"/>
        <w:numPr>
          <w:ilvl w:val="0"/>
          <w:numId w:val="18"/>
        </w:numPr>
        <w:rPr>
          <w:strike/>
          <w:lang w:val="en-US"/>
        </w:rPr>
      </w:pPr>
      <w:r w:rsidRPr="005B6F2A">
        <w:rPr>
          <w:strike/>
          <w:lang w:val="en-US"/>
        </w:rPr>
        <w:t>STL</w:t>
      </w:r>
      <w:r>
        <w:rPr>
          <w:strike/>
          <w:lang w:val="en-US"/>
        </w:rPr>
        <w:t xml:space="preserve"> kollekciók</w:t>
      </w:r>
    </w:p>
    <w:p w:rsidR="00987920" w:rsidRDefault="00987920" w:rsidP="00987920">
      <w:pPr>
        <w:pStyle w:val="Cmsor2"/>
        <w:rPr>
          <w:lang w:val="en-US"/>
        </w:rPr>
      </w:pPr>
      <w:r>
        <w:rPr>
          <w:lang w:val="en-US"/>
        </w:rPr>
        <w:t>Teszt</w:t>
      </w:r>
    </w:p>
    <w:p w:rsidR="00987920" w:rsidRDefault="00987920" w:rsidP="00987920">
      <w:pPr>
        <w:rPr>
          <w:lang w:val="en-US"/>
        </w:rPr>
      </w:pPr>
      <w:r>
        <w:rPr>
          <w:lang w:val="en-US"/>
        </w:rPr>
        <w:t xml:space="preserve">A </w:t>
      </w:r>
      <w:r w:rsidRPr="009741BD">
        <w:rPr>
          <w:i/>
          <w:iCs/>
          <w:lang w:val="en-US"/>
        </w:rPr>
        <w:t>memtrace</w:t>
      </w:r>
      <w:r>
        <w:rPr>
          <w:lang w:val="en-US"/>
        </w:rPr>
        <w:t xml:space="preserve"> a </w:t>
      </w:r>
      <w:proofErr w:type="spellStart"/>
      <w:r>
        <w:rPr>
          <w:lang w:val="en-US"/>
        </w:rPr>
        <w:t>nagyrészé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téz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nyilván</w:t>
      </w:r>
      <w:proofErr w:type="spellEnd"/>
      <w:r>
        <w:rPr>
          <w:lang w:val="en-US"/>
        </w:rPr>
        <w:t xml:space="preserve"> a shared pointer a </w:t>
      </w:r>
      <w:proofErr w:type="spellStart"/>
      <w:r>
        <w:rPr>
          <w:lang w:val="en-US"/>
        </w:rPr>
        <w:t>trükkösebb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er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ehet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og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öbb</w:t>
      </w:r>
      <w:proofErr w:type="spellEnd"/>
      <w:r>
        <w:rPr>
          <w:lang w:val="en-US"/>
        </w:rPr>
        <w:t xml:space="preserve"> thread is </w:t>
      </w:r>
      <w:proofErr w:type="spellStart"/>
      <w:r>
        <w:rPr>
          <w:lang w:val="en-US"/>
        </w:rPr>
        <w:t>használj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lletv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üggvényekb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gfelelő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cializálódik</w:t>
      </w:r>
      <w:proofErr w:type="spellEnd"/>
      <w:r>
        <w:rPr>
          <w:lang w:val="en-US"/>
        </w:rPr>
        <w:t xml:space="preserve"> = </w:t>
      </w:r>
      <w:proofErr w:type="spellStart"/>
      <w:r>
        <w:rPr>
          <w:lang w:val="en-US"/>
        </w:rPr>
        <w:t>növekszik</w:t>
      </w:r>
      <w:proofErr w:type="spellEnd"/>
      <w:r>
        <w:rPr>
          <w:lang w:val="en-US"/>
        </w:rPr>
        <w:t>-e a counter.</w:t>
      </w:r>
    </w:p>
    <w:p w:rsidR="00987920" w:rsidRDefault="00987920" w:rsidP="00987920">
      <w:pPr>
        <w:rPr>
          <w:lang w:val="en-US"/>
        </w:rPr>
      </w:pPr>
    </w:p>
    <w:p w:rsidR="00987920" w:rsidRPr="00A5058F" w:rsidRDefault="00987920" w:rsidP="00987920">
      <w:pPr>
        <w:jc w:val="center"/>
        <w:rPr>
          <w:color w:val="7B7B7B" w:themeColor="accent3" w:themeShade="BF"/>
          <w:lang w:val="en-US"/>
        </w:rPr>
      </w:pPr>
      <w:proofErr w:type="spellStart"/>
      <w:r w:rsidRPr="00A5058F">
        <w:rPr>
          <w:color w:val="7B7B7B" w:themeColor="accent3" w:themeShade="BF"/>
          <w:lang w:val="en-US"/>
        </w:rPr>
        <w:t>Egyéb</w:t>
      </w:r>
      <w:proofErr w:type="spellEnd"/>
      <w:r w:rsidRPr="00A5058F">
        <w:rPr>
          <w:color w:val="7B7B7B" w:themeColor="accent3" w:themeShade="BF"/>
          <w:lang w:val="en-US"/>
        </w:rPr>
        <w:t xml:space="preserve"> </w:t>
      </w:r>
      <w:proofErr w:type="spellStart"/>
      <w:r w:rsidRPr="00A5058F">
        <w:rPr>
          <w:color w:val="7B7B7B" w:themeColor="accent3" w:themeShade="BF"/>
          <w:lang w:val="en-US"/>
        </w:rPr>
        <w:t>kérdés</w:t>
      </w:r>
      <w:proofErr w:type="spellEnd"/>
      <w:r w:rsidRPr="00A5058F">
        <w:rPr>
          <w:color w:val="7B7B7B" w:themeColor="accent3" w:themeShade="BF"/>
          <w:lang w:val="en-US"/>
        </w:rPr>
        <w:t xml:space="preserve"> </w:t>
      </w:r>
      <w:proofErr w:type="spellStart"/>
      <w:r w:rsidRPr="00A5058F">
        <w:rPr>
          <w:color w:val="7B7B7B" w:themeColor="accent3" w:themeShade="BF"/>
          <w:lang w:val="en-US"/>
        </w:rPr>
        <w:t>esetén</w:t>
      </w:r>
      <w:proofErr w:type="spellEnd"/>
      <w:r w:rsidRPr="00A5058F">
        <w:rPr>
          <w:color w:val="7B7B7B" w:themeColor="accent3" w:themeShade="BF"/>
          <w:lang w:val="en-US"/>
        </w:rPr>
        <w:t xml:space="preserve"> a &lt;memory&gt; </w:t>
      </w:r>
      <w:proofErr w:type="spellStart"/>
      <w:r w:rsidRPr="00A5058F">
        <w:rPr>
          <w:color w:val="7B7B7B" w:themeColor="accent3" w:themeShade="BF"/>
          <w:lang w:val="en-US"/>
        </w:rPr>
        <w:t>könyvárral</w:t>
      </w:r>
      <w:proofErr w:type="spellEnd"/>
      <w:r w:rsidRPr="00A5058F">
        <w:rPr>
          <w:color w:val="7B7B7B" w:themeColor="accent3" w:themeShade="BF"/>
          <w:lang w:val="en-US"/>
        </w:rPr>
        <w:t xml:space="preserve"> </w:t>
      </w:r>
      <w:proofErr w:type="spellStart"/>
      <w:r w:rsidRPr="00A5058F">
        <w:rPr>
          <w:color w:val="7B7B7B" w:themeColor="accent3" w:themeShade="BF"/>
          <w:lang w:val="en-US"/>
        </w:rPr>
        <w:t>történő</w:t>
      </w:r>
      <w:proofErr w:type="spellEnd"/>
      <w:r w:rsidRPr="00A5058F">
        <w:rPr>
          <w:color w:val="7B7B7B" w:themeColor="accent3" w:themeShade="BF"/>
          <w:lang w:val="en-US"/>
        </w:rPr>
        <w:t xml:space="preserve"> </w:t>
      </w:r>
      <w:proofErr w:type="spellStart"/>
      <w:r w:rsidRPr="00A5058F">
        <w:rPr>
          <w:color w:val="7B7B7B" w:themeColor="accent3" w:themeShade="BF"/>
          <w:lang w:val="en-US"/>
        </w:rPr>
        <w:t>konzultálást</w:t>
      </w:r>
      <w:proofErr w:type="spellEnd"/>
      <w:r w:rsidRPr="00A5058F">
        <w:rPr>
          <w:color w:val="7B7B7B" w:themeColor="accent3" w:themeShade="BF"/>
          <w:lang w:val="en-US"/>
        </w:rPr>
        <w:t xml:space="preserve"> </w:t>
      </w:r>
      <w:proofErr w:type="spellStart"/>
      <w:r w:rsidRPr="00A5058F">
        <w:rPr>
          <w:color w:val="7B7B7B" w:themeColor="accent3" w:themeShade="BF"/>
          <w:lang w:val="en-US"/>
        </w:rPr>
        <w:t>javasolom</w:t>
      </w:r>
      <w:proofErr w:type="spellEnd"/>
      <w:r>
        <w:rPr>
          <w:color w:val="7B7B7B" w:themeColor="accent3" w:themeShade="BF"/>
          <w:lang w:val="en-US"/>
        </w:rPr>
        <w:t xml:space="preserve"> </w:t>
      </w:r>
      <w:proofErr w:type="spellStart"/>
      <w:r>
        <w:rPr>
          <w:color w:val="7B7B7B" w:themeColor="accent3" w:themeShade="BF"/>
          <w:lang w:val="en-US"/>
        </w:rPr>
        <w:t>mert</w:t>
      </w:r>
      <w:proofErr w:type="spellEnd"/>
      <w:r>
        <w:rPr>
          <w:color w:val="7B7B7B" w:themeColor="accent3" w:themeShade="BF"/>
          <w:lang w:val="en-US"/>
        </w:rPr>
        <w:t xml:space="preserve"> </w:t>
      </w:r>
      <w:proofErr w:type="spellStart"/>
      <w:r>
        <w:rPr>
          <w:color w:val="7B7B7B" w:themeColor="accent3" w:themeShade="BF"/>
          <w:lang w:val="en-US"/>
        </w:rPr>
        <w:t>sok</w:t>
      </w:r>
      <w:proofErr w:type="spellEnd"/>
      <w:r>
        <w:rPr>
          <w:color w:val="7B7B7B" w:themeColor="accent3" w:themeShade="BF"/>
          <w:lang w:val="en-US"/>
        </w:rPr>
        <w:t xml:space="preserve"> </w:t>
      </w:r>
      <w:proofErr w:type="spellStart"/>
      <w:r>
        <w:rPr>
          <w:color w:val="7B7B7B" w:themeColor="accent3" w:themeShade="BF"/>
          <w:lang w:val="en-US"/>
        </w:rPr>
        <w:t>lesz</w:t>
      </w:r>
      <w:proofErr w:type="spellEnd"/>
      <w:r>
        <w:rPr>
          <w:color w:val="7B7B7B" w:themeColor="accent3" w:themeShade="BF"/>
          <w:lang w:val="en-US"/>
        </w:rPr>
        <w:t xml:space="preserve"> a </w:t>
      </w:r>
      <w:proofErr w:type="spellStart"/>
      <w:r>
        <w:rPr>
          <w:color w:val="7B7B7B" w:themeColor="accent3" w:themeShade="BF"/>
          <w:lang w:val="en-US"/>
        </w:rPr>
        <w:t>párhuzam</w:t>
      </w:r>
      <w:proofErr w:type="spellEnd"/>
      <w:r w:rsidRPr="00A5058F">
        <w:rPr>
          <w:color w:val="7B7B7B" w:themeColor="accent3" w:themeShade="BF"/>
          <w:lang w:val="en-US"/>
        </w:rPr>
        <w:t>.</w:t>
      </w:r>
    </w:p>
    <w:p w:rsidR="00987920" w:rsidRDefault="00987920">
      <w:pPr>
        <w:rPr>
          <w:rFonts w:ascii="Fira Code" w:eastAsia="Times New Roman" w:hAnsi="Fira Code" w:cstheme="majorBidi"/>
          <w:color w:val="2F5496" w:themeColor="accent1" w:themeShade="BF"/>
          <w:sz w:val="32"/>
          <w:szCs w:val="32"/>
          <w:lang w:eastAsia="hu-HU"/>
        </w:rPr>
      </w:pPr>
      <w:r>
        <w:rPr>
          <w:rFonts w:ascii="Fira Code" w:eastAsia="Times New Roman" w:hAnsi="Fira Code"/>
          <w:color w:val="FF0000"/>
          <w:lang w:eastAsia="hu-HU"/>
        </w:rPr>
        <w:t>EREDETI SPECIFIKÁCIÓ VÉGE</w:t>
      </w:r>
      <w:r>
        <w:rPr>
          <w:rFonts w:ascii="Fira Code" w:eastAsia="Times New Roman" w:hAnsi="Fira Code"/>
          <w:lang w:eastAsia="hu-HU"/>
        </w:rPr>
        <w:br w:type="page"/>
      </w:r>
    </w:p>
    <w:p w:rsidR="00660250" w:rsidRPr="00660250" w:rsidRDefault="00660250" w:rsidP="00C571C7">
      <w:pPr>
        <w:pStyle w:val="Cmsor1"/>
        <w:rPr>
          <w:rFonts w:ascii="Fira Code" w:eastAsia="Times New Roman" w:hAnsi="Fira Code"/>
          <w:lang w:eastAsia="hu-HU"/>
        </w:rPr>
      </w:pPr>
      <w:proofErr w:type="spellStart"/>
      <w:r w:rsidRPr="00CA2849">
        <w:rPr>
          <w:rFonts w:ascii="Fira Code" w:eastAsia="Times New Roman" w:hAnsi="Fira Code"/>
          <w:lang w:eastAsia="hu-HU"/>
        </w:rPr>
        <w:lastRenderedPageBreak/>
        <w:t>Class</w:t>
      </w:r>
      <w:proofErr w:type="spellEnd"/>
      <w:r w:rsidRPr="00CA2849">
        <w:rPr>
          <w:rFonts w:ascii="Fira Code" w:eastAsia="Times New Roman" w:hAnsi="Fira Code"/>
          <w:lang w:eastAsia="hu-HU"/>
        </w:rPr>
        <w:t xml:space="preserve"> </w:t>
      </w:r>
      <w:proofErr w:type="spellStart"/>
      <w:r w:rsidRPr="00CA2849">
        <w:rPr>
          <w:rFonts w:ascii="Fira Code" w:eastAsia="Times New Roman" w:hAnsi="Fira Code"/>
          <w:lang w:eastAsia="hu-HU"/>
        </w:rPr>
        <w:t>Hierarchy</w:t>
      </w:r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56"/>
        <w:gridCol w:w="4670"/>
      </w:tblGrid>
      <w:tr w:rsidR="00660250" w:rsidRPr="00660250" w:rsidTr="00660250">
        <w:tc>
          <w:tcPr>
            <w:tcW w:w="0" w:type="auto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</w:t>
            </w:r>
            <w:r w:rsidRPr="00660250">
              <w:rPr>
                <w:rFonts w:ascii="Fira Code" w:eastAsia="Times New Roman" w:hAnsi="Fira Code" w:cs="Arial"/>
                <w:color w:val="FFFFFF"/>
                <w:sz w:val="18"/>
                <w:szCs w:val="18"/>
                <w:shd w:val="clear" w:color="auto" w:fill="686868"/>
                <w:lang w:eastAsia="hu-HU"/>
              </w:rPr>
              <w:t>C</w:t>
            </w:r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HF</w:t>
            </w:r>
            <w:proofErr w:type="gramStart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2::</w:t>
            </w:r>
            <w:proofErr w:type="spellStart"/>
            <w:proofErr w:type="gram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Abstract_SmartPointer</w:t>
            </w:r>
            <w:proofErr w:type="spell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&lt; T &gt;</w:t>
            </w:r>
          </w:p>
        </w:tc>
        <w:tc>
          <w:tcPr>
            <w:tcW w:w="20340" w:type="dxa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Skaláris okospointer alaposztály</w:t>
            </w:r>
          </w:p>
        </w:tc>
      </w:tr>
      <w:tr w:rsidR="00660250" w:rsidRPr="00660250" w:rsidTr="00660250">
        <w:tc>
          <w:tcPr>
            <w:tcW w:w="0" w:type="auto"/>
            <w:shd w:val="clear" w:color="auto" w:fill="F5F5F5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660250" w:rsidRPr="00660250" w:rsidRDefault="00660250" w:rsidP="009006A7">
            <w:pPr>
              <w:spacing w:after="0" w:line="240" w:lineRule="auto"/>
              <w:ind w:left="284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</w:t>
            </w:r>
            <w:r w:rsidRPr="00660250">
              <w:rPr>
                <w:rFonts w:ascii="Fira Code" w:eastAsia="Times New Roman" w:hAnsi="Fira Code" w:cs="Arial"/>
                <w:color w:val="FFFFFF"/>
                <w:sz w:val="18"/>
                <w:szCs w:val="18"/>
                <w:shd w:val="clear" w:color="auto" w:fill="686868"/>
                <w:lang w:eastAsia="hu-HU"/>
              </w:rPr>
              <w:t>C</w:t>
            </w:r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HF</w:t>
            </w:r>
            <w:proofErr w:type="gramStart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2::</w:t>
            </w:r>
            <w:proofErr w:type="spellStart"/>
            <w:proofErr w:type="gram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SharedPointer</w:t>
            </w:r>
            <w:proofErr w:type="spell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&lt; T &gt;</w:t>
            </w:r>
          </w:p>
        </w:tc>
        <w:tc>
          <w:tcPr>
            <w:tcW w:w="20340" w:type="dxa"/>
            <w:shd w:val="clear" w:color="auto" w:fill="F5F5F5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proofErr w:type="spellStart"/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Autómatikusan</w:t>
            </w:r>
            <w:proofErr w:type="spellEnd"/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 xml:space="preserve"> törlődő pointer</w:t>
            </w:r>
          </w:p>
        </w:tc>
      </w:tr>
      <w:tr w:rsidR="00660250" w:rsidRPr="00660250" w:rsidTr="00660250">
        <w:tc>
          <w:tcPr>
            <w:tcW w:w="0" w:type="auto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</w:t>
            </w:r>
            <w:r w:rsidRPr="00660250">
              <w:rPr>
                <w:rFonts w:ascii="Fira Code" w:eastAsia="Times New Roman" w:hAnsi="Fira Code" w:cs="Arial"/>
                <w:color w:val="FFFFFF"/>
                <w:sz w:val="18"/>
                <w:szCs w:val="18"/>
                <w:shd w:val="clear" w:color="auto" w:fill="686868"/>
                <w:lang w:eastAsia="hu-HU"/>
              </w:rPr>
              <w:t>C</w:t>
            </w:r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HF</w:t>
            </w:r>
            <w:proofErr w:type="gramStart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2::</w:t>
            </w:r>
            <w:proofErr w:type="spellStart"/>
            <w:proofErr w:type="gram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Abstract_SmartPointer</w:t>
            </w:r>
            <w:proofErr w:type="spell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&lt; T[]&gt;</w:t>
            </w:r>
          </w:p>
        </w:tc>
        <w:tc>
          <w:tcPr>
            <w:tcW w:w="20340" w:type="dxa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proofErr w:type="spellStart"/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Vektorális</w:t>
            </w:r>
            <w:proofErr w:type="spellEnd"/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 xml:space="preserve"> okospointer alaposztály</w:t>
            </w:r>
          </w:p>
        </w:tc>
      </w:tr>
      <w:tr w:rsidR="00660250" w:rsidRPr="00660250" w:rsidTr="00660250">
        <w:tc>
          <w:tcPr>
            <w:tcW w:w="0" w:type="auto"/>
            <w:shd w:val="clear" w:color="auto" w:fill="F5F5F5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660250" w:rsidRPr="00660250" w:rsidRDefault="00660250" w:rsidP="009006A7">
            <w:pPr>
              <w:spacing w:after="0" w:line="240" w:lineRule="auto"/>
              <w:ind w:left="284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</w:t>
            </w:r>
            <w:r w:rsidRPr="00660250">
              <w:rPr>
                <w:rFonts w:ascii="Fira Code" w:eastAsia="Times New Roman" w:hAnsi="Fira Code" w:cs="Arial"/>
                <w:color w:val="FFFFFF"/>
                <w:sz w:val="18"/>
                <w:szCs w:val="18"/>
                <w:shd w:val="clear" w:color="auto" w:fill="686868"/>
                <w:lang w:eastAsia="hu-HU"/>
              </w:rPr>
              <w:t>C</w:t>
            </w:r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HF</w:t>
            </w:r>
            <w:proofErr w:type="gramStart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2::</w:t>
            </w:r>
            <w:proofErr w:type="spellStart"/>
            <w:proofErr w:type="gram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SharedPointer</w:t>
            </w:r>
            <w:proofErr w:type="spell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&lt; T[]&gt;</w:t>
            </w:r>
          </w:p>
        </w:tc>
        <w:tc>
          <w:tcPr>
            <w:tcW w:w="20340" w:type="dxa"/>
            <w:shd w:val="clear" w:color="auto" w:fill="F5F5F5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proofErr w:type="spellStart"/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Autómatikusan</w:t>
            </w:r>
            <w:proofErr w:type="spellEnd"/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 xml:space="preserve"> törlődő tömb pointer</w:t>
            </w:r>
          </w:p>
        </w:tc>
      </w:tr>
      <w:tr w:rsidR="00660250" w:rsidRPr="00660250" w:rsidTr="00660250">
        <w:tc>
          <w:tcPr>
            <w:tcW w:w="0" w:type="auto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</w:t>
            </w:r>
            <w:r w:rsidRPr="00660250">
              <w:rPr>
                <w:rFonts w:ascii="Fira Code" w:eastAsia="Times New Roman" w:hAnsi="Fira Code" w:cs="Arial"/>
                <w:color w:val="FFFFFF"/>
                <w:sz w:val="18"/>
                <w:szCs w:val="18"/>
                <w:shd w:val="clear" w:color="auto" w:fill="686868"/>
                <w:lang w:eastAsia="hu-HU"/>
              </w:rPr>
              <w:t>C</w:t>
            </w:r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HF</w:t>
            </w:r>
            <w:proofErr w:type="gramStart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2::</w:t>
            </w:r>
            <w:proofErr w:type="spellStart"/>
            <w:proofErr w:type="gram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ControlBlock</w:t>
            </w:r>
            <w:proofErr w:type="spell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&lt; T &gt;</w:t>
            </w:r>
          </w:p>
        </w:tc>
        <w:tc>
          <w:tcPr>
            <w:tcW w:w="20340" w:type="dxa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Skaláris Pointer tárolására</w:t>
            </w:r>
          </w:p>
        </w:tc>
      </w:tr>
      <w:tr w:rsidR="00660250" w:rsidRPr="00660250" w:rsidTr="00660250">
        <w:tc>
          <w:tcPr>
            <w:tcW w:w="0" w:type="auto"/>
            <w:shd w:val="clear" w:color="auto" w:fill="F5F5F5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</w:t>
            </w:r>
            <w:r w:rsidRPr="00660250">
              <w:rPr>
                <w:rFonts w:ascii="Fira Code" w:eastAsia="Times New Roman" w:hAnsi="Fira Code" w:cs="Arial"/>
                <w:color w:val="FFFFFF"/>
                <w:sz w:val="18"/>
                <w:szCs w:val="18"/>
                <w:shd w:val="clear" w:color="auto" w:fill="686868"/>
                <w:lang w:eastAsia="hu-HU"/>
              </w:rPr>
              <w:t>C</w:t>
            </w:r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HF</w:t>
            </w:r>
            <w:proofErr w:type="gramStart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2::</w:t>
            </w:r>
            <w:proofErr w:type="spellStart"/>
            <w:proofErr w:type="gram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ControlBlock</w:t>
            </w:r>
            <w:proofErr w:type="spellEnd"/>
            <w:r w:rsidRPr="00660250">
              <w:rPr>
                <w:rFonts w:ascii="Fira Code" w:eastAsia="Times New Roman" w:hAnsi="Fira Code" w:cs="Times New Roman"/>
                <w:color w:val="3F3F3F"/>
                <w:sz w:val="21"/>
                <w:szCs w:val="21"/>
                <w:u w:val="single"/>
                <w:lang w:eastAsia="hu-HU"/>
              </w:rPr>
              <w:t>&lt; T[]&gt;</w:t>
            </w:r>
          </w:p>
        </w:tc>
        <w:tc>
          <w:tcPr>
            <w:tcW w:w="20340" w:type="dxa"/>
            <w:shd w:val="clear" w:color="auto" w:fill="F5F5F5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660250" w:rsidRPr="00660250" w:rsidRDefault="00660250" w:rsidP="00660250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proofErr w:type="spellStart"/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Vektorális</w:t>
            </w:r>
            <w:proofErr w:type="spellEnd"/>
            <w:r w:rsidRPr="00660250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 xml:space="preserve"> Pointer tárolására</w:t>
            </w:r>
          </w:p>
        </w:tc>
      </w:tr>
    </w:tbl>
    <w:p w:rsidR="00E27738" w:rsidRPr="00CA2849" w:rsidRDefault="00E27738" w:rsidP="00FB40E5">
      <w:pPr>
        <w:rPr>
          <w:rFonts w:ascii="Fira Code" w:hAnsi="Fira Code"/>
        </w:rPr>
      </w:pPr>
    </w:p>
    <w:p w:rsidR="00E27738" w:rsidRPr="00E27738" w:rsidRDefault="00E27738" w:rsidP="00E27738">
      <w:pPr>
        <w:pStyle w:val="Cmsor1"/>
        <w:rPr>
          <w:rFonts w:ascii="Fira Code" w:eastAsia="Times New Roman" w:hAnsi="Fira Code" w:cs="Times New Roman"/>
          <w:color w:val="000000"/>
          <w:sz w:val="18"/>
          <w:szCs w:val="18"/>
          <w:lang w:eastAsia="hu-HU"/>
        </w:rPr>
      </w:pPr>
      <w:r w:rsidRPr="00CA2849">
        <w:rPr>
          <w:rFonts w:ascii="Fira Code" w:eastAsia="Times New Roman" w:hAnsi="Fira Code"/>
          <w:lang w:eastAsia="hu-HU"/>
        </w:rPr>
        <w:t>File Lis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93"/>
        <w:gridCol w:w="5533"/>
      </w:tblGrid>
      <w:tr w:rsidR="00E27738" w:rsidRPr="00E27738" w:rsidTr="006A675C">
        <w:tc>
          <w:tcPr>
            <w:tcW w:w="0" w:type="auto"/>
            <w:shd w:val="clear" w:color="auto" w:fill="F5F5F5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E27738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</w:t>
            </w:r>
            <w:r w:rsidRPr="00E27738">
              <w:rPr>
                <w:rFonts w:ascii="Fira Code" w:eastAsia="Times New Roman" w:hAnsi="Fira Code" w:cs="Times New Roman"/>
                <w:color w:val="8F8F8F"/>
                <w:sz w:val="17"/>
                <w:szCs w:val="17"/>
                <w:lang w:eastAsia="hu-HU"/>
              </w:rPr>
              <w:t>▼</w:t>
            </w:r>
            <w:r w:rsidRPr="00E27738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</w:t>
            </w:r>
            <w:hyperlink r:id="rId7" w:tgtFrame="_self" w:history="1">
              <w:r w:rsidRPr="00E27738">
                <w:rPr>
                  <w:rFonts w:ascii="Fira Code" w:eastAsia="Times New Roman" w:hAnsi="Fira Code" w:cs="Times New Roman"/>
                  <w:color w:val="3F3F3F"/>
                  <w:sz w:val="21"/>
                  <w:szCs w:val="21"/>
                  <w:u w:val="single"/>
                  <w:lang w:eastAsia="hu-HU"/>
                </w:rPr>
                <w:t>NHF2</w:t>
              </w:r>
            </w:hyperlink>
          </w:p>
        </w:tc>
        <w:tc>
          <w:tcPr>
            <w:tcW w:w="5533" w:type="dxa"/>
            <w:shd w:val="clear" w:color="auto" w:fill="F5F5F5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</w:p>
        </w:tc>
      </w:tr>
      <w:tr w:rsidR="00E27738" w:rsidRPr="00E27738" w:rsidTr="006A675C">
        <w:tc>
          <w:tcPr>
            <w:tcW w:w="0" w:type="auto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E27738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garbage_collector_test.cpp</w:t>
            </w:r>
          </w:p>
        </w:tc>
        <w:tc>
          <w:tcPr>
            <w:tcW w:w="5533" w:type="dxa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</w:p>
        </w:tc>
      </w:tr>
      <w:tr w:rsidR="00E27738" w:rsidRPr="00E27738" w:rsidTr="006A675C">
        <w:tc>
          <w:tcPr>
            <w:tcW w:w="0" w:type="auto"/>
            <w:shd w:val="clear" w:color="auto" w:fill="F5F5F5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E27738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hf2.hpp</w:t>
            </w:r>
          </w:p>
        </w:tc>
        <w:tc>
          <w:tcPr>
            <w:tcW w:w="5533" w:type="dxa"/>
            <w:shd w:val="clear" w:color="auto" w:fill="F5F5F5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</w:p>
        </w:tc>
      </w:tr>
      <w:tr w:rsidR="00E27738" w:rsidRPr="00E27738" w:rsidTr="006A675C">
        <w:tc>
          <w:tcPr>
            <w:tcW w:w="0" w:type="auto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E27738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hf2_control_block.hpp</w:t>
            </w:r>
          </w:p>
        </w:tc>
        <w:tc>
          <w:tcPr>
            <w:tcW w:w="5533" w:type="dxa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</w:p>
        </w:tc>
      </w:tr>
      <w:tr w:rsidR="00E27738" w:rsidRPr="00E27738" w:rsidTr="006A675C">
        <w:tc>
          <w:tcPr>
            <w:tcW w:w="0" w:type="auto"/>
            <w:shd w:val="clear" w:color="auto" w:fill="F5F5F5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E27738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hf2_shared_ptr.cpp</w:t>
            </w:r>
          </w:p>
        </w:tc>
        <w:tc>
          <w:tcPr>
            <w:tcW w:w="5533" w:type="dxa"/>
            <w:shd w:val="clear" w:color="auto" w:fill="F5F5F5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</w:p>
        </w:tc>
      </w:tr>
      <w:tr w:rsidR="00E27738" w:rsidRPr="00E27738" w:rsidTr="006A675C">
        <w:tc>
          <w:tcPr>
            <w:tcW w:w="0" w:type="auto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E27738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hf2_shared_ptr.hpp</w:t>
            </w:r>
          </w:p>
        </w:tc>
        <w:tc>
          <w:tcPr>
            <w:tcW w:w="5533" w:type="dxa"/>
            <w:tcMar>
              <w:top w:w="45" w:type="dxa"/>
              <w:left w:w="9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</w:p>
        </w:tc>
      </w:tr>
      <w:tr w:rsidR="00E27738" w:rsidRPr="00E27738" w:rsidTr="00E27738">
        <w:tc>
          <w:tcPr>
            <w:tcW w:w="0" w:type="auto"/>
            <w:shd w:val="clear" w:color="auto" w:fill="F5F5F5"/>
            <w:noWrap/>
            <w:tcMar>
              <w:top w:w="45" w:type="dxa"/>
              <w:left w:w="0" w:type="dxa"/>
              <w:bottom w:w="0" w:type="dxa"/>
              <w:right w:w="90" w:type="dxa"/>
            </w:tcMar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  <w:r w:rsidRPr="00E27738"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  <w:t> hf2_smart_ptr.hpp</w:t>
            </w:r>
          </w:p>
        </w:tc>
        <w:tc>
          <w:tcPr>
            <w:tcW w:w="0" w:type="auto"/>
            <w:shd w:val="clear" w:color="auto" w:fill="F5F5F5"/>
            <w:tcMar>
              <w:top w:w="15" w:type="dxa"/>
              <w:left w:w="90" w:type="dxa"/>
              <w:bottom w:w="15" w:type="dxa"/>
              <w:right w:w="15" w:type="dxa"/>
            </w:tcMar>
            <w:vAlign w:val="center"/>
            <w:hideMark/>
          </w:tcPr>
          <w:p w:rsidR="00E27738" w:rsidRPr="00E27738" w:rsidRDefault="00E27738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0"/>
                <w:szCs w:val="20"/>
                <w:lang w:eastAsia="hu-HU"/>
              </w:rPr>
            </w:pPr>
          </w:p>
        </w:tc>
      </w:tr>
      <w:tr w:rsidR="006A675C" w:rsidRPr="00E27738" w:rsidTr="006A675C">
        <w:tc>
          <w:tcPr>
            <w:tcW w:w="0" w:type="auto"/>
            <w:shd w:val="clear" w:color="auto" w:fill="FFFFFF" w:themeFill="background1"/>
            <w:noWrap/>
            <w:tcMar>
              <w:top w:w="45" w:type="dxa"/>
              <w:left w:w="0" w:type="dxa"/>
              <w:bottom w:w="0" w:type="dxa"/>
              <w:right w:w="90" w:type="dxa"/>
            </w:tcMar>
          </w:tcPr>
          <w:p w:rsidR="006A675C" w:rsidRPr="00E27738" w:rsidRDefault="006A675C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1"/>
                <w:szCs w:val="21"/>
                <w:lang w:eastAsia="hu-HU"/>
              </w:rPr>
            </w:pPr>
          </w:p>
        </w:tc>
        <w:tc>
          <w:tcPr>
            <w:tcW w:w="0" w:type="auto"/>
            <w:shd w:val="clear" w:color="auto" w:fill="FFFFFF" w:themeFill="background1"/>
            <w:tcMar>
              <w:top w:w="15" w:type="dxa"/>
              <w:left w:w="90" w:type="dxa"/>
              <w:bottom w:w="15" w:type="dxa"/>
              <w:right w:w="15" w:type="dxa"/>
            </w:tcMar>
            <w:vAlign w:val="center"/>
          </w:tcPr>
          <w:p w:rsidR="006A675C" w:rsidRDefault="006A675C" w:rsidP="006A675C">
            <w:pPr>
              <w:spacing w:after="0" w:line="240" w:lineRule="auto"/>
              <w:ind w:left="-3585"/>
              <w:rPr>
                <w:rFonts w:ascii="Fira Code" w:eastAsia="Times New Roman" w:hAnsi="Fira Code" w:cs="Times New Roman"/>
                <w:sz w:val="20"/>
                <w:szCs w:val="20"/>
                <w:lang w:eastAsia="hu-HU"/>
              </w:rPr>
            </w:pPr>
          </w:p>
          <w:p w:rsidR="006A675C" w:rsidRPr="00E27738" w:rsidRDefault="006A675C" w:rsidP="00E27738">
            <w:pPr>
              <w:spacing w:after="0" w:line="240" w:lineRule="auto"/>
              <w:rPr>
                <w:rFonts w:ascii="Fira Code" w:eastAsia="Times New Roman" w:hAnsi="Fira Code" w:cs="Times New Roman"/>
                <w:sz w:val="20"/>
                <w:szCs w:val="20"/>
                <w:lang w:eastAsia="hu-HU"/>
              </w:rPr>
            </w:pPr>
          </w:p>
        </w:tc>
      </w:tr>
    </w:tbl>
    <w:p w:rsidR="00E27738" w:rsidRPr="00CA2849" w:rsidRDefault="006A675C" w:rsidP="00E27738">
      <w:pPr>
        <w:rPr>
          <w:rFonts w:ascii="Fira Code" w:hAnsi="Fira Code"/>
        </w:rPr>
      </w:pPr>
      <w:r>
        <w:rPr>
          <w:noProof/>
        </w:rPr>
        <w:drawing>
          <wp:inline distT="0" distB="0" distL="0" distR="0" wp14:anchorId="7BF1E4C8" wp14:editId="4DB3DB5B">
            <wp:extent cx="5731510" cy="3891915"/>
            <wp:effectExtent l="0" t="0" r="2540" b="0"/>
            <wp:docPr id="22266" name="Picture 222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66" name="Picture 22266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9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7738" w:rsidRPr="00CA2849" w:rsidRDefault="00E27738" w:rsidP="00FB40E5">
      <w:pPr>
        <w:rPr>
          <w:rFonts w:ascii="Fira Code" w:hAnsi="Fira Code"/>
        </w:rPr>
      </w:pPr>
    </w:p>
    <w:p w:rsidR="00E27738" w:rsidRPr="00CA2849" w:rsidRDefault="00E27738" w:rsidP="00B73269">
      <w:pPr>
        <w:rPr>
          <w:rFonts w:ascii="Fira Code" w:hAnsi="Fira Code"/>
        </w:rPr>
      </w:pPr>
      <w:r w:rsidRPr="00CA2849">
        <w:rPr>
          <w:rFonts w:ascii="Fira Code" w:hAnsi="Fira Code"/>
        </w:rPr>
        <w:br w:type="page"/>
      </w:r>
    </w:p>
    <w:p w:rsidR="00371113" w:rsidRPr="00CA2849" w:rsidRDefault="00371113" w:rsidP="00A92E62">
      <w:pPr>
        <w:rPr>
          <w:rFonts w:ascii="Fira Code" w:hAnsi="Fira Code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a -</w:t>
      </w:r>
    </w:p>
    <w:p w:rsidR="00E27738" w:rsidRPr="00CA2849" w:rsidRDefault="00E27738" w:rsidP="00A92E62">
      <w:pPr>
        <w:numPr>
          <w:ilvl w:val="0"/>
          <w:numId w:val="1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Abstract_SmartPointer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9" w:anchor="a444f625fb673f13587a2e54605373216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10" w:anchor="a1d9aa157a2a06c74cc8b4d06b9d8daaa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c -</w:t>
      </w:r>
    </w:p>
    <w:p w:rsidR="00E27738" w:rsidRPr="00CA2849" w:rsidRDefault="00E27738" w:rsidP="00A92E62">
      <w:pPr>
        <w:numPr>
          <w:ilvl w:val="0"/>
          <w:numId w:val="2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ControlBlock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11" w:anchor="aad5b04d3d880050cd817ce6b43c3722d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12" w:anchor="ae5df0f210dfba1a0766cbf61535695ed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2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ctrl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_ : </w:t>
      </w:r>
      <w:hyperlink r:id="rId13" w:anchor="aadb168907a96d07de642ecf06c5ce278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14" w:anchor="add76813d6f6718146ad7af678bec396f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d -</w:t>
      </w:r>
    </w:p>
    <w:p w:rsidR="00E27738" w:rsidRPr="00CA2849" w:rsidRDefault="00E27738" w:rsidP="00A92E62">
      <w:pPr>
        <w:numPr>
          <w:ilvl w:val="0"/>
          <w:numId w:val="3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decrementRefCount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15" w:anchor="a7007750c05017719aadc5e4c43d95c8b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16" w:anchor="ae1d95791a04e368b50e89ed11fa17995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i -</w:t>
      </w:r>
    </w:p>
    <w:p w:rsidR="00E27738" w:rsidRPr="00CA2849" w:rsidRDefault="00E27738" w:rsidP="00A92E62">
      <w:pPr>
        <w:numPr>
          <w:ilvl w:val="0"/>
          <w:numId w:val="4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incrementRefCount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17" w:anchor="a0f3a6d247268f79775f75b9e299b29bf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18" w:anchor="a72c010a179acae91b8bb502e14e9867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n -</w:t>
      </w:r>
    </w:p>
    <w:p w:rsidR="00E27738" w:rsidRPr="00CA2849" w:rsidRDefault="00E27738" w:rsidP="00A92E62">
      <w:pPr>
        <w:numPr>
          <w:ilvl w:val="0"/>
          <w:numId w:val="5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newPointer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19" w:anchor="acaabc270dc2b32f5f0e5a9c413fff3e1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20" w:anchor="a98a0c77688074fa4fcfc2faef125f5b8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21" w:anchor="ac388bc5437c242bc88b1b78bd627627c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22" w:anchor="abfa45a18235bbd3eead5bb3a09cdb639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o -</w:t>
      </w:r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offset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23" w:anchor="a458dc4d5acd43c45c592237384592e4e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offset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_ : </w:t>
      </w:r>
      <w:hyperlink r:id="rId24" w:anchor="a98d733eee1c42f21242573e1c8d79730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operator!=() : </w:t>
      </w:r>
      <w:hyperlink r:id="rId25" w:anchor="ad97c2ab535e95eb3f2a9195115f5d8be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26" w:anchor="a999ad2f8d5030f18ae86dd21563058ff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operator*() : </w:t>
      </w:r>
      <w:hyperlink r:id="rId27" w:anchor="ab6bbf65c510a08af0c854a3d63cfde1c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28" w:anchor="a45bf6a1bf2c8385919b1f6d26bb8b4ce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operator++() : </w:t>
      </w:r>
      <w:hyperlink r:id="rId29" w:anchor="a27998451370d1cb9093e0777490e786b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operator--() : </w:t>
      </w:r>
      <w:hyperlink r:id="rId30" w:anchor="a60e056fe4cb7e5cc509bb698954a9e8e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operator-&gt;() : </w:t>
      </w:r>
      <w:hyperlink r:id="rId31" w:anchor="ac2f37c555ae05688e0a08f95bf9fc238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32" w:anchor="a41aef4ceecb96364282518d026d7410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operator=() : </w:t>
      </w:r>
      <w:hyperlink r:id="rId33" w:anchor="adf94c3885b7f0ddb89c48e06693ca88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34" w:anchor="ab22c25dfc967f421a2b2739eb8ef6279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operator==() : </w:t>
      </w:r>
      <w:hyperlink r:id="rId35" w:anchor="a00c7ca0a9a5d49971d91961633867722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36" w:anchor="a3d4b587020f61b5b6015b230c559fbb4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6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operator[]() : </w:t>
      </w:r>
      <w:hyperlink r:id="rId37" w:anchor="acdff5e5f7e43b6a8e8d41eff7295913a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p -</w:t>
      </w:r>
    </w:p>
    <w:p w:rsidR="00E27738" w:rsidRPr="00CA2849" w:rsidRDefault="00E27738" w:rsidP="00A92E62">
      <w:pPr>
        <w:numPr>
          <w:ilvl w:val="0"/>
          <w:numId w:val="7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ptr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38" w:anchor="aaa3abf96df41f2a2b472a74bc63766ad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39" w:anchor="a21ad6dd82bdc04f1c36c32dead6c80fd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r -</w:t>
      </w:r>
    </w:p>
    <w:p w:rsidR="00E27738" w:rsidRPr="00CA2849" w:rsidRDefault="00E27738" w:rsidP="00A92E62">
      <w:pPr>
        <w:numPr>
          <w:ilvl w:val="0"/>
          <w:numId w:val="8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reassignPointer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40" w:anchor="acb50a05d8a18d629a7acd75a6d1c80d2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41" w:anchor="a71e6e4c25f3293d723736032ea00ca74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42" w:anchor="a0b47739ea5cf672211dc897564450bc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43" w:anchor="a8daeb1d7dabfeb26c1832a58e81cfaa0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8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referenceCount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44" w:anchor="ac4f171388ae59c84279a1412bbdff37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45" w:anchor="ad7361041665fe1b1e8912ddf312defe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46" w:anchor="a960e7bea0a392f987be34ff42981eff4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47" w:anchor="aac76cbd94be3e369ebaa46f3e8f1484b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s -</w:t>
      </w:r>
    </w:p>
    <w:p w:rsidR="00E27738" w:rsidRPr="00CA2849" w:rsidRDefault="00E27738" w:rsidP="00A92E62">
      <w:pPr>
        <w:numPr>
          <w:ilvl w:val="0"/>
          <w:numId w:val="9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setOffset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48" w:anchor="a94a61344905d70cc42dc5e20bc66b6fa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9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setPtr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49" w:anchor="aba52c3d253b0e2024f418491be68917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50" w:anchor="a1558ec9a2af3d3eba362d90d25389b7a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9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SharedPointer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51" w:anchor="a97af4cfee23fb58f4953fb315fe2afe8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52" w:anchor="a396541524c230b4bc1d62d3928a1c20c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9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size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53" w:anchor="a5e1ec17166170f9416da76e3e1643a4e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54" w:anchor="a50a6c4dfedf71bd16a302134f00e45ee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A92E62" w:rsidRPr="00CA2849" w:rsidRDefault="00A92E62" w:rsidP="00A92E62">
      <w:pPr>
        <w:shd w:val="clear" w:color="auto" w:fill="FFFFFF"/>
        <w:spacing w:after="0" w:line="240" w:lineRule="auto"/>
        <w:ind w:left="-284" w:right="-1322"/>
        <w:rPr>
          <w:rFonts w:ascii="Fira Code" w:hAnsi="Fira Code"/>
          <w:color w:val="000000"/>
          <w:sz w:val="18"/>
          <w:szCs w:val="18"/>
        </w:rPr>
      </w:pPr>
    </w:p>
    <w:p w:rsidR="00E27738" w:rsidRPr="00CA2849" w:rsidRDefault="00E27738" w:rsidP="00A92E62">
      <w:pPr>
        <w:pStyle w:val="Cmsor3"/>
        <w:shd w:val="clear" w:color="auto" w:fill="FFFFFF"/>
        <w:spacing w:before="0"/>
        <w:ind w:left="-567" w:right="227"/>
        <w:rPr>
          <w:rFonts w:ascii="Fira Code" w:hAnsi="Fira Code"/>
          <w:b/>
          <w:bCs/>
          <w:color w:val="000000"/>
          <w:sz w:val="22"/>
          <w:szCs w:val="22"/>
        </w:rPr>
      </w:pPr>
      <w:r w:rsidRPr="00CA2849">
        <w:rPr>
          <w:rFonts w:ascii="Fira Code" w:hAnsi="Fira Code"/>
          <w:b/>
          <w:bCs/>
          <w:color w:val="000000"/>
          <w:sz w:val="22"/>
          <w:szCs w:val="22"/>
        </w:rPr>
        <w:t>- ~ -</w:t>
      </w:r>
    </w:p>
    <w:p w:rsidR="00E27738" w:rsidRPr="00CA2849" w:rsidRDefault="00E27738" w:rsidP="00A92E62">
      <w:pPr>
        <w:numPr>
          <w:ilvl w:val="0"/>
          <w:numId w:val="10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~</w:t>
      </w: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Abstract_SmartPointer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55" w:anchor="ad054db662c60d13e29730093f634b6af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56" w:anchor="a3d31132d4cb570d8b13446ec96de1a2e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Abstract_Smart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10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~</w:t>
      </w: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ControlBlock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57" w:anchor="a31c1d05241b8400ae5f72b0defdf0e56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58" w:anchor="a16d4329ec13132641663cd22568a0980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ControlBlock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CA2849" w:rsidRDefault="00E27738" w:rsidP="00A92E62">
      <w:pPr>
        <w:numPr>
          <w:ilvl w:val="0"/>
          <w:numId w:val="10"/>
        </w:numPr>
        <w:shd w:val="clear" w:color="auto" w:fill="FFFFFF"/>
        <w:tabs>
          <w:tab w:val="clear" w:pos="720"/>
        </w:tabs>
        <w:spacing w:after="0" w:line="240" w:lineRule="auto"/>
        <w:ind w:left="-284" w:right="-1322" w:hanging="207"/>
        <w:rPr>
          <w:rFonts w:ascii="Fira Code" w:hAnsi="Fira Code"/>
          <w:color w:val="000000"/>
          <w:sz w:val="18"/>
          <w:szCs w:val="18"/>
        </w:rPr>
      </w:pPr>
      <w:r w:rsidRPr="00CA2849">
        <w:rPr>
          <w:rFonts w:ascii="Fira Code" w:hAnsi="Fira Code"/>
          <w:color w:val="000000"/>
          <w:sz w:val="18"/>
          <w:szCs w:val="18"/>
        </w:rPr>
        <w:t>~</w:t>
      </w:r>
      <w:proofErr w:type="spellStart"/>
      <w:r w:rsidRPr="00CA2849">
        <w:rPr>
          <w:rFonts w:ascii="Fira Code" w:hAnsi="Fira Code"/>
          <w:color w:val="000000"/>
          <w:sz w:val="18"/>
          <w:szCs w:val="18"/>
        </w:rPr>
        <w:t>SharedPointer</w:t>
      </w:r>
      <w:proofErr w:type="spellEnd"/>
      <w:r w:rsidRPr="00CA2849">
        <w:rPr>
          <w:rFonts w:ascii="Fira Code" w:hAnsi="Fira Code"/>
          <w:color w:val="000000"/>
          <w:sz w:val="18"/>
          <w:szCs w:val="18"/>
        </w:rPr>
        <w:t>() : </w:t>
      </w:r>
      <w:hyperlink r:id="rId59" w:anchor="a4e7c1e1fbc831f2fca188ec0f0bf651f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 &gt;</w:t>
        </w:r>
      </w:hyperlink>
      <w:r w:rsidRPr="00CA2849">
        <w:rPr>
          <w:rFonts w:ascii="Fira Code" w:hAnsi="Fira Code"/>
          <w:color w:val="000000"/>
          <w:sz w:val="18"/>
          <w:szCs w:val="18"/>
        </w:rPr>
        <w:t> , </w:t>
      </w:r>
      <w:hyperlink r:id="rId60" w:anchor="a374ef70f59fb58dd255c6a2e045ff5f6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HF2::</w:t>
        </w:r>
        <w:proofErr w:type="spellStart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SharedPointer</w:t>
        </w:r>
        <w:proofErr w:type="spellEnd"/>
        <w:r w:rsidRPr="00CA2849">
          <w:rPr>
            <w:rStyle w:val="Hiperhivatkozs"/>
            <w:rFonts w:ascii="Fira Code" w:hAnsi="Fira Code"/>
            <w:b/>
            <w:bCs/>
            <w:color w:val="3F3F3F"/>
            <w:sz w:val="18"/>
            <w:szCs w:val="18"/>
          </w:rPr>
          <w:t>&lt; T[]&gt;</w:t>
        </w:r>
      </w:hyperlink>
    </w:p>
    <w:p w:rsidR="00E27738" w:rsidRPr="00FB40E5" w:rsidRDefault="00E27738" w:rsidP="00A92E62">
      <w:pPr>
        <w:ind w:left="-284" w:right="-1322" w:hanging="207"/>
        <w:rPr>
          <w:rFonts w:ascii="Fira Code" w:hAnsi="Fira Code"/>
        </w:rPr>
      </w:pPr>
    </w:p>
    <w:p w:rsidR="009006A7" w:rsidRPr="00CA2849" w:rsidRDefault="009006A7">
      <w:pPr>
        <w:rPr>
          <w:rFonts w:ascii="Fira Code" w:hAnsi="Fira Code"/>
        </w:rPr>
      </w:pPr>
      <w:r w:rsidRPr="00CA2849">
        <w:rPr>
          <w:rFonts w:ascii="Fira Code" w:hAnsi="Fira Code"/>
        </w:rPr>
        <w:br w:type="page"/>
      </w:r>
    </w:p>
    <w:p w:rsidR="00A16546" w:rsidRPr="00466CE4" w:rsidRDefault="00A16546" w:rsidP="00466CE4">
      <w:pPr>
        <w:shd w:val="clear" w:color="auto" w:fill="F7F7F7"/>
        <w:spacing w:after="0" w:line="420" w:lineRule="atLeast"/>
        <w:rPr>
          <w:rFonts w:ascii="Fira Code" w:hAnsi="Fira Code"/>
          <w:b/>
          <w:bCs/>
          <w:color w:val="000000"/>
          <w:sz w:val="20"/>
          <w:szCs w:val="20"/>
        </w:rPr>
      </w:pPr>
      <w:r w:rsidRPr="00466CE4">
        <w:rPr>
          <w:rFonts w:ascii="Fira Code" w:hAnsi="Fira Code"/>
          <w:b/>
          <w:bCs/>
          <w:color w:val="000000"/>
          <w:sz w:val="20"/>
          <w:szCs w:val="20"/>
        </w:rPr>
        <w:lastRenderedPageBreak/>
        <w:t>HF</w:t>
      </w:r>
      <w:proofErr w:type="gramStart"/>
      <w:r w:rsidRPr="00466CE4">
        <w:rPr>
          <w:rFonts w:ascii="Fira Code" w:hAnsi="Fira Code"/>
          <w:b/>
          <w:bCs/>
          <w:color w:val="000000"/>
          <w:sz w:val="20"/>
          <w:szCs w:val="20"/>
        </w:rPr>
        <w:t>2::</w:t>
      </w:r>
      <w:proofErr w:type="spellStart"/>
      <w:proofErr w:type="gramEnd"/>
      <w:r w:rsidRPr="00466CE4">
        <w:rPr>
          <w:rFonts w:ascii="Fira Code" w:hAnsi="Fira Code"/>
          <w:b/>
          <w:bCs/>
          <w:color w:val="000000"/>
          <w:sz w:val="20"/>
          <w:szCs w:val="20"/>
        </w:rPr>
        <w:t>ControlBlock</w:t>
      </w:r>
      <w:proofErr w:type="spellEnd"/>
      <w:r w:rsidRPr="00466CE4">
        <w:rPr>
          <w:rFonts w:ascii="Fira Code" w:hAnsi="Fira Code"/>
          <w:b/>
          <w:bCs/>
          <w:color w:val="000000"/>
          <w:sz w:val="20"/>
          <w:szCs w:val="20"/>
        </w:rPr>
        <w:t xml:space="preserve">&lt; T &gt; </w:t>
      </w:r>
      <w:proofErr w:type="spellStart"/>
      <w:r w:rsidRPr="00466CE4">
        <w:rPr>
          <w:rFonts w:ascii="Fira Code" w:hAnsi="Fira Code"/>
          <w:b/>
          <w:bCs/>
          <w:color w:val="000000"/>
          <w:sz w:val="20"/>
          <w:szCs w:val="20"/>
        </w:rPr>
        <w:t>Class</w:t>
      </w:r>
      <w:proofErr w:type="spellEnd"/>
      <w:r w:rsidRPr="00466CE4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466CE4">
        <w:rPr>
          <w:rFonts w:ascii="Fira Code" w:hAnsi="Fira Code"/>
          <w:b/>
          <w:bCs/>
          <w:color w:val="000000"/>
          <w:sz w:val="20"/>
          <w:szCs w:val="20"/>
        </w:rPr>
        <w:t>Template</w:t>
      </w:r>
      <w:proofErr w:type="spellEnd"/>
      <w:r w:rsidRPr="00466CE4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466CE4">
        <w:rPr>
          <w:rFonts w:ascii="Fira Code" w:hAnsi="Fira Code"/>
          <w:b/>
          <w:bCs/>
          <w:color w:val="000000"/>
          <w:sz w:val="20"/>
          <w:szCs w:val="20"/>
        </w:rPr>
        <w:t>Reference</w:t>
      </w:r>
      <w:proofErr w:type="spellEnd"/>
    </w:p>
    <w:p w:rsidR="00FF4E90" w:rsidRPr="00CA2849" w:rsidRDefault="00A16546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Skaláris Pointer tárolására. </w:t>
      </w:r>
      <w:hyperlink r:id="rId61" w:anchor="details" w:history="1"/>
    </w:p>
    <w:p w:rsidR="00A16546" w:rsidRPr="00CA2849" w:rsidRDefault="00A16546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Style w:val="HTML-kd"/>
          <w:rFonts w:ascii="Fira Code" w:hAnsi="Fira Code"/>
          <w:color w:val="000000"/>
        </w:rPr>
        <w:t>#</w:t>
      </w:r>
      <w:proofErr w:type="spellStart"/>
      <w:r w:rsidRPr="00CA2849">
        <w:rPr>
          <w:rStyle w:val="HTML-kd"/>
          <w:rFonts w:ascii="Fira Code" w:hAnsi="Fira Code"/>
          <w:color w:val="000000"/>
        </w:rPr>
        <w:t>include</w:t>
      </w:r>
      <w:proofErr w:type="spellEnd"/>
      <w:r w:rsidRPr="00CA2849">
        <w:rPr>
          <w:rStyle w:val="HTML-kd"/>
          <w:rFonts w:ascii="Fira Code" w:hAnsi="Fira Code"/>
          <w:color w:val="000000"/>
        </w:rPr>
        <w:t xml:space="preserve"> &lt;</w:t>
      </w:r>
      <w:hyperlink r:id="rId62" w:history="1">
        <w:r w:rsidRPr="00CA2849">
          <w:rPr>
            <w:rStyle w:val="Hiperhivatkozs"/>
            <w:rFonts w:ascii="Fira Code" w:hAnsi="Fira Code" w:cs="Courier New"/>
            <w:b/>
            <w:bCs/>
            <w:color w:val="3F3F3F"/>
            <w:sz w:val="20"/>
            <w:szCs w:val="20"/>
          </w:rPr>
          <w:t>hf2_control_block.hpp</w:t>
        </w:r>
      </w:hyperlink>
      <w:r w:rsidRPr="00CA2849">
        <w:rPr>
          <w:rStyle w:val="HTML-kd"/>
          <w:rFonts w:ascii="Fira Code" w:hAnsi="Fira Code"/>
          <w:color w:val="000000"/>
        </w:rPr>
        <w:t>&gt;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7"/>
        <w:gridCol w:w="7589"/>
      </w:tblGrid>
      <w:tr w:rsidR="00A16546" w:rsidRPr="00CA2849" w:rsidTr="00A16546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A16546" w:rsidRPr="00CA2849" w:rsidRDefault="00A16546" w:rsidP="00CA2849">
            <w:pPr>
              <w:pStyle w:val="Cmsor3"/>
              <w:spacing w:before="0"/>
              <w:rPr>
                <w:rFonts w:ascii="Fira Code" w:hAnsi="Fira Code"/>
                <w:sz w:val="20"/>
                <w:szCs w:val="20"/>
              </w:rPr>
            </w:pPr>
            <w:bookmarkStart w:id="0" w:name="pub-methods"/>
            <w:bookmarkEnd w:id="0"/>
            <w:r w:rsidRPr="00CA2849">
              <w:rPr>
                <w:rFonts w:ascii="Fira Code" w:hAnsi="Fira Code"/>
                <w:sz w:val="20"/>
                <w:szCs w:val="20"/>
              </w:rPr>
              <w:t xml:space="preserve">Public </w:t>
            </w: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Function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A16546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63" w:anchor="aad5b04d3d880050cd817ce6b43c3722d" w:history="1">
              <w:proofErr w:type="spellStart"/>
              <w:r w:rsidR="00A16546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ontrolBlock</w:t>
              </w:r>
              <w:proofErr w:type="spellEnd"/>
            </w:hyperlink>
            <w:r w:rsidR="00A16546" w:rsidRPr="00922568">
              <w:rPr>
                <w:rFonts w:ascii="Fira Code" w:hAnsi="Fira Code"/>
                <w:sz w:val="16"/>
                <w:szCs w:val="16"/>
              </w:rPr>
              <w:t> (T *t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explicit konstruktor</w:t>
            </w:r>
          </w:p>
        </w:tc>
      </w:tr>
      <w:tr w:rsidR="00A16546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A16546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64" w:anchor="a31c1d05241b8400ae5f72b0defdf0e56" w:history="1">
              <w:r w:rsidR="00A16546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~</w:t>
              </w:r>
              <w:proofErr w:type="spellStart"/>
              <w:r w:rsidR="00A16546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ontrolBlock</w:t>
              </w:r>
              <w:proofErr w:type="spellEnd"/>
            </w:hyperlink>
            <w:r w:rsidR="00A16546" w:rsidRPr="00922568">
              <w:rPr>
                <w:rFonts w:ascii="Fira Code" w:hAnsi="Fira Code"/>
                <w:sz w:val="16"/>
                <w:szCs w:val="16"/>
              </w:rPr>
              <w:t xml:space="preserve"> () </w:t>
            </w:r>
            <w:proofErr w:type="spellStart"/>
            <w:r w:rsidR="00A16546" w:rsidRPr="00922568">
              <w:rPr>
                <w:rFonts w:ascii="Fira Code" w:hAnsi="Fira Code"/>
                <w:sz w:val="16"/>
                <w:szCs w:val="16"/>
              </w:rPr>
              <w:t>noexcept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struktor</w:t>
            </w:r>
            <w:proofErr w:type="spellEnd"/>
          </w:p>
        </w:tc>
      </w:tr>
      <w:tr w:rsidR="00A16546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A16546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65" w:anchor="aaa3abf96df41f2a2b472a74bc63766ad" w:history="1">
              <w:proofErr w:type="spellStart"/>
              <w:r w:rsidR="00A16546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ptr</w:t>
              </w:r>
              <w:proofErr w:type="spellEnd"/>
            </w:hyperlink>
            <w:r w:rsidR="00A16546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pt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getter</w:t>
            </w:r>
            <w:proofErr w:type="spellEnd"/>
          </w:p>
        </w:tc>
      </w:tr>
      <w:tr w:rsidR="00A16546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A16546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66" w:anchor="aba52c3d253b0e2024f418491be689177" w:history="1">
              <w:proofErr w:type="spellStart"/>
              <w:r w:rsidR="00A16546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etPtr</w:t>
              </w:r>
              <w:proofErr w:type="spellEnd"/>
            </w:hyperlink>
            <w:r w:rsidR="00A16546" w:rsidRPr="00922568">
              <w:rPr>
                <w:rFonts w:ascii="Fira Code" w:hAnsi="Fira Code"/>
                <w:sz w:val="16"/>
                <w:szCs w:val="16"/>
              </w:rPr>
              <w:t> (T *</w:t>
            </w:r>
            <w:proofErr w:type="spellStart"/>
            <w:r w:rsidR="00A16546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A16546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control_block.html" \l "aaa3abf96df41f2a2b472a74bc63766ad" </w:instrText>
            </w:r>
            <w:r w:rsidR="00A16546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A16546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ptr</w:t>
            </w:r>
            <w:proofErr w:type="spellEnd"/>
            <w:r w:rsidR="00A16546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A16546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pt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etter</w:t>
            </w:r>
            <w:proofErr w:type="spellEnd"/>
          </w:p>
        </w:tc>
      </w:tr>
      <w:tr w:rsidR="00A16546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A16546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67" w:anchor="a960e7bea0a392f987be34ff42981eff4" w:history="1">
              <w:proofErr w:type="spellStart"/>
              <w:r w:rsidR="00A16546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referenceCount</w:t>
              </w:r>
              <w:proofErr w:type="spellEnd"/>
            </w:hyperlink>
            <w:r w:rsidR="00A16546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getter</w:t>
            </w:r>
            <w:proofErr w:type="spellEnd"/>
          </w:p>
        </w:tc>
      </w:tr>
      <w:tr w:rsidR="00A16546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A16546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68" w:anchor="a0f3a6d247268f79775f75b9e299b29bf" w:history="1">
              <w:proofErr w:type="spellStart"/>
              <w:r w:rsidR="00A16546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incrementRefCount</w:t>
              </w:r>
              <w:proofErr w:type="spellEnd"/>
            </w:hyperlink>
            <w:r w:rsidR="00A16546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inkrementálja a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 értékét</w:t>
            </w:r>
          </w:p>
        </w:tc>
      </w:tr>
      <w:tr w:rsidR="00A16546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A16546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69" w:anchor="a7007750c05017719aadc5e4c43d95c8b" w:history="1">
              <w:proofErr w:type="spellStart"/>
              <w:r w:rsidR="00A16546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decrementRefCount</w:t>
              </w:r>
              <w:proofErr w:type="spellEnd"/>
            </w:hyperlink>
            <w:r w:rsidR="00A16546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A16546" w:rsidRPr="00922568" w:rsidRDefault="00A16546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krementálja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a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 értékét</w:t>
            </w:r>
          </w:p>
        </w:tc>
      </w:tr>
      <w:tr w:rsidR="00A16546" w:rsidRPr="00CA2849" w:rsidTr="00A16546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A16546" w:rsidRPr="00CA2849" w:rsidRDefault="00A16546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A16546" w:rsidRPr="00CA2849" w:rsidRDefault="00A16546" w:rsidP="00CA2849">
      <w:pPr>
        <w:pStyle w:val="Cmsor3"/>
        <w:spacing w:before="0"/>
        <w:rPr>
          <w:rFonts w:ascii="Fira Code" w:hAnsi="Fira Code"/>
          <w:sz w:val="20"/>
          <w:szCs w:val="20"/>
        </w:rPr>
      </w:pPr>
      <w:bookmarkStart w:id="1" w:name="details"/>
      <w:bookmarkEnd w:id="1"/>
      <w:proofErr w:type="spellStart"/>
      <w:r w:rsidRPr="00CA2849">
        <w:rPr>
          <w:rFonts w:ascii="Fira Code" w:hAnsi="Fira Code"/>
          <w:sz w:val="20"/>
          <w:szCs w:val="20"/>
        </w:rPr>
        <w:t>Detailed</w:t>
      </w:r>
      <w:proofErr w:type="spellEnd"/>
      <w:r w:rsidRPr="00CA2849">
        <w:rPr>
          <w:rFonts w:ascii="Fira Code" w:hAnsi="Fira Code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sz w:val="20"/>
          <w:szCs w:val="20"/>
        </w:rPr>
        <w:t>Description</w:t>
      </w:r>
      <w:proofErr w:type="spellEnd"/>
    </w:p>
    <w:p w:rsidR="00A16546" w:rsidRPr="00CA2849" w:rsidRDefault="00A16546" w:rsidP="00CA2849">
      <w:pPr>
        <w:pStyle w:val="Cmsor3"/>
        <w:shd w:val="clear" w:color="auto" w:fill="FFFFFF"/>
        <w:spacing w:before="0" w:line="330" w:lineRule="atLeast"/>
        <w:ind w:right="225"/>
        <w:rPr>
          <w:rFonts w:ascii="Fira Code" w:hAnsi="Fira Code"/>
          <w:b/>
          <w:bCs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&gt;</w:t>
      </w:r>
      <w:r w:rsidR="00CA2849"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ControlBlock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 &gt;</w:t>
      </w:r>
    </w:p>
    <w:p w:rsidR="00A16546" w:rsidRPr="00CA2849" w:rsidRDefault="00A16546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Skaláris Pointer tárolására.</w:t>
      </w:r>
    </w:p>
    <w:p w:rsidR="00A16546" w:rsidRPr="00CA2849" w:rsidRDefault="00A16546" w:rsidP="00CA2849">
      <w:pPr>
        <w:pStyle w:val="definition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efini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t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line </w:t>
      </w:r>
      <w:hyperlink r:id="rId70" w:anchor="l00015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15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 of file </w:t>
      </w:r>
      <w:hyperlink r:id="rId71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control_block.hpp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.</w:t>
      </w:r>
    </w:p>
    <w:p w:rsidR="00A16546" w:rsidRPr="00CA2849" w:rsidRDefault="006C051E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>
        <w:rPr>
          <w:rFonts w:ascii="Fira Code" w:hAnsi="Fira Code"/>
          <w:color w:val="000000"/>
          <w:sz w:val="20"/>
          <w:szCs w:val="20"/>
        </w:rPr>
        <w:pict>
          <v:rect id="_x0000_i1025" style="width:0;height:0" o:hralign="center" o:hrstd="t" o:hr="t" fillcolor="#a0a0a0" stroked="f"/>
        </w:pict>
      </w:r>
    </w:p>
    <w:p w:rsidR="00A16546" w:rsidRPr="00CA2849" w:rsidRDefault="00A16546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The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ocumenta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wa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generated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rom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llowing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file:</w:t>
      </w:r>
    </w:p>
    <w:p w:rsidR="00A16546" w:rsidRPr="00CA2849" w:rsidRDefault="006C051E" w:rsidP="00CA2849">
      <w:pPr>
        <w:numPr>
          <w:ilvl w:val="0"/>
          <w:numId w:val="11"/>
        </w:num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hyperlink r:id="rId72" w:history="1">
        <w:r w:rsidR="00A16546"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control_block.hpp</w:t>
        </w:r>
      </w:hyperlink>
    </w:p>
    <w:p w:rsidR="00CA2849" w:rsidRPr="00CA2849" w:rsidRDefault="00CA2849" w:rsidP="00CA2849">
      <w:pPr>
        <w:spacing w:after="0"/>
        <w:rPr>
          <w:rFonts w:ascii="Fira Code" w:hAnsi="Fira Code"/>
          <w:sz w:val="20"/>
          <w:szCs w:val="20"/>
        </w:rPr>
      </w:pPr>
      <w:r w:rsidRPr="00CA2849">
        <w:rPr>
          <w:rFonts w:ascii="Fira Code" w:hAnsi="Fira Code"/>
          <w:sz w:val="20"/>
          <w:szCs w:val="20"/>
        </w:rPr>
        <w:br w:type="page"/>
      </w:r>
    </w:p>
    <w:p w:rsidR="00CA2849" w:rsidRPr="00CA2849" w:rsidRDefault="00CA2849" w:rsidP="00CA2849">
      <w:pPr>
        <w:shd w:val="clear" w:color="auto" w:fill="F7F7F7"/>
        <w:spacing w:after="0" w:line="420" w:lineRule="atLeast"/>
        <w:rPr>
          <w:rFonts w:ascii="Fira Code" w:hAnsi="Fira Code"/>
          <w:b/>
          <w:bCs/>
          <w:color w:val="000000"/>
          <w:sz w:val="20"/>
          <w:szCs w:val="20"/>
        </w:rPr>
      </w:pPr>
      <w:r w:rsidRPr="00CA2849">
        <w:rPr>
          <w:rFonts w:ascii="Fira Code" w:hAnsi="Fira Code"/>
          <w:b/>
          <w:bCs/>
          <w:color w:val="000000"/>
          <w:sz w:val="20"/>
          <w:szCs w:val="20"/>
        </w:rPr>
        <w:lastRenderedPageBreak/>
        <w:t>HF</w:t>
      </w:r>
      <w:proofErr w:type="gram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b/>
          <w:bCs/>
          <w:color w:val="000000"/>
          <w:sz w:val="20"/>
          <w:szCs w:val="20"/>
        </w:rPr>
        <w:t>ControlBlock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&lt; T[]&gt;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Reference</w:t>
      </w:r>
      <w:proofErr w:type="spellEnd"/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Vektorál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Pointer tárolására. 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Style w:val="HTML-kd"/>
          <w:rFonts w:ascii="Fira Code" w:hAnsi="Fira Code"/>
          <w:color w:val="000000"/>
        </w:rPr>
        <w:t>#</w:t>
      </w:r>
      <w:proofErr w:type="spellStart"/>
      <w:r w:rsidRPr="00CA2849">
        <w:rPr>
          <w:rStyle w:val="HTML-kd"/>
          <w:rFonts w:ascii="Fira Code" w:hAnsi="Fira Code"/>
          <w:color w:val="000000"/>
        </w:rPr>
        <w:t>include</w:t>
      </w:r>
      <w:proofErr w:type="spellEnd"/>
      <w:r w:rsidRPr="00CA2849">
        <w:rPr>
          <w:rStyle w:val="HTML-kd"/>
          <w:rFonts w:ascii="Fira Code" w:hAnsi="Fira Code"/>
          <w:color w:val="000000"/>
        </w:rPr>
        <w:t xml:space="preserve"> &lt;</w:t>
      </w:r>
      <w:hyperlink r:id="rId73" w:history="1">
        <w:r w:rsidRPr="00CA2849">
          <w:rPr>
            <w:rStyle w:val="Hiperhivatkozs"/>
            <w:rFonts w:ascii="Fira Code" w:hAnsi="Fira Code" w:cs="Courier New"/>
            <w:b/>
            <w:bCs/>
            <w:color w:val="3F3F3F"/>
            <w:sz w:val="20"/>
            <w:szCs w:val="20"/>
          </w:rPr>
          <w:t>hf2_control_block.hpp</w:t>
        </w:r>
      </w:hyperlink>
      <w:r w:rsidRPr="00CA2849">
        <w:rPr>
          <w:rStyle w:val="HTML-kd"/>
          <w:rFonts w:ascii="Fira Code" w:hAnsi="Fira Code"/>
          <w:color w:val="000000"/>
        </w:rPr>
        <w:t>&gt;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7"/>
        <w:gridCol w:w="7589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Public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Function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74" w:anchor="ae5df0f210dfba1a0766cbf61535695ed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ontrolBlock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T *t,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control_block_3_01_t_0f_0e_4.html" \l "a50a6c4dfedf71bd16a302134f00e45ee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ize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explicit konstruktor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75" w:anchor="a16d4329ec13132641663cd22568a0980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~</w:t>
              </w:r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ontrolBlock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)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noexcept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strukto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76" w:anchor="a21ad6dd82bdc04f1c36c32dead6c80fd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pt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pt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gette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77" w:anchor="a1558ec9a2af3d3eba362d90d25389b7a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etPt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T *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control_block_3_01_t_0f_0e_4.html" \l "a21ad6dd82bdc04f1c36c32dead6c80fd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pt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,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control_block_3_01_t_0f_0e_4.html" \l "a50a6c4dfedf71bd16a302134f00e45ee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ize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pt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ette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78" w:anchor="aac76cbd94be3e369ebaa46f3e8f1484b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referenceCount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gette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79" w:anchor="a72c010a179acae91b8bb502e14e98677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incrementRefCount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inkrementálja a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 értéké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80" w:anchor="ae1d95791a04e368b50e89ed11fa17995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decrementRefCount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krementálja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a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 értéké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81" w:anchor="a50a6c4dfedf71bd16a302134f00e45ee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ize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ize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getter</w:t>
            </w:r>
            <w:proofErr w:type="spellEnd"/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pStyle w:val="Cmsor2"/>
        <w:pBdr>
          <w:bottom w:val="single" w:sz="6" w:space="3" w:color="7B7B7B"/>
        </w:pBdr>
        <w:shd w:val="clear" w:color="auto" w:fill="FFFFFF"/>
        <w:spacing w:before="0" w:line="330" w:lineRule="atLeast"/>
        <w:ind w:right="225"/>
        <w:rPr>
          <w:rFonts w:ascii="Fira Code" w:hAnsi="Fira Code"/>
          <w:color w:val="272727"/>
          <w:sz w:val="20"/>
          <w:szCs w:val="20"/>
        </w:rPr>
      </w:pP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tailed</w:t>
      </w:r>
      <w:proofErr w:type="spellEnd"/>
      <w:r w:rsidRPr="00CA2849">
        <w:rPr>
          <w:rFonts w:ascii="Fira Code" w:hAnsi="Fira Code"/>
          <w:b/>
          <w:bCs/>
          <w:color w:val="272727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scription</w:t>
      </w:r>
      <w:proofErr w:type="spellEnd"/>
    </w:p>
    <w:p w:rsidR="00CA2849" w:rsidRPr="00CA2849" w:rsidRDefault="00CA2849" w:rsidP="00CA2849">
      <w:pPr>
        <w:pStyle w:val="Cmsor3"/>
        <w:shd w:val="clear" w:color="auto" w:fill="FFFFFF"/>
        <w:spacing w:before="0" w:line="330" w:lineRule="atLeast"/>
        <w:ind w:right="225"/>
        <w:rPr>
          <w:rFonts w:ascii="Fira Code" w:hAnsi="Fira Code"/>
          <w:b/>
          <w:bCs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&gt;</w:t>
      </w:r>
      <w:r w:rsidRPr="00CA2849">
        <w:rPr>
          <w:rFonts w:ascii="Fira Code" w:hAnsi="Fira Code"/>
          <w:color w:val="000000"/>
          <w:sz w:val="20"/>
          <w:szCs w:val="20"/>
        </w:rPr>
        <w:br/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ControlBlock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[]&gt;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Vektorál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Pointer tárolására.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A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setPt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T[</w:t>
      </w:r>
      <w:proofErr w:type="gramEnd"/>
      <w:r w:rsidRPr="00CA2849">
        <w:rPr>
          <w:rFonts w:ascii="Fira Code" w:hAnsi="Fira Code"/>
          <w:color w:val="000000"/>
          <w:sz w:val="20"/>
          <w:szCs w:val="20"/>
        </w:rPr>
        <w:t xml:space="preserve">]&gt;(...) potenciálisan a blokkot használó objektumok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offsetjének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a túlindexelését jelentheti,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excep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-t meg inkább nem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obatok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vele mert általános használat közben könnyen elkerülhető egy ilyen probléma,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eliratkozó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;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allbacke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;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event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emittere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; frissítés meg már sok lenne ide. Szóval bízok a felhasználóban. Mellesleg javallott a ++/– operátorokat csak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loopok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belül használni és a végén 0-ba állítani</w:t>
      </w:r>
    </w:p>
    <w:p w:rsidR="00CA2849" w:rsidRPr="00CA2849" w:rsidRDefault="00CA2849" w:rsidP="00CA2849">
      <w:pPr>
        <w:pStyle w:val="definition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efini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t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line </w:t>
      </w:r>
      <w:hyperlink r:id="rId82" w:anchor="l00074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74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 of file </w:t>
      </w:r>
      <w:hyperlink r:id="rId83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control_block.hpp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.</w:t>
      </w:r>
    </w:p>
    <w:p w:rsidR="00CA2849" w:rsidRPr="00CA2849" w:rsidRDefault="006C051E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>
        <w:rPr>
          <w:rFonts w:ascii="Fira Code" w:hAnsi="Fira Code"/>
          <w:color w:val="000000"/>
          <w:sz w:val="20"/>
          <w:szCs w:val="20"/>
        </w:rPr>
        <w:pict>
          <v:rect id="_x0000_i1026" style="width:0;height:0" o:hralign="center" o:hrstd="t" o:hr="t" fillcolor="#a0a0a0" stroked="f"/>
        </w:pic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The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ocumenta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wa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generated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rom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llowing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file:</w:t>
      </w:r>
    </w:p>
    <w:p w:rsidR="00CA2849" w:rsidRPr="00CA2849" w:rsidRDefault="00CA2849" w:rsidP="00CA2849">
      <w:pPr>
        <w:numPr>
          <w:ilvl w:val="0"/>
          <w:numId w:val="12"/>
        </w:num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F:/Programming/Uni/Prog2/NHF/NHF2/</w:t>
      </w:r>
      <w:hyperlink r:id="rId84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control_block.hpp</w:t>
        </w:r>
      </w:hyperlink>
    </w:p>
    <w:p w:rsidR="00CA2849" w:rsidRPr="00CA2849" w:rsidRDefault="00CA2849" w:rsidP="00CA2849">
      <w:pPr>
        <w:spacing w:after="0"/>
        <w:rPr>
          <w:rFonts w:ascii="Fira Code" w:hAnsi="Fira Code"/>
          <w:sz w:val="20"/>
          <w:szCs w:val="20"/>
        </w:rPr>
      </w:pPr>
      <w:r w:rsidRPr="00CA2849">
        <w:rPr>
          <w:rFonts w:ascii="Fira Code" w:hAnsi="Fira Code"/>
          <w:sz w:val="20"/>
          <w:szCs w:val="20"/>
        </w:rPr>
        <w:br w:type="page"/>
      </w:r>
    </w:p>
    <w:p w:rsidR="00CA2849" w:rsidRPr="00CA2849" w:rsidRDefault="00CA2849" w:rsidP="00CA2849">
      <w:pPr>
        <w:shd w:val="clear" w:color="auto" w:fill="F7F7F7"/>
        <w:spacing w:after="0" w:line="420" w:lineRule="atLeast"/>
        <w:rPr>
          <w:rFonts w:ascii="Fira Code" w:hAnsi="Fira Code"/>
          <w:b/>
          <w:bCs/>
          <w:color w:val="000000"/>
          <w:sz w:val="20"/>
          <w:szCs w:val="20"/>
        </w:rPr>
      </w:pPr>
      <w:r w:rsidRPr="00CA2849">
        <w:rPr>
          <w:rFonts w:ascii="Fira Code" w:hAnsi="Fira Code"/>
          <w:b/>
          <w:bCs/>
          <w:color w:val="000000"/>
          <w:sz w:val="20"/>
          <w:szCs w:val="20"/>
        </w:rPr>
        <w:lastRenderedPageBreak/>
        <w:t>HF</w:t>
      </w:r>
      <w:proofErr w:type="gram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b/>
          <w:bCs/>
          <w:color w:val="000000"/>
          <w:sz w:val="20"/>
          <w:szCs w:val="20"/>
        </w:rPr>
        <w:t>Abstract_SmartPointer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&lt; T &gt;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Reference</w:t>
      </w:r>
      <w:r w:rsidRPr="00CA2849">
        <w:rPr>
          <w:rStyle w:val="mlabel"/>
          <w:rFonts w:ascii="Fira Code" w:hAnsi="Fira Code"/>
          <w:b/>
          <w:bCs/>
          <w:color w:val="FFFFFF"/>
          <w:sz w:val="20"/>
          <w:szCs w:val="20"/>
          <w:bdr w:val="single" w:sz="6" w:space="2" w:color="4F4F4F" w:frame="1"/>
          <w:shd w:val="clear" w:color="auto" w:fill="686868"/>
        </w:rPr>
        <w:t>abstract</w:t>
      </w:r>
      <w:proofErr w:type="spellEnd"/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Skaláris okospointer alaposztály. 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Style w:val="HTML-kd"/>
          <w:rFonts w:ascii="Fira Code" w:hAnsi="Fira Code"/>
          <w:color w:val="000000"/>
        </w:rPr>
        <w:t>#</w:t>
      </w:r>
      <w:proofErr w:type="spellStart"/>
      <w:r w:rsidRPr="00CA2849">
        <w:rPr>
          <w:rStyle w:val="HTML-kd"/>
          <w:rFonts w:ascii="Fira Code" w:hAnsi="Fira Code"/>
          <w:color w:val="000000"/>
        </w:rPr>
        <w:t>include</w:t>
      </w:r>
      <w:proofErr w:type="spellEnd"/>
      <w:r w:rsidRPr="00CA2849">
        <w:rPr>
          <w:rStyle w:val="HTML-kd"/>
          <w:rFonts w:ascii="Fira Code" w:hAnsi="Fira Code"/>
          <w:color w:val="000000"/>
        </w:rPr>
        <w:t xml:space="preserve"> &lt;</w:t>
      </w:r>
      <w:hyperlink r:id="rId85" w:history="1">
        <w:r w:rsidRPr="00CA2849">
          <w:rPr>
            <w:rStyle w:val="Hiperhivatkozs"/>
            <w:rFonts w:ascii="Fira Code" w:hAnsi="Fira Code" w:cs="Courier New"/>
            <w:b/>
            <w:bCs/>
            <w:color w:val="3F3F3F"/>
            <w:sz w:val="20"/>
            <w:szCs w:val="20"/>
          </w:rPr>
          <w:t>hf2_smart_ptr.hpp</w:t>
        </w:r>
      </w:hyperlink>
      <w:r w:rsidRPr="00CA2849">
        <w:rPr>
          <w:rStyle w:val="HTML-kd"/>
          <w:rFonts w:ascii="Fira Code" w:hAnsi="Fira Code"/>
          <w:color w:val="000000"/>
        </w:rPr>
        <w:t>&gt;</w: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noProof/>
          <w:color w:val="000000"/>
          <w:sz w:val="20"/>
          <w:szCs w:val="20"/>
        </w:rPr>
        <w:drawing>
          <wp:inline distT="0" distB="0" distL="0" distR="0">
            <wp:extent cx="82550" cy="82550"/>
            <wp:effectExtent l="0" t="0" r="0" b="0"/>
            <wp:docPr id="1" name="Kép 1" descr="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ynsection-0-trigger" descr="+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2849">
        <w:rPr>
          <w:rFonts w:ascii="Fira Code" w:hAnsi="Fira Code"/>
          <w:color w:val="000000"/>
          <w:sz w:val="20"/>
          <w:szCs w:val="20"/>
        </w:rPr>
        <w:t> 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Inheritanc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diagram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Abstract_SmartPointe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 &gt;: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3"/>
        <w:gridCol w:w="7493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Public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Function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irtua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87" w:anchor="ad054db662c60d13e29730093f634b6af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~</w:t>
              </w:r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virtuális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strukto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, hogy biztosan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meghívódjon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a leszármazotté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88" w:anchor="ac4f171388ae59c84279a1412bbdff377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referenceCount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abstract___smart_pointer.html" \l "ac4f171388ae59c84279a1412bbdff377" \o "ctrl_-&gt;referenceCount() facade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()</w: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facade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irtua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 xml:space="preserve"> </w:t>
            </w: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89" w:anchor="acaabc270dc2b32f5f0e5a9c413fff3e1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new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T *</w:t>
            </w:r>
            <w:proofErr w:type="gramStart"/>
            <w:r w:rsidR="00CA2849" w:rsidRPr="00922568">
              <w:rPr>
                <w:rFonts w:ascii="Fira Code" w:hAnsi="Fira Code"/>
                <w:sz w:val="16"/>
                <w:szCs w:val="16"/>
              </w:rPr>
              <w:t>t)=</w:t>
            </w:r>
            <w:proofErr w:type="gramEnd"/>
            <w:r w:rsidR="00CA2849" w:rsidRPr="00922568">
              <w:rPr>
                <w:rFonts w:ascii="Fira Code" w:hAnsi="Fira Code"/>
                <w:sz w:val="16"/>
                <w:szCs w:val="16"/>
              </w:rPr>
              <w:t>0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új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control_block.html" \o "Skaláris Pointer tárolására.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inicializálása a példánynak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irtua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 xml:space="preserve"> </w:t>
            </w: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0" w:anchor="acb50a05d8a18d629a7acd75a6d1c80d2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reassign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T *</w:t>
            </w:r>
            <w:proofErr w:type="gramStart"/>
            <w:r w:rsidR="00CA2849" w:rsidRPr="00922568">
              <w:rPr>
                <w:rFonts w:ascii="Fira Code" w:hAnsi="Fira Code"/>
                <w:sz w:val="16"/>
                <w:szCs w:val="16"/>
              </w:rPr>
              <w:t>t)=</w:t>
            </w:r>
            <w:proofErr w:type="gramEnd"/>
            <w:r w:rsidR="00CA2849" w:rsidRPr="00922568">
              <w:rPr>
                <w:rFonts w:ascii="Fira Code" w:hAnsi="Fira Code"/>
                <w:sz w:val="16"/>
                <w:szCs w:val="16"/>
              </w:rPr>
              <w:t>0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új pointer beállítása az összes pointernek ami ezt a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control_block.html" \o "Skaláris Pointer tárolására.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-ot használja.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1" w:anchor="ac2f37c555ae05688e0a08f95bf9fc238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-&gt;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arrow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2" w:anchor="ab6bbf65c510a08af0c854a3d63cfde1c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*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referálás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3" w:anchor="a00c7ca0a9a5d49971d91961633867722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 T *t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t =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4" w:anchor="a8ef1f2d0715f8462b966d3d7e3e43b57" w:history="1">
              <w:proofErr w:type="gram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  <w:proofErr w:type="gram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 T *t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t !</w:t>
            </w:r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5" w:anchor="a0755496b8dba09da1628e46ef4b77fd5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!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6" w:anchor="ad97c2ab535e95eb3f2a9195115f5d8be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!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7" w:anchor="a87ce32eb840c22a0d96989b8579b2953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[]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=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8" w:anchor="a37f9ac82955d6fccb62307de6d36f60d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[]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!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vanish/>
          <w:color w:val="000000"/>
          <w:sz w:val="20"/>
          <w:szCs w:val="20"/>
        </w:rPr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1"/>
        <w:gridCol w:w="8525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bookmarkStart w:id="2" w:name="pro-methods"/>
            <w:bookmarkEnd w:id="2"/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Protec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Function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99" w:anchor="a444f625fb673f13587a2e54605373216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T *t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"új" pointer inicializálás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00" w:anchor="a41834a42d7e2ddc5636e5188714e4698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control_block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*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ctrl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létező pointerrel osztozkodás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vanish/>
          <w:color w:val="000000"/>
          <w:sz w:val="20"/>
          <w:szCs w:val="20"/>
        </w:rPr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6821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bookmarkStart w:id="3" w:name="pro-attribs"/>
            <w:bookmarkEnd w:id="3"/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Protec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Attribute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hyperlink r:id="rId101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ontrolBlock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&lt; T &gt;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02" w:anchor="aadb168907a96d07de642ecf06c5ce278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trl</w:t>
              </w:r>
              <w:proofErr w:type="spellEnd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_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=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nullptr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Pointer kontrollblokkra.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pStyle w:val="Cmsor2"/>
        <w:pBdr>
          <w:bottom w:val="single" w:sz="6" w:space="3" w:color="7B7B7B"/>
        </w:pBdr>
        <w:shd w:val="clear" w:color="auto" w:fill="FFFFFF"/>
        <w:spacing w:before="0" w:line="330" w:lineRule="atLeast"/>
        <w:ind w:right="225"/>
        <w:rPr>
          <w:rFonts w:ascii="Fira Code" w:hAnsi="Fira Code"/>
          <w:color w:val="272727"/>
          <w:sz w:val="20"/>
          <w:szCs w:val="20"/>
        </w:rPr>
      </w:pP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tailed</w:t>
      </w:r>
      <w:proofErr w:type="spellEnd"/>
      <w:r w:rsidRPr="00CA2849">
        <w:rPr>
          <w:rFonts w:ascii="Fira Code" w:hAnsi="Fira Code"/>
          <w:b/>
          <w:bCs/>
          <w:color w:val="272727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scription</w:t>
      </w:r>
      <w:proofErr w:type="spellEnd"/>
    </w:p>
    <w:p w:rsidR="00CA2849" w:rsidRPr="00CA2849" w:rsidRDefault="00CA2849" w:rsidP="00CA2849">
      <w:pPr>
        <w:pStyle w:val="Cmsor3"/>
        <w:shd w:val="clear" w:color="auto" w:fill="FFFFFF"/>
        <w:spacing w:before="0" w:line="330" w:lineRule="atLeast"/>
        <w:ind w:right="225"/>
        <w:rPr>
          <w:rFonts w:ascii="Fira Code" w:hAnsi="Fira Code"/>
          <w:b/>
          <w:bCs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&gt;</w:t>
      </w:r>
      <w:r w:rsidRPr="00CA2849">
        <w:rPr>
          <w:rFonts w:ascii="Fira Code" w:hAnsi="Fira Code"/>
          <w:color w:val="000000"/>
          <w:sz w:val="20"/>
          <w:szCs w:val="20"/>
        </w:rPr>
        <w:br/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Abstract_SmartPointe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 &gt;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Skaláris okospointer alaposztály.</w:t>
      </w:r>
    </w:p>
    <w:p w:rsidR="00CA2849" w:rsidRPr="00CA2849" w:rsidRDefault="00CA2849" w:rsidP="00CA2849">
      <w:pPr>
        <w:pStyle w:val="definition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efini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t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line </w:t>
      </w:r>
      <w:hyperlink r:id="rId103" w:anchor="l00013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13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 of file </w:t>
      </w:r>
      <w:hyperlink r:id="rId104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mart_ptr.hpp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.</w:t>
      </w:r>
    </w:p>
    <w:p w:rsidR="00CA2849" w:rsidRPr="00CA2849" w:rsidRDefault="006C051E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>
        <w:rPr>
          <w:rFonts w:ascii="Fira Code" w:hAnsi="Fira Code"/>
          <w:color w:val="000000"/>
          <w:sz w:val="20"/>
          <w:szCs w:val="20"/>
        </w:rPr>
        <w:pict>
          <v:rect id="_x0000_i1027" style="width:0;height:0" o:hralign="center" o:hrstd="t" o:hr="t" fillcolor="#a0a0a0" stroked="f"/>
        </w:pic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The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ocumenta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wa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generated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rom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llowing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file:</w:t>
      </w:r>
    </w:p>
    <w:p w:rsidR="00CA2849" w:rsidRPr="00CA2849" w:rsidRDefault="00CA2849" w:rsidP="00CA2849">
      <w:pPr>
        <w:numPr>
          <w:ilvl w:val="0"/>
          <w:numId w:val="13"/>
        </w:num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F:/Programming/Uni/Prog2/NHF/NHF2/</w:t>
      </w:r>
      <w:hyperlink r:id="rId105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mart_ptr.hpp</w:t>
        </w:r>
      </w:hyperlink>
    </w:p>
    <w:p w:rsidR="00CA2849" w:rsidRPr="00CA2849" w:rsidRDefault="00CA2849" w:rsidP="00CA2849">
      <w:pPr>
        <w:spacing w:after="0"/>
        <w:rPr>
          <w:rFonts w:ascii="Fira Code" w:hAnsi="Fira Code"/>
          <w:sz w:val="20"/>
          <w:szCs w:val="20"/>
        </w:rPr>
      </w:pPr>
      <w:r w:rsidRPr="00CA2849">
        <w:rPr>
          <w:rFonts w:ascii="Fira Code" w:hAnsi="Fira Code"/>
          <w:sz w:val="20"/>
          <w:szCs w:val="20"/>
        </w:rPr>
        <w:br w:type="page"/>
      </w:r>
    </w:p>
    <w:p w:rsidR="00CA2849" w:rsidRPr="00CA2849" w:rsidRDefault="00CA2849" w:rsidP="00CA2849">
      <w:pPr>
        <w:shd w:val="clear" w:color="auto" w:fill="F7F7F7"/>
        <w:spacing w:after="0" w:line="420" w:lineRule="atLeast"/>
        <w:rPr>
          <w:rFonts w:ascii="Fira Code" w:hAnsi="Fira Code"/>
          <w:b/>
          <w:bCs/>
          <w:color w:val="000000"/>
          <w:sz w:val="20"/>
          <w:szCs w:val="20"/>
        </w:rPr>
      </w:pPr>
      <w:r w:rsidRPr="00CA2849">
        <w:rPr>
          <w:rFonts w:ascii="Fira Code" w:hAnsi="Fira Code"/>
          <w:b/>
          <w:bCs/>
          <w:color w:val="000000"/>
          <w:sz w:val="20"/>
          <w:szCs w:val="20"/>
        </w:rPr>
        <w:lastRenderedPageBreak/>
        <w:t>HF</w:t>
      </w:r>
      <w:proofErr w:type="gram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b/>
          <w:bCs/>
          <w:color w:val="000000"/>
          <w:sz w:val="20"/>
          <w:szCs w:val="20"/>
        </w:rPr>
        <w:t>Abstract_SmartPointer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&lt; T[]&gt;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Reference</w:t>
      </w:r>
      <w:r w:rsidRPr="00CA2849">
        <w:rPr>
          <w:rStyle w:val="mlabel"/>
          <w:rFonts w:ascii="Fira Code" w:hAnsi="Fira Code"/>
          <w:b/>
          <w:bCs/>
          <w:color w:val="FFFFFF"/>
          <w:sz w:val="20"/>
          <w:szCs w:val="20"/>
          <w:bdr w:val="single" w:sz="6" w:space="2" w:color="4F4F4F" w:frame="1"/>
          <w:shd w:val="clear" w:color="auto" w:fill="686868"/>
        </w:rPr>
        <w:t>abstract</w:t>
      </w:r>
      <w:proofErr w:type="spellEnd"/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Vektorál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okospointer alaposztály. 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Style w:val="HTML-kd"/>
          <w:rFonts w:ascii="Fira Code" w:hAnsi="Fira Code"/>
          <w:color w:val="000000"/>
        </w:rPr>
        <w:t>#</w:t>
      </w:r>
      <w:proofErr w:type="spellStart"/>
      <w:r w:rsidRPr="00CA2849">
        <w:rPr>
          <w:rStyle w:val="HTML-kd"/>
          <w:rFonts w:ascii="Fira Code" w:hAnsi="Fira Code"/>
          <w:color w:val="000000"/>
        </w:rPr>
        <w:t>include</w:t>
      </w:r>
      <w:proofErr w:type="spellEnd"/>
      <w:r w:rsidRPr="00CA2849">
        <w:rPr>
          <w:rStyle w:val="HTML-kd"/>
          <w:rFonts w:ascii="Fira Code" w:hAnsi="Fira Code"/>
          <w:color w:val="000000"/>
        </w:rPr>
        <w:t xml:space="preserve"> &lt;</w:t>
      </w:r>
      <w:hyperlink r:id="rId106" w:history="1">
        <w:r w:rsidRPr="00CA2849">
          <w:rPr>
            <w:rStyle w:val="Hiperhivatkozs"/>
            <w:rFonts w:ascii="Fira Code" w:hAnsi="Fira Code" w:cs="Courier New"/>
            <w:b/>
            <w:bCs/>
            <w:color w:val="3F3F3F"/>
            <w:sz w:val="20"/>
            <w:szCs w:val="20"/>
          </w:rPr>
          <w:t>hf2_smart_ptr.hpp</w:t>
        </w:r>
      </w:hyperlink>
      <w:r w:rsidRPr="00CA2849">
        <w:rPr>
          <w:rStyle w:val="HTML-kd"/>
          <w:rFonts w:ascii="Fira Code" w:hAnsi="Fira Code"/>
          <w:color w:val="000000"/>
        </w:rPr>
        <w:t>&gt;</w: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noProof/>
          <w:color w:val="000000"/>
          <w:sz w:val="20"/>
          <w:szCs w:val="20"/>
        </w:rPr>
        <w:drawing>
          <wp:inline distT="0" distB="0" distL="0" distR="0">
            <wp:extent cx="82550" cy="82550"/>
            <wp:effectExtent l="0" t="0" r="0" b="0"/>
            <wp:docPr id="2" name="Kép 2" descr="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ynsection-0-trigger" descr="+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2849">
        <w:rPr>
          <w:rFonts w:ascii="Fira Code" w:hAnsi="Fira Code"/>
          <w:color w:val="000000"/>
          <w:sz w:val="20"/>
          <w:szCs w:val="20"/>
        </w:rPr>
        <w:t> 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Inheritanc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diagram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Abstract_SmartPointe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[]&gt;:</w:t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33"/>
        <w:gridCol w:w="7493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Public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Function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irtua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07" w:anchor="a3d31132d4cb570d8b13446ec96de1a2e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~</w:t>
              </w:r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virtuális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strukto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, hogy biztosan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meghívódjon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a leszármazotté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08" w:anchor="ad7361041665fe1b1e8912ddf312defe7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referenceCount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abstract___smart_pointer_3_01_t_0f_0e_4.html" \l "ad7361041665fe1b1e8912ddf312defe7" \o "ctrl_-&gt;referenceCount() facade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()</w: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facade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09" w:anchor="a5e1ec17166170f9416da76e3e1643a4e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ize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abstract___smart_pointer_3_01_t_0f_0e_4.html" \l "a5e1ec17166170f9416da76e3e1643a4e" \o "ctrl_-&gt;size() facade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ize</w:t>
            </w:r>
            <w:proofErr w:type="spellEnd"/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()</w: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facade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0" w:anchor="a458dc4d5acd43c45c592237384592e4e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ffset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gette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1" w:anchor="a94a61344905d70cc42dc5e20bc66b6fa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etOffset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_3_01_t_0f_0e_4.html" \l "a458dc4d5acd43c45c592237384592e4e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offse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ette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irtua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 xml:space="preserve"> </w:t>
            </w: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2" w:anchor="a98a0c77688074fa4fcfc2faef125f5b8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new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T *t,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_3_01_t_0f_0e_4.html" \l "a5e1ec17166170f9416da76e3e1643a4e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ize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)=0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új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control_block_3_01_t_0f_0e_4.html" \o "Vektorális Pointer tárolására.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&lt;T[]&gt;</w: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inicializálása a példánynak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irtua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 xml:space="preserve"> </w:t>
            </w: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3" w:anchor="a71e6e4c25f3293d723736032ea00ca74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reassign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T *t,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_3_01_t_0f_0e_4.html" \l "a5e1ec17166170f9416da76e3e1643a4e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ize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)=0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új pointer beállítása az összes pointernek ami ezt a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control_block_3_01_t_0f_0e_4.html" \o "Vektorális Pointer tárolására.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&lt;T[]&gt;</w: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-ot használja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4" w:anchor="acdff5e5f7e43b6a8e8d41eff7295913a" w:history="1">
              <w:proofErr w:type="gram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[</w:t>
              </w:r>
              <w:proofErr w:type="gramEnd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]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const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idx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indexelés 0. elemtől | const *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ha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exception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-t dob túlindexelésnél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const T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5" w:anchor="a6b84827f6669c7fbf0019da10e37ee3b" w:history="1">
              <w:proofErr w:type="gram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[</w:t>
              </w:r>
              <w:proofErr w:type="gramEnd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]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const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idx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Pont arra </w:t>
            </w:r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jó</w:t>
            </w:r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mint a másik csak ez még const is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6" w:anchor="a27998451370d1cb9093e0777490e786b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++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++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 | nincs post-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incremen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| ha eléri a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abstract___smart_pointer_3_01_t_0f_0e_4.html" \l "a5e1ec17166170f9416da76e3e1643a4e" \o "ctrl_-&gt;size() facade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ize</w:t>
            </w:r>
            <w:proofErr w:type="spellEnd"/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()</w: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 -t akkor 0-ra áll vissza és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false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-t dob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7" w:anchor="a60e056fe4cb7e5cc509bb698954a9e8e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--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–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 | nincs post-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cremen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| ha elérné a -1 -t akkor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abstract___smart_pointer_3_01_t_0f_0e_4.html" \l "a5e1ec17166170f9416da76e3e1643a4e" \o "ctrl_-&gt;size() facade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ize</w:t>
            </w:r>
            <w:proofErr w:type="spellEnd"/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()</w: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 - 1-re áll vissza és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false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-t dob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8" w:anchor="a41aef4ceecb96364282518d026d74107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-&gt;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jelenleg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te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kiválaszot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elem tagjának hozzáférése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19" w:anchor="a45bf6a1bf2c8385919b1f6d26bb8b4ce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*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jelenleg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te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kiválaszot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elem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referálása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0" w:anchor="a3d4b587020f61b5b6015b230c559fbb4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 T *t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t !</w:t>
            </w:r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1" w:anchor="a1e14d8e2f9fe6865268abed716d83fc4" w:history="1">
              <w:proofErr w:type="gram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  <w:proofErr w:type="gram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 T *t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t !</w:t>
            </w:r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lastRenderedPageBreak/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2" w:anchor="ae8cbdac3b87bbcce5da2c337d2903173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=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3" w:anchor="afa0190facfe5b943a28e143091a44fa4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!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4" w:anchor="a4a5ef89ff06425576c3ab17c20fe9e0f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[]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=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5" w:anchor="a999ad2f8d5030f18ae86dd21563058ff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[]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!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vanish/>
          <w:color w:val="000000"/>
          <w:sz w:val="20"/>
          <w:szCs w:val="20"/>
        </w:rPr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1"/>
        <w:gridCol w:w="8525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Protec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Function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6" w:anchor="a1d9aa157a2a06c74cc8b4d06b9d8daaa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T *t,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_3_01_t_0f_0e_4.html" \l "a5e1ec17166170f9416da76e3e1643a4e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ize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"új" pointer inicializálás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7" w:anchor="a3669dd494a833fe1ea98502c2f387f12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control_block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[]&gt; *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ctrl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létező pointerrel osztozkodás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vanish/>
          <w:color w:val="000000"/>
          <w:sz w:val="20"/>
          <w:szCs w:val="20"/>
        </w:rPr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1"/>
        <w:gridCol w:w="6725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Protec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Attribute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hyperlink r:id="rId128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ontrolBlock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&lt; T[]&gt;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29" w:anchor="add76813d6f6718146ad7af678bec396f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trl</w:t>
              </w:r>
              <w:proofErr w:type="spellEnd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_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=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nullptr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Pointer kontrollblokkra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30" w:anchor="a98d733eee1c42f21242573e1c8d79730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ffset</w:t>
              </w:r>
              <w:proofErr w:type="spellEnd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_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= 0U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Bármikor módosítható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.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pStyle w:val="Cmsor2"/>
        <w:pBdr>
          <w:bottom w:val="single" w:sz="6" w:space="3" w:color="7B7B7B"/>
        </w:pBdr>
        <w:shd w:val="clear" w:color="auto" w:fill="FFFFFF"/>
        <w:spacing w:before="0" w:line="330" w:lineRule="atLeast"/>
        <w:ind w:right="225"/>
        <w:rPr>
          <w:rFonts w:ascii="Fira Code" w:hAnsi="Fira Code"/>
          <w:color w:val="272727"/>
          <w:sz w:val="20"/>
          <w:szCs w:val="20"/>
        </w:rPr>
      </w:pP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tailed</w:t>
      </w:r>
      <w:proofErr w:type="spellEnd"/>
      <w:r w:rsidRPr="00CA2849">
        <w:rPr>
          <w:rFonts w:ascii="Fira Code" w:hAnsi="Fira Code"/>
          <w:b/>
          <w:bCs/>
          <w:color w:val="272727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scription</w:t>
      </w:r>
      <w:proofErr w:type="spellEnd"/>
    </w:p>
    <w:p w:rsidR="00CA2849" w:rsidRPr="00CA2849" w:rsidRDefault="00CA2849" w:rsidP="00CA2849">
      <w:pPr>
        <w:pStyle w:val="Cmsor3"/>
        <w:shd w:val="clear" w:color="auto" w:fill="FFFFFF"/>
        <w:spacing w:before="0" w:line="330" w:lineRule="atLeast"/>
        <w:ind w:right="225"/>
        <w:rPr>
          <w:rFonts w:ascii="Fira Code" w:hAnsi="Fira Code"/>
          <w:b/>
          <w:bCs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&gt;</w:t>
      </w:r>
      <w:r w:rsidRPr="00CA2849">
        <w:rPr>
          <w:rFonts w:ascii="Fira Code" w:hAnsi="Fira Code"/>
          <w:color w:val="000000"/>
          <w:sz w:val="20"/>
          <w:szCs w:val="20"/>
        </w:rPr>
        <w:br/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Abstract_SmartPointe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[]&gt;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Vektorál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okospointer alaposztály.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javallott a ++/– operátorokat csak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loopok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belül használni és a végén 0-ba állítani</w:t>
      </w:r>
    </w:p>
    <w:p w:rsidR="00CA2849" w:rsidRPr="00CA2849" w:rsidRDefault="00CA2849" w:rsidP="00CA2849">
      <w:pPr>
        <w:pStyle w:val="definition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efini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t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line </w:t>
      </w:r>
      <w:hyperlink r:id="rId131" w:anchor="l00066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66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 of file </w:t>
      </w:r>
      <w:hyperlink r:id="rId132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mart_ptr.hpp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.</w:t>
      </w:r>
    </w:p>
    <w:p w:rsidR="00CA2849" w:rsidRPr="00CA2849" w:rsidRDefault="006C051E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>
        <w:rPr>
          <w:rFonts w:ascii="Fira Code" w:hAnsi="Fira Code"/>
          <w:color w:val="000000"/>
          <w:sz w:val="20"/>
          <w:szCs w:val="20"/>
        </w:rPr>
        <w:pict>
          <v:rect id="_x0000_i1028" style="width:0;height:0" o:hralign="center" o:hrstd="t" o:hr="t" fillcolor="#a0a0a0" stroked="f"/>
        </w:pic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The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ocumenta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wa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generated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rom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llowing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file:</w:t>
      </w:r>
    </w:p>
    <w:p w:rsidR="00CA2849" w:rsidRPr="00CA2849" w:rsidRDefault="00CA2849" w:rsidP="00CA2849">
      <w:pPr>
        <w:numPr>
          <w:ilvl w:val="0"/>
          <w:numId w:val="14"/>
        </w:num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F:/Programming/Uni/Prog2/NHF/NHF2/</w:t>
      </w:r>
      <w:hyperlink r:id="rId133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mart_ptr.hpp</w:t>
        </w:r>
      </w:hyperlink>
    </w:p>
    <w:p w:rsidR="00CA2849" w:rsidRPr="00CA2849" w:rsidRDefault="00CA2849" w:rsidP="00CA2849">
      <w:pPr>
        <w:spacing w:after="0"/>
        <w:rPr>
          <w:rFonts w:ascii="Fira Code" w:hAnsi="Fira Code"/>
          <w:sz w:val="20"/>
          <w:szCs w:val="20"/>
        </w:rPr>
      </w:pPr>
      <w:r w:rsidRPr="00CA2849">
        <w:rPr>
          <w:rFonts w:ascii="Fira Code" w:hAnsi="Fira Code"/>
          <w:sz w:val="20"/>
          <w:szCs w:val="20"/>
        </w:rPr>
        <w:br w:type="page"/>
      </w:r>
    </w:p>
    <w:p w:rsidR="00CA2849" w:rsidRPr="00CA2849" w:rsidRDefault="00CA2849" w:rsidP="00CA2849">
      <w:pPr>
        <w:shd w:val="clear" w:color="auto" w:fill="F7F7F7"/>
        <w:spacing w:after="0" w:line="420" w:lineRule="atLeast"/>
        <w:rPr>
          <w:rFonts w:ascii="Fira Code" w:hAnsi="Fira Code"/>
          <w:b/>
          <w:bCs/>
          <w:color w:val="000000"/>
          <w:sz w:val="20"/>
          <w:szCs w:val="20"/>
        </w:rPr>
      </w:pPr>
      <w:r w:rsidRPr="00CA2849">
        <w:rPr>
          <w:rFonts w:ascii="Fira Code" w:hAnsi="Fira Code"/>
          <w:b/>
          <w:bCs/>
          <w:color w:val="000000"/>
          <w:sz w:val="20"/>
          <w:szCs w:val="20"/>
        </w:rPr>
        <w:lastRenderedPageBreak/>
        <w:t>HF</w:t>
      </w:r>
      <w:proofErr w:type="gram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b/>
          <w:bCs/>
          <w:color w:val="000000"/>
          <w:sz w:val="20"/>
          <w:szCs w:val="20"/>
        </w:rPr>
        <w:t>SharedPointer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&lt; T &gt;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Reference</w:t>
      </w:r>
      <w:proofErr w:type="spellEnd"/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utómatikusa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örlődő pointer. 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Style w:val="HTML-kd"/>
          <w:rFonts w:ascii="Fira Code" w:hAnsi="Fira Code"/>
          <w:color w:val="000000"/>
        </w:rPr>
        <w:t>#</w:t>
      </w:r>
      <w:proofErr w:type="spellStart"/>
      <w:r w:rsidRPr="00CA2849">
        <w:rPr>
          <w:rStyle w:val="HTML-kd"/>
          <w:rFonts w:ascii="Fira Code" w:hAnsi="Fira Code"/>
          <w:color w:val="000000"/>
        </w:rPr>
        <w:t>include</w:t>
      </w:r>
      <w:proofErr w:type="spellEnd"/>
      <w:r w:rsidRPr="00CA2849">
        <w:rPr>
          <w:rStyle w:val="HTML-kd"/>
          <w:rFonts w:ascii="Fira Code" w:hAnsi="Fira Code"/>
          <w:color w:val="000000"/>
        </w:rPr>
        <w:t xml:space="preserve"> &lt;</w:t>
      </w:r>
      <w:hyperlink r:id="rId134" w:history="1">
        <w:r w:rsidRPr="00CA2849">
          <w:rPr>
            <w:rStyle w:val="Hiperhivatkozs"/>
            <w:rFonts w:ascii="Fira Code" w:hAnsi="Fira Code" w:cs="Courier New"/>
            <w:b/>
            <w:bCs/>
            <w:color w:val="3F3F3F"/>
            <w:sz w:val="20"/>
            <w:szCs w:val="20"/>
          </w:rPr>
          <w:t>hf2_shared_ptr.hpp</w:t>
        </w:r>
      </w:hyperlink>
      <w:r w:rsidRPr="00CA2849">
        <w:rPr>
          <w:rStyle w:val="HTML-kd"/>
          <w:rFonts w:ascii="Fira Code" w:hAnsi="Fira Code"/>
          <w:color w:val="000000"/>
        </w:rPr>
        <w:t>&gt;</w: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noProof/>
          <w:color w:val="000000"/>
          <w:sz w:val="20"/>
          <w:szCs w:val="20"/>
        </w:rPr>
        <w:drawing>
          <wp:inline distT="0" distB="0" distL="0" distR="0">
            <wp:extent cx="82550" cy="82550"/>
            <wp:effectExtent l="0" t="0" r="0" b="0"/>
            <wp:docPr id="11" name="Kép 11" descr="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ynsection-0-trigger" descr="+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2849">
        <w:rPr>
          <w:rFonts w:ascii="Fira Code" w:hAnsi="Fira Code"/>
          <w:color w:val="000000"/>
          <w:sz w:val="20"/>
          <w:szCs w:val="20"/>
        </w:rPr>
        <w:t> 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Inheritanc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diagram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SharedPointe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 &gt;:</w:t>
      </w:r>
    </w:p>
    <w:p w:rsidR="00CA2849" w:rsidRPr="00CA2849" w:rsidRDefault="00CA2849" w:rsidP="00CA2849">
      <w:pPr>
        <w:shd w:val="clear" w:color="auto" w:fill="FFFFFF"/>
        <w:spacing w:after="0" w:line="330" w:lineRule="atLeast"/>
        <w:jc w:val="center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noProof/>
          <w:color w:val="000000"/>
          <w:sz w:val="20"/>
          <w:szCs w:val="20"/>
        </w:rPr>
        <w:drawing>
          <wp:inline distT="0" distB="0" distL="0" distR="0">
            <wp:extent cx="1898650" cy="762000"/>
            <wp:effectExtent l="0" t="0" r="6350" b="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865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01"/>
        <w:gridCol w:w="6725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Public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Functions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37" w:anchor="a97af4cfee23fb58f4953fb315fe2afe8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hared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T *t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"új" pointer inicializálás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38" w:anchor="a86217686acbaa1dfd722e28ba486c250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hared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shared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hared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)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noexcept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mozgató konstruktor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39" w:anchor="a4d9e0af179c075d6205b4ed4b7c27324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hared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shared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hared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másoló konstruktor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40" w:anchor="a4e7c1e1fbc831f2fca188ec0f0bf651f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~</w:t>
              </w:r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hared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strukto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41" w:anchor="ac388bc5437c242bc88b1b78bd627627c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new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T *t)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override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új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control_block.html" \o "Skaláris Pointer tárolására.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inicializálása a példánynak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oi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42" w:anchor="a0b47739ea5cf672211dc897564450bc7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reassign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(T *t)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override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új pointer beállítása az összes pointernek ami ezt a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control_block.html" \o "Skaláris Pointer tárolására.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-ot használja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hyperlink r:id="rId143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hared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44" w:anchor="adf94c3885b7f0ddb89c48e06693ca887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shared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hared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mozgató értékadás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hyperlink r:id="rId145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Shared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46" w:anchor="a87a4f17417c820689855044c9bc9b609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shared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Shared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másoló értékadás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Mar>
              <w:top w:w="90" w:type="dxa"/>
              <w:left w:w="75" w:type="dxa"/>
              <w:bottom w:w="30" w:type="dxa"/>
              <w:right w:w="0" w:type="dxa"/>
            </w:tcMar>
            <w:vAlign w:val="center"/>
            <w:hideMark/>
          </w:tcPr>
          <w:p w:rsidR="00CA2849" w:rsidRPr="00CA2849" w:rsidRDefault="00CA2849" w:rsidP="00CA2849">
            <w:pPr>
              <w:spacing w:after="0" w:line="330" w:lineRule="atLeast"/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noProof/>
                <w:color w:val="808080"/>
                <w:sz w:val="20"/>
                <w:szCs w:val="20"/>
              </w:rPr>
              <w:drawing>
                <wp:inline distT="0" distB="0" distL="0" distR="0">
                  <wp:extent cx="82550" cy="82550"/>
                  <wp:effectExtent l="0" t="0" r="0" b="0"/>
                  <wp:docPr id="9" name="Kép 9" descr="-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 descr="-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" cy="8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 Public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unctions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inheri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rom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hyperlink r:id="rId147" w:history="1"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HF2::</w:t>
              </w:r>
              <w:proofErr w:type="spellStart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&lt; T &gt;</w:t>
              </w:r>
            </w:hyperlink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virtua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48" w:anchor="ad054db662c60d13e29730093f634b6af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~</w:t>
              </w:r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virtuális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struktor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, hogy biztosan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meghívódjon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a leszármazotté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sz w:val="16"/>
                <w:szCs w:val="16"/>
              </w:rPr>
              <w:t>std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::</w:t>
            </w:r>
            <w:proofErr w:type="spellStart"/>
            <w:proofErr w:type="gramEnd"/>
            <w:r w:rsidRPr="00922568">
              <w:rPr>
                <w:rFonts w:ascii="Fira Code" w:hAnsi="Fira Code"/>
                <w:sz w:val="16"/>
                <w:szCs w:val="16"/>
              </w:rPr>
              <w:t>size_t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49" w:anchor="ac4f171388ae59c84279a1412bbdff377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referenceCount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begin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instrText xml:space="preserve"> HYPERLINK "file:///F:\\Programming\\Uni\\Prog2\\NHF\\DOC\\html\\class_h_f2_1_1_abstract___smart_pointer.html" \l "ac4f171388ae59c84279a1412bbdff377" \o "ctrl_-&gt;referenceCount() facade" </w:instrTex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separate"/>
            </w:r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referenceCount</w:t>
            </w:r>
            <w:proofErr w:type="spellEnd"/>
            <w:r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()</w:t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fldChar w:fldCharType="end"/>
            </w: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facade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0" w:anchor="ac2f37c555ae05688e0a08f95bf9fc238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-&gt;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arrow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T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1" w:anchor="ab6bbf65c510a08af0c854a3d63cfde1c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*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dereferálás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2" w:anchor="a00c7ca0a9a5d49971d91961633867722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 T *t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t =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3" w:anchor="a8ef1f2d0715f8462b966d3d7e3e43b57" w:history="1">
              <w:proofErr w:type="gram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  <w:proofErr w:type="gram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 T *t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lastRenderedPageBreak/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t !</w:t>
            </w:r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4" w:anchor="a0755496b8dba09da1628e46ef4b77fd5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!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5" w:anchor="ad97c2ab535e95eb3f2a9195115f5d8be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!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6" w:anchor="a87ce32eb840c22a0d96989b8579b2953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=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[]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=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proofErr w:type="spellStart"/>
            <w:r w:rsidRPr="00922568">
              <w:rPr>
                <w:rFonts w:ascii="Fira Code" w:hAnsi="Fira Code"/>
                <w:sz w:val="16"/>
                <w:szCs w:val="16"/>
              </w:rPr>
              <w:t>bool</w:t>
            </w:r>
            <w:proofErr w:type="spellEnd"/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7" w:anchor="a37f9ac82955d6fccb62307de6d36f60d" w:history="1"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operator!=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const 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abstract___smart_pointer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Abstract_SmartPointer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[]&gt; &amp;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sp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 const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proofErr w:type="spellStart"/>
            <w:proofErr w:type="gram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sp.ctrl</w:t>
            </w:r>
            <w:proofErr w:type="spellEnd"/>
            <w:proofErr w:type="gram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_-&gt;t +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offset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 xml:space="preserve"> != </w:t>
            </w:r>
            <w:proofErr w:type="spellStart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ctrl</w:t>
            </w:r>
            <w:proofErr w:type="spellEnd"/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_-&gt;t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vanish/>
          <w:color w:val="000000"/>
          <w:sz w:val="20"/>
          <w:szCs w:val="20"/>
        </w:rPr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5"/>
        <w:gridCol w:w="6821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bookmarkStart w:id="4" w:name="inherited"/>
            <w:bookmarkEnd w:id="4"/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Additional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Inheri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s</w:t>
            </w:r>
            <w:proofErr w:type="spellEnd"/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Mar>
              <w:top w:w="90" w:type="dxa"/>
              <w:left w:w="75" w:type="dxa"/>
              <w:bottom w:w="30" w:type="dxa"/>
              <w:right w:w="0" w:type="dxa"/>
            </w:tcMar>
            <w:vAlign w:val="center"/>
            <w:hideMark/>
          </w:tcPr>
          <w:p w:rsidR="00CA2849" w:rsidRPr="00CA2849" w:rsidRDefault="00CA2849" w:rsidP="00CA2849">
            <w:pPr>
              <w:spacing w:after="0" w:line="330" w:lineRule="atLeast"/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noProof/>
                <w:color w:val="808080"/>
                <w:sz w:val="20"/>
                <w:szCs w:val="20"/>
              </w:rPr>
              <w:drawing>
                <wp:inline distT="0" distB="0" distL="0" distR="0">
                  <wp:extent cx="82550" cy="82550"/>
                  <wp:effectExtent l="0" t="0" r="0" b="0"/>
                  <wp:docPr id="8" name="Kép 8" descr="-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 descr="-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" cy="8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Protec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unctions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inheri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rom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hyperlink r:id="rId158" w:history="1"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HF2::</w:t>
              </w:r>
              <w:proofErr w:type="spellStart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&lt; T &gt;</w:t>
              </w:r>
            </w:hyperlink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59" w:anchor="a444f625fb673f13587a2e54605373216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T *t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"új" pointer inicializálás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r w:rsidRPr="00922568">
              <w:rPr>
                <w:rFonts w:ascii="Fira Code" w:hAnsi="Fira Code"/>
                <w:sz w:val="16"/>
                <w:szCs w:val="16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60" w:anchor="a41834a42d7e2ddc5636e5188714e4698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Abstract_SmartPointer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 (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begin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instrText xml:space="preserve"> HYPERLINK "file:///F:\\Programming\\Uni\\Prog2\\NHF\\DOC\\html\\class_h_f2_1_1_control_block.html" </w:instrText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separate"/>
            </w:r>
            <w:r w:rsidR="00CA2849" w:rsidRPr="00922568">
              <w:rPr>
                <w:rStyle w:val="Hiperhivatkozs"/>
                <w:rFonts w:ascii="Fira Code" w:hAnsi="Fira Code"/>
                <w:b/>
                <w:bCs/>
                <w:color w:val="3F3F3F"/>
                <w:sz w:val="16"/>
                <w:szCs w:val="16"/>
              </w:rPr>
              <w:t>ControlBlock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fldChar w:fldCharType="end"/>
            </w:r>
            <w:r w:rsidR="00CA2849" w:rsidRPr="00922568">
              <w:rPr>
                <w:rFonts w:ascii="Fira Code" w:hAnsi="Fira Code"/>
                <w:sz w:val="16"/>
                <w:szCs w:val="16"/>
              </w:rPr>
              <w:t>&lt; T &gt; *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ctrl</w:t>
            </w:r>
            <w:proofErr w:type="spellEnd"/>
            <w:r w:rsidR="00CA2849" w:rsidRPr="00922568">
              <w:rPr>
                <w:rFonts w:ascii="Fira Code" w:hAnsi="Fira Code"/>
                <w:sz w:val="16"/>
                <w:szCs w:val="16"/>
              </w:rPr>
              <w:t>)</w:t>
            </w:r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létező pointerrel osztozkodás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Mar>
              <w:top w:w="90" w:type="dxa"/>
              <w:left w:w="75" w:type="dxa"/>
              <w:bottom w:w="30" w:type="dxa"/>
              <w:right w:w="0" w:type="dxa"/>
            </w:tcMar>
            <w:vAlign w:val="center"/>
            <w:hideMark/>
          </w:tcPr>
          <w:p w:rsidR="00CA2849" w:rsidRPr="00CA2849" w:rsidRDefault="00CA2849" w:rsidP="00CA2849">
            <w:pPr>
              <w:spacing w:after="0" w:line="330" w:lineRule="atLeast"/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noProof/>
                <w:color w:val="808080"/>
                <w:sz w:val="20"/>
                <w:szCs w:val="20"/>
              </w:rPr>
              <w:drawing>
                <wp:inline distT="0" distB="0" distL="0" distR="0">
                  <wp:extent cx="82550" cy="82550"/>
                  <wp:effectExtent l="0" t="0" r="0" b="0"/>
                  <wp:docPr id="7" name="Kép 7" descr="-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-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" cy="8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Protec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Attributes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inheri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rom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hyperlink r:id="rId161" w:history="1"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HF2::</w:t>
              </w:r>
              <w:proofErr w:type="spellStart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&lt; T &gt;</w:t>
              </w:r>
            </w:hyperlink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16"/>
                <w:szCs w:val="16"/>
              </w:rPr>
            </w:pPr>
            <w:hyperlink r:id="rId162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ontrolBlock</w:t>
              </w:r>
              <w:proofErr w:type="spellEnd"/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>&lt; T &gt;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922568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16"/>
                <w:szCs w:val="16"/>
              </w:rPr>
            </w:pPr>
            <w:hyperlink r:id="rId163" w:anchor="aadb168907a96d07de642ecf06c5ce278" w:history="1">
              <w:proofErr w:type="spellStart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ctrl</w:t>
              </w:r>
              <w:proofErr w:type="spellEnd"/>
              <w:r w:rsidR="00CA2849" w:rsidRPr="00922568">
                <w:rPr>
                  <w:rStyle w:val="Hiperhivatkozs"/>
                  <w:rFonts w:ascii="Fira Code" w:hAnsi="Fira Code"/>
                  <w:b/>
                  <w:bCs/>
                  <w:color w:val="3F3F3F"/>
                  <w:sz w:val="16"/>
                  <w:szCs w:val="16"/>
                </w:rPr>
                <w:t>_</w:t>
              </w:r>
            </w:hyperlink>
            <w:r w:rsidR="00CA2849" w:rsidRPr="00922568">
              <w:rPr>
                <w:rFonts w:ascii="Fira Code" w:hAnsi="Fira Code"/>
                <w:sz w:val="16"/>
                <w:szCs w:val="16"/>
              </w:rPr>
              <w:t xml:space="preserve"> = </w:t>
            </w:r>
            <w:proofErr w:type="spellStart"/>
            <w:r w:rsidR="00CA2849" w:rsidRPr="00922568">
              <w:rPr>
                <w:rFonts w:ascii="Fira Code" w:hAnsi="Fira Code"/>
                <w:sz w:val="16"/>
                <w:szCs w:val="16"/>
              </w:rPr>
              <w:t>nullptr</w:t>
            </w:r>
            <w:proofErr w:type="spellEnd"/>
          </w:p>
        </w:tc>
      </w:tr>
      <w:tr w:rsidR="00922568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922568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16"/>
                <w:szCs w:val="16"/>
              </w:rPr>
            </w:pPr>
            <w:r w:rsidRPr="00922568">
              <w:rPr>
                <w:rFonts w:ascii="Fira Code" w:hAnsi="Fira Code"/>
                <w:color w:val="555555"/>
                <w:sz w:val="16"/>
                <w:szCs w:val="16"/>
              </w:rPr>
              <w:t>Pointer kontrollblokkra.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pStyle w:val="Cmsor2"/>
        <w:pBdr>
          <w:bottom w:val="single" w:sz="6" w:space="3" w:color="7B7B7B"/>
        </w:pBdr>
        <w:shd w:val="clear" w:color="auto" w:fill="FFFFFF"/>
        <w:spacing w:before="0" w:line="330" w:lineRule="atLeast"/>
        <w:ind w:right="225"/>
        <w:rPr>
          <w:rFonts w:ascii="Fira Code" w:hAnsi="Fira Code"/>
          <w:color w:val="272727"/>
          <w:sz w:val="20"/>
          <w:szCs w:val="20"/>
        </w:rPr>
      </w:pP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tailed</w:t>
      </w:r>
      <w:proofErr w:type="spellEnd"/>
      <w:r w:rsidRPr="00CA2849">
        <w:rPr>
          <w:rFonts w:ascii="Fira Code" w:hAnsi="Fira Code"/>
          <w:b/>
          <w:bCs/>
          <w:color w:val="272727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scription</w:t>
      </w:r>
      <w:proofErr w:type="spellEnd"/>
    </w:p>
    <w:p w:rsidR="00CA2849" w:rsidRPr="00CA2849" w:rsidRDefault="00CA2849" w:rsidP="00CA2849">
      <w:pPr>
        <w:pStyle w:val="Cmsor3"/>
        <w:shd w:val="clear" w:color="auto" w:fill="FFFFFF"/>
        <w:spacing w:before="0" w:line="330" w:lineRule="atLeast"/>
        <w:ind w:right="225"/>
        <w:rPr>
          <w:rFonts w:ascii="Fira Code" w:hAnsi="Fira Code"/>
          <w:b/>
          <w:bCs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&gt;</w:t>
      </w:r>
      <w:r w:rsidRPr="00CA2849">
        <w:rPr>
          <w:rFonts w:ascii="Fira Code" w:hAnsi="Fira Code"/>
          <w:color w:val="000000"/>
          <w:sz w:val="20"/>
          <w:szCs w:val="20"/>
        </w:rPr>
        <w:br/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SharedPointe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 &gt;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utómatikusa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örlődő pointer.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Lehetőleg </w:t>
      </w:r>
      <w:r w:rsidRPr="00CA2849">
        <w:rPr>
          <w:rStyle w:val="Kiemels"/>
          <w:rFonts w:ascii="Fira Code" w:eastAsiaTheme="majorEastAsia" w:hAnsi="Fira Code"/>
          <w:color w:val="000000"/>
          <w:sz w:val="20"/>
          <w:szCs w:val="20"/>
        </w:rPr>
        <w:t>ne</w:t>
      </w:r>
      <w:r w:rsidRPr="00CA2849">
        <w:rPr>
          <w:rFonts w:ascii="Fira Code" w:hAnsi="Fira Code"/>
          <w:color w:val="000000"/>
          <w:sz w:val="20"/>
          <w:szCs w:val="20"/>
        </w:rPr>
        <w:t xml:space="preserve"> dinamikusan allokáljuk. Mozgató konstruktorok és operátorok az </w:t>
      </w:r>
      <w:proofErr w:type="spellStart"/>
      <w:proofErr w:type="gramStart"/>
      <w:r w:rsidRPr="00CA2849">
        <w:rPr>
          <w:rFonts w:ascii="Fira Code" w:hAnsi="Fira Code"/>
          <w:color w:val="000000"/>
          <w:sz w:val="20"/>
          <w:szCs w:val="20"/>
        </w:rPr>
        <w:t>std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mov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()-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val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asználhatók</w:t>
      </w:r>
    </w:p>
    <w:p w:rsidR="00CA2849" w:rsidRPr="00CA2849" w:rsidRDefault="00CA2849" w:rsidP="00CA2849">
      <w:pPr>
        <w:pStyle w:val="definition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efini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t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line </w:t>
      </w:r>
      <w:hyperlink r:id="rId164" w:anchor="l00016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16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 of file </w:t>
      </w:r>
      <w:hyperlink r:id="rId165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hared_ptr.hpp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.</w:t>
      </w:r>
    </w:p>
    <w:p w:rsidR="00CA2849" w:rsidRPr="00CA2849" w:rsidRDefault="006C051E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>
        <w:rPr>
          <w:rFonts w:ascii="Fira Code" w:hAnsi="Fira Code"/>
          <w:color w:val="000000"/>
          <w:sz w:val="20"/>
          <w:szCs w:val="20"/>
        </w:rPr>
        <w:pict>
          <v:rect id="_x0000_i1029" style="width:0;height:0" o:hralign="center" o:hrstd="t" o:hr="t" fillcolor="#a0a0a0" stroked="f"/>
        </w:pic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The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ocumenta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wa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generated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rom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llowing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ile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:</w:t>
      </w:r>
    </w:p>
    <w:p w:rsidR="00CA2849" w:rsidRPr="00CA2849" w:rsidRDefault="00CA2849" w:rsidP="00CA2849">
      <w:pPr>
        <w:numPr>
          <w:ilvl w:val="0"/>
          <w:numId w:val="15"/>
        </w:num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F:/Programming/Uni/Prog2/NHF/NHF2/</w:t>
      </w:r>
      <w:hyperlink r:id="rId166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hared_ptr.hpp</w:t>
        </w:r>
      </w:hyperlink>
    </w:p>
    <w:p w:rsidR="00CA2849" w:rsidRPr="00CA2849" w:rsidRDefault="00CA2849" w:rsidP="00CA2849">
      <w:pPr>
        <w:numPr>
          <w:ilvl w:val="0"/>
          <w:numId w:val="15"/>
        </w:num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F:/Programming/Uni/Prog2/NHF/NHF2/</w:t>
      </w:r>
      <w:hyperlink r:id="rId16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hared_ptr.cpp</w:t>
        </w:r>
      </w:hyperlink>
    </w:p>
    <w:p w:rsidR="00CA2849" w:rsidRPr="00CA2849" w:rsidRDefault="00CA2849" w:rsidP="00CA2849">
      <w:pPr>
        <w:spacing w:after="0"/>
        <w:rPr>
          <w:rFonts w:ascii="Fira Code" w:hAnsi="Fira Code"/>
          <w:sz w:val="20"/>
          <w:szCs w:val="20"/>
        </w:rPr>
      </w:pPr>
      <w:r w:rsidRPr="00CA2849">
        <w:rPr>
          <w:rFonts w:ascii="Fira Code" w:hAnsi="Fira Code"/>
          <w:sz w:val="20"/>
          <w:szCs w:val="20"/>
        </w:rPr>
        <w:br w:type="page"/>
      </w:r>
    </w:p>
    <w:p w:rsidR="00CA2849" w:rsidRPr="00CA2849" w:rsidRDefault="00CA2849" w:rsidP="00CA2849">
      <w:pPr>
        <w:shd w:val="clear" w:color="auto" w:fill="F7F7F7"/>
        <w:spacing w:after="0" w:line="420" w:lineRule="atLeast"/>
        <w:rPr>
          <w:rFonts w:ascii="Fira Code" w:hAnsi="Fira Code"/>
          <w:b/>
          <w:bCs/>
          <w:color w:val="000000"/>
          <w:sz w:val="20"/>
          <w:szCs w:val="20"/>
        </w:rPr>
      </w:pPr>
      <w:r w:rsidRPr="00CA2849">
        <w:rPr>
          <w:rFonts w:ascii="Fira Code" w:hAnsi="Fira Code"/>
          <w:b/>
          <w:bCs/>
          <w:color w:val="000000"/>
          <w:sz w:val="20"/>
          <w:szCs w:val="20"/>
        </w:rPr>
        <w:lastRenderedPageBreak/>
        <w:t>HF</w:t>
      </w:r>
      <w:proofErr w:type="gram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b/>
          <w:bCs/>
          <w:color w:val="000000"/>
          <w:sz w:val="20"/>
          <w:szCs w:val="20"/>
        </w:rPr>
        <w:t>SharedPointer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&lt; T[]&gt;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b/>
          <w:bCs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000000"/>
          <w:sz w:val="20"/>
          <w:szCs w:val="20"/>
        </w:rPr>
        <w:t>Reference</w:t>
      </w:r>
      <w:proofErr w:type="spellEnd"/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utómatikusa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örlődő tömb pointer. 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Style w:val="HTML-kd"/>
          <w:rFonts w:ascii="Fira Code" w:hAnsi="Fira Code"/>
          <w:color w:val="000000"/>
        </w:rPr>
        <w:t>#</w:t>
      </w:r>
      <w:proofErr w:type="spellStart"/>
      <w:r w:rsidRPr="00CA2849">
        <w:rPr>
          <w:rStyle w:val="HTML-kd"/>
          <w:rFonts w:ascii="Fira Code" w:hAnsi="Fira Code"/>
          <w:color w:val="000000"/>
        </w:rPr>
        <w:t>include</w:t>
      </w:r>
      <w:proofErr w:type="spellEnd"/>
      <w:r w:rsidRPr="00CA2849">
        <w:rPr>
          <w:rStyle w:val="HTML-kd"/>
          <w:rFonts w:ascii="Fira Code" w:hAnsi="Fira Code"/>
          <w:color w:val="000000"/>
        </w:rPr>
        <w:t xml:space="preserve"> &lt;</w:t>
      </w:r>
      <w:hyperlink r:id="rId168" w:history="1">
        <w:r w:rsidRPr="00CA2849">
          <w:rPr>
            <w:rStyle w:val="Hiperhivatkozs"/>
            <w:rFonts w:ascii="Fira Code" w:hAnsi="Fira Code" w:cs="Courier New"/>
            <w:b/>
            <w:bCs/>
            <w:color w:val="3F3F3F"/>
            <w:sz w:val="20"/>
            <w:szCs w:val="20"/>
          </w:rPr>
          <w:t>hf2_shared_ptr.hpp</w:t>
        </w:r>
      </w:hyperlink>
      <w:r w:rsidRPr="00CA2849">
        <w:rPr>
          <w:rStyle w:val="HTML-kd"/>
          <w:rFonts w:ascii="Fira Code" w:hAnsi="Fira Code"/>
          <w:color w:val="000000"/>
        </w:rPr>
        <w:t>&gt;</w: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noProof/>
          <w:color w:val="000000"/>
          <w:sz w:val="20"/>
          <w:szCs w:val="20"/>
        </w:rPr>
        <w:drawing>
          <wp:inline distT="0" distB="0" distL="0" distR="0">
            <wp:extent cx="82550" cy="82550"/>
            <wp:effectExtent l="0" t="0" r="0" b="0"/>
            <wp:docPr id="16" name="Kép 16" descr="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ynsection-0-trigger" descr="+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A2849">
        <w:rPr>
          <w:rFonts w:ascii="Fira Code" w:hAnsi="Fira Code"/>
          <w:color w:val="000000"/>
          <w:sz w:val="20"/>
          <w:szCs w:val="20"/>
        </w:rPr>
        <w:t> 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Inheritanc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diagram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SharedPointe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[]&gt;:</w:t>
      </w:r>
    </w:p>
    <w:p w:rsidR="00CA2849" w:rsidRPr="00CA2849" w:rsidRDefault="00CA2849" w:rsidP="00CA2849">
      <w:pPr>
        <w:shd w:val="clear" w:color="auto" w:fill="FFFFFF"/>
        <w:spacing w:after="0" w:line="330" w:lineRule="atLeast"/>
        <w:jc w:val="center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noProof/>
          <w:color w:val="000000"/>
          <w:sz w:val="20"/>
          <w:szCs w:val="20"/>
        </w:rPr>
        <w:drawing>
          <wp:inline distT="0" distB="0" distL="0" distR="0">
            <wp:extent cx="1905000" cy="762000"/>
            <wp:effectExtent l="0" t="0" r="0" b="0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25"/>
        <w:gridCol w:w="6101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Public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Functions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70" w:anchor="a994fe5971454512a4c887cc0f03f5496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Shared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 (T *t,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_3_01_t_0f_0e_4.html" \l "a5e1ec17166170f9416da76e3e1643a4e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ize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)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"új" pointer inicializálás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71" w:anchor="a396541524c230b4bc1d62d3928a1c20c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Shared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shared_pointer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haredPointer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[]&gt; &amp;&amp;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p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)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noexcep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mozgató konstruktor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72" w:anchor="a5c59b9d6adf3801bfbb0eaf67be70097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Shared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const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shared_pointer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haredPointer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[]&gt; &amp;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p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másoló konstruktor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73" w:anchor="a374ef70f59fb58dd255c6a2e045ff5f6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~</w:t>
              </w:r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Shared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destrukto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void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74" w:anchor="abfa45a18235bbd3eead5bb3a09cdb639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new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 (T *t,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_3_01_t_0f_0e_4.html" \l "a5e1ec17166170f9416da76e3e1643a4e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ize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)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override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új 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begin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instrText xml:space="preserve"> HYPERLINK "file:///F:\\Programming\\Uni\\Prog2\\NHF\\DOC\\html\\class_h_f2_1_1_control_block_3_01_t_0f_0e_4.html" \o "Vektorális Pointer tárolására." </w:instrTex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separate"/>
            </w:r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ControlBlock</w:t>
            </w:r>
            <w:proofErr w:type="spellEnd"/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&lt;T[]&gt;</w: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end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inicializálása a példánynak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void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75" w:anchor="a8daeb1d7dabfeb26c1832a58e81cfaa0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reassign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 (T *t,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_3_01_t_0f_0e_4.html" \l "a5e1ec17166170f9416da76e3e1643a4e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ize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)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override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új pointer beállítása az összes pointernek ami ezt a 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begin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instrText xml:space="preserve"> HYPERLINK "file:///F:\\Programming\\Uni\\Prog2\\NHF\\DOC\\html\\class_h_f2_1_1_control_block_3_01_t_0f_0e_4.html" \o "Vektorális Pointer tárolására." </w:instrTex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separate"/>
            </w:r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ControlBlock</w:t>
            </w:r>
            <w:proofErr w:type="spellEnd"/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&lt;T[]&gt;</w: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end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-ot használja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hyperlink r:id="rId176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Shared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&lt; T[]&gt;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77" w:anchor="ab22c25dfc967f421a2b2739eb8ef6279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=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shared_pointer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haredPointer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[]&gt; &amp;&amp;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p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)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noexcep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mozgató értékadás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hyperlink r:id="rId178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Shared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&lt; T[]&gt;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79" w:anchor="abbf6ba3493a697437ac685bd45b0795e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=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const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shared_pointer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haredPointer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[]&gt; &amp;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p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másoló értékadás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Mar>
              <w:top w:w="90" w:type="dxa"/>
              <w:left w:w="75" w:type="dxa"/>
              <w:bottom w:w="30" w:type="dxa"/>
              <w:right w:w="0" w:type="dxa"/>
            </w:tcMar>
            <w:vAlign w:val="center"/>
            <w:hideMark/>
          </w:tcPr>
          <w:p w:rsidR="00CA2849" w:rsidRPr="00CA2849" w:rsidRDefault="00CA2849" w:rsidP="00CA2849">
            <w:pPr>
              <w:spacing w:after="0" w:line="330" w:lineRule="atLeast"/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noProof/>
                <w:color w:val="808080"/>
                <w:sz w:val="20"/>
                <w:szCs w:val="20"/>
              </w:rPr>
              <w:drawing>
                <wp:inline distT="0" distB="0" distL="0" distR="0">
                  <wp:extent cx="82550" cy="82550"/>
                  <wp:effectExtent l="0" t="0" r="0" b="0"/>
                  <wp:docPr id="14" name="Kép 14" descr="-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5" descr="-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" cy="8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 Public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unctions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inheri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rom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hyperlink r:id="rId180" w:history="1"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HF2::</w:t>
              </w:r>
              <w:proofErr w:type="spellStart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&lt; T[]&gt;</w:t>
              </w:r>
            </w:hyperlink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7F7F7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CA2849">
            <w:pPr>
              <w:spacing w:after="0" w:line="33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virtua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CA2849">
            <w:pPr>
              <w:spacing w:after="0" w:line="33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1" w:anchor="a3d31132d4cb570d8b13446ec96de1a2e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~</w:t>
              </w:r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virtuális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destruktor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, hogy biztosan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meghívódjon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a leszármazotté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proofErr w:type="gramStart"/>
            <w:r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proofErr w:type="gramEnd"/>
            <w:r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2" w:anchor="ad7361041665fe1b1e8912ddf312defe7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referenceCount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_-&gt;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begin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instrText xml:space="preserve"> HYPERLINK "file:///F:\\Programming\\Uni\\Prog2\\NHF\\DOC\\html\\class_h_f2_1_1_abstract___smart_pointer_3_01_t_0f_0e_4.html" \l "ad7361041665fe1b1e8912ddf312defe7" \o "ctrl_-&gt;referenceCount() facade" </w:instrTex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separate"/>
            </w:r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referenceCount</w:t>
            </w:r>
            <w:proofErr w:type="spellEnd"/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()</w: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end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facade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proofErr w:type="gramStart"/>
            <w:r w:rsidRPr="00CA2849">
              <w:rPr>
                <w:rFonts w:ascii="Fira Code" w:hAnsi="Fira Code"/>
                <w:sz w:val="20"/>
                <w:szCs w:val="20"/>
              </w:rPr>
              <w:lastRenderedPageBreak/>
              <w:t>std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proofErr w:type="gramEnd"/>
            <w:r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3" w:anchor="a5e1ec17166170f9416da76e3e1643a4e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size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_-&gt;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begin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instrText xml:space="preserve"> HYPERLINK "file:///F:\\Programming\\Uni\\Prog2\\NHF\\DOC\\html\\class_h_f2_1_1_abstract___smart_pointer_3_01_t_0f_0e_4.html" \l "a5e1ec17166170f9416da76e3e1643a4e" \o "ctrl_-&gt;size() facade" </w:instrTex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separate"/>
            </w:r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ize</w:t>
            </w:r>
            <w:proofErr w:type="spellEnd"/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()</w: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end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facade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proofErr w:type="gramStart"/>
            <w:r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proofErr w:type="gramEnd"/>
            <w:r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4" w:anchor="a458dc4d5acd43c45c592237384592e4e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ffset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gette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void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5" w:anchor="a94a61344905d70cc42dc5e20bc66b6fa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setOffset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_3_01_t_0f_0e_4.html" \l "a458dc4d5acd43c45c592237384592e4e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offset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sette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T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6" w:anchor="acdff5e5f7e43b6a8e8d41eff7295913a" w:history="1">
              <w:proofErr w:type="gram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[</w:t>
              </w:r>
              <w:proofErr w:type="gramEnd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]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 (const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idx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indexelés 0. elemtől | const *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har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exception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-t dob túlindexelésnél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const T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7" w:anchor="a6b84827f6669c7fbf0019da10e37ee3b" w:history="1">
              <w:proofErr w:type="gram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[</w:t>
              </w:r>
              <w:proofErr w:type="gramEnd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]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 (const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idx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Pont arra </w:t>
            </w:r>
            <w:proofErr w:type="gram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jó</w:t>
            </w:r>
            <w:proofErr w:type="gram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mint a másik csak ez még const is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boo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8" w:anchor="a27998451370d1cb9093e0777490e786b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++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++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_ | nincs post-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incremen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| ha eléri a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_-&gt;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begin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instrText xml:space="preserve"> HYPERLINK "file:///F:\\Programming\\Uni\\Prog2\\NHF\\DOC\\html\\class_h_f2_1_1_abstract___smart_pointer_3_01_t_0f_0e_4.html" \l "a5e1ec17166170f9416da76e3e1643a4e" \o "ctrl_-&gt;size() facade" </w:instrTex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separate"/>
            </w:r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ize</w:t>
            </w:r>
            <w:proofErr w:type="spellEnd"/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()</w: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end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 -t akkor 0-ra áll vissza és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false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-t dob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boo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89" w:anchor="a60e056fe4cb7e5cc509bb698954a9e8e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--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–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_ | nincs post-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decremen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| ha elérné a -1 -t akkor 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begin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instrText xml:space="preserve"> HYPERLINK "file:///F:\\Programming\\Uni\\Prog2\\NHF\\DOC\\html\\class_h_f2_1_1_abstract___smart_pointer_3_01_t_0f_0e_4.html" \l "a5e1ec17166170f9416da76e3e1643a4e" \o "ctrl_-&gt;size() facade" </w:instrTex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separate"/>
            </w:r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ize</w:t>
            </w:r>
            <w:proofErr w:type="spellEnd"/>
            <w:r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()</w:t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fldChar w:fldCharType="end"/>
            </w: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 - 1-re áll vissza és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false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-t dob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T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0" w:anchor="a41aef4ceecb96364282518d026d74107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-&gt;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jelenleg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te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kiválaszot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elem tagjának hozzáférése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T &amp;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1" w:anchor="a45bf6a1bf2c8385919b1f6d26bb8b4ce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*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jelenleg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te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kiválaszot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elem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dereferálása</w:t>
            </w:r>
            <w:proofErr w:type="spellEnd"/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boo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2" w:anchor="a3d4b587020f61b5b6015b230c559fbb4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==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const T *t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gram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t !</w:t>
            </w:r>
            <w:proofErr w:type="gram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=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+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boo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3" w:anchor="a1e14d8e2f9fe6865268abed716d83fc4" w:history="1">
              <w:proofErr w:type="gram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!=</w:t>
              </w:r>
              <w:proofErr w:type="gram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const T *t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gram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t !</w:t>
            </w:r>
            <w:proofErr w:type="gram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=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+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boo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4" w:anchor="ae8cbdac3b87bbcce5da2c337d2903173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==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const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Abstract_SmartPointer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 &gt; &amp;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p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proofErr w:type="gram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sp.ctrl</w:t>
            </w:r>
            <w:proofErr w:type="spellEnd"/>
            <w:proofErr w:type="gram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==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+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boo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5" w:anchor="afa0190facfe5b943a28e143091a44fa4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!=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const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Abstract_SmartPointer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 &gt; &amp;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p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proofErr w:type="gram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sp.ctrl</w:t>
            </w:r>
            <w:proofErr w:type="spellEnd"/>
            <w:proofErr w:type="gram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!=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+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lastRenderedPageBreak/>
              <w:t>boo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6" w:anchor="a4a5ef89ff06425576c3ab17c20fe9e0f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==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const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Abstract_SmartPointer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[]&gt; &amp;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p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proofErr w:type="gram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sp.ctrl</w:t>
            </w:r>
            <w:proofErr w:type="spellEnd"/>
            <w:proofErr w:type="gram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+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sp.offse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==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+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sz w:val="20"/>
                <w:szCs w:val="20"/>
              </w:rPr>
              <w:t>bool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7" w:anchor="a999ad2f8d5030f18ae86dd21563058ff" w:history="1"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perator!=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const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Abstract_SmartPointer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[]&gt; &amp;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p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 const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proofErr w:type="spellStart"/>
            <w:proofErr w:type="gram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sp.ctrl</w:t>
            </w:r>
            <w:proofErr w:type="spellEnd"/>
            <w:proofErr w:type="gram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+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sp.offse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 !=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ctrl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_-&gt;t +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vanish/>
          <w:color w:val="000000"/>
          <w:sz w:val="20"/>
          <w:szCs w:val="20"/>
        </w:rPr>
      </w:pPr>
    </w:p>
    <w:tbl>
      <w:tblPr>
        <w:tblW w:w="0" w:type="auto"/>
        <w:tblCellSpacing w:w="1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05"/>
        <w:gridCol w:w="6221"/>
      </w:tblGrid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vAlign w:val="center"/>
            <w:hideMark/>
          </w:tcPr>
          <w:p w:rsidR="00CA2849" w:rsidRPr="00CA2849" w:rsidRDefault="00CA2849" w:rsidP="00CA2849">
            <w:pPr>
              <w:pStyle w:val="Cmsor2"/>
              <w:pBdr>
                <w:bottom w:val="single" w:sz="6" w:space="3" w:color="7B7B7B"/>
              </w:pBdr>
              <w:spacing w:before="0" w:line="330" w:lineRule="atLeast"/>
              <w:ind w:right="225"/>
              <w:rPr>
                <w:rFonts w:ascii="Fira Code" w:hAnsi="Fira Code"/>
                <w:color w:val="272727"/>
                <w:sz w:val="20"/>
                <w:szCs w:val="20"/>
              </w:rPr>
            </w:pP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Additional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Inheri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272727"/>
                <w:sz w:val="20"/>
                <w:szCs w:val="20"/>
              </w:rPr>
              <w:t>Members</w:t>
            </w:r>
            <w:proofErr w:type="spellEnd"/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Mar>
              <w:top w:w="90" w:type="dxa"/>
              <w:left w:w="75" w:type="dxa"/>
              <w:bottom w:w="30" w:type="dxa"/>
              <w:right w:w="0" w:type="dxa"/>
            </w:tcMar>
            <w:vAlign w:val="center"/>
            <w:hideMark/>
          </w:tcPr>
          <w:p w:rsidR="00CA2849" w:rsidRPr="00CA2849" w:rsidRDefault="00CA2849" w:rsidP="00CA2849">
            <w:pPr>
              <w:spacing w:after="0" w:line="330" w:lineRule="atLeast"/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noProof/>
                <w:color w:val="808080"/>
                <w:sz w:val="20"/>
                <w:szCs w:val="20"/>
              </w:rPr>
              <w:drawing>
                <wp:inline distT="0" distB="0" distL="0" distR="0">
                  <wp:extent cx="82550" cy="82550"/>
                  <wp:effectExtent l="0" t="0" r="0" b="0"/>
                  <wp:docPr id="13" name="Kép 13" descr="-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 descr="-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" cy="8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Protec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Member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unctions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inheri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rom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hyperlink r:id="rId198" w:history="1"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HF2::</w:t>
              </w:r>
              <w:proofErr w:type="spellStart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&lt; T[]&gt;</w:t>
              </w:r>
            </w:hyperlink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199" w:anchor="a1d9aa157a2a06c74cc8b4d06b9d8daaa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 (T *t,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 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abstract___smart_pointer_3_01_t_0f_0e_4.html" \l "a5e1ec17166170f9416da76e3e1643a4e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size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)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"új" pointer inicializálás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200" w:anchor="a3669dd494a833fe1ea98502c2f387f12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(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begin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instrText xml:space="preserve"> HYPERLINK "file:///F:\\Programming\\Uni\\Prog2\\NHF\\DOC\\html\\class_h_f2_1_1_control_block.html" </w:instrText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separate"/>
            </w:r>
            <w:r w:rsidR="00CA2849" w:rsidRPr="00CA2849">
              <w:rPr>
                <w:rStyle w:val="Hiperhivatkozs"/>
                <w:rFonts w:ascii="Fira Code" w:hAnsi="Fira Code"/>
                <w:b/>
                <w:bCs/>
                <w:color w:val="3F3F3F"/>
                <w:sz w:val="20"/>
                <w:szCs w:val="20"/>
              </w:rPr>
              <w:t>ControlBlock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fldChar w:fldCharType="end"/>
            </w:r>
            <w:r w:rsidR="00CA2849" w:rsidRPr="00CA2849">
              <w:rPr>
                <w:rFonts w:ascii="Fira Code" w:hAnsi="Fira Code"/>
                <w:sz w:val="20"/>
                <w:szCs w:val="20"/>
              </w:rPr>
              <w:t>&lt; T[]&gt; *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ctrl</w:t>
            </w:r>
            <w:proofErr w:type="spellEnd"/>
            <w:r w:rsidR="00CA2849" w:rsidRPr="00CA2849">
              <w:rPr>
                <w:rFonts w:ascii="Fira Code" w:hAnsi="Fira Code"/>
                <w:sz w:val="20"/>
                <w:szCs w:val="20"/>
              </w:rPr>
              <w:t>)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létező pointerrel osztozkodás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Mar>
              <w:top w:w="90" w:type="dxa"/>
              <w:left w:w="75" w:type="dxa"/>
              <w:bottom w:w="30" w:type="dxa"/>
              <w:right w:w="0" w:type="dxa"/>
            </w:tcMar>
            <w:vAlign w:val="center"/>
            <w:hideMark/>
          </w:tcPr>
          <w:p w:rsidR="00CA2849" w:rsidRPr="00CA2849" w:rsidRDefault="00CA2849" w:rsidP="00CA2849">
            <w:pPr>
              <w:spacing w:after="0" w:line="330" w:lineRule="atLeast"/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</w:pPr>
            <w:r w:rsidRPr="00CA2849">
              <w:rPr>
                <w:rFonts w:ascii="Fira Code" w:hAnsi="Fira Code"/>
                <w:b/>
                <w:bCs/>
                <w:noProof/>
                <w:color w:val="808080"/>
                <w:sz w:val="20"/>
                <w:szCs w:val="20"/>
              </w:rPr>
              <w:drawing>
                <wp:inline distT="0" distB="0" distL="0" distR="0">
                  <wp:extent cx="82550" cy="82550"/>
                  <wp:effectExtent l="0" t="0" r="0" b="0"/>
                  <wp:docPr id="12" name="Kép 12" descr="-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-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550" cy="825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Protec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Attributes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inherited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 xml:space="preserve"> </w:t>
            </w:r>
            <w:proofErr w:type="spellStart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from</w:t>
            </w:r>
            <w:proofErr w:type="spellEnd"/>
            <w:r w:rsidRPr="00CA2849">
              <w:rPr>
                <w:rFonts w:ascii="Fira Code" w:hAnsi="Fira Code"/>
                <w:b/>
                <w:bCs/>
                <w:color w:val="808080"/>
                <w:sz w:val="20"/>
                <w:szCs w:val="20"/>
              </w:rPr>
              <w:t> </w:t>
            </w:r>
            <w:hyperlink r:id="rId201" w:history="1"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HF2::</w:t>
              </w:r>
              <w:proofErr w:type="spellStart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Abstract_SmartPointer</w:t>
              </w:r>
              <w:proofErr w:type="spellEnd"/>
              <w:r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&lt; T[]&gt;</w:t>
              </w:r>
            </w:hyperlink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hyperlink r:id="rId202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ControlBlock</w:t>
              </w:r>
              <w:proofErr w:type="spellEnd"/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&lt; T[]&gt; *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203" w:anchor="add76813d6f6718146ad7af678bec396f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ctrl</w:t>
              </w:r>
              <w:proofErr w:type="spellEnd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_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 xml:space="preserve"> = </w:t>
            </w:r>
            <w:proofErr w:type="spellStart"/>
            <w:r w:rsidR="00CA2849" w:rsidRPr="00CA2849">
              <w:rPr>
                <w:rFonts w:ascii="Fira Code" w:hAnsi="Fira Code"/>
                <w:sz w:val="20"/>
                <w:szCs w:val="20"/>
              </w:rPr>
              <w:t>nullptr</w:t>
            </w:r>
            <w:proofErr w:type="spellEnd"/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Pointer kontrollblokkra.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shd w:val="clear" w:color="auto" w:fill="FFFFFF" w:themeFill="background1"/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tcMar>
              <w:top w:w="15" w:type="dxa"/>
              <w:left w:w="120" w:type="dxa"/>
              <w:bottom w:w="0" w:type="dxa"/>
              <w:right w:w="0" w:type="dxa"/>
            </w:tcMar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jc w:val="right"/>
              <w:rPr>
                <w:rFonts w:ascii="Fira Code" w:hAnsi="Fira Code"/>
                <w:sz w:val="20"/>
                <w:szCs w:val="20"/>
              </w:rPr>
            </w:pPr>
            <w:proofErr w:type="spellStart"/>
            <w:proofErr w:type="gramStart"/>
            <w:r w:rsidRPr="00CA2849">
              <w:rPr>
                <w:rFonts w:ascii="Fira Code" w:hAnsi="Fira Code"/>
                <w:sz w:val="20"/>
                <w:szCs w:val="20"/>
              </w:rPr>
              <w:t>std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::</w:t>
            </w:r>
            <w:proofErr w:type="spellStart"/>
            <w:proofErr w:type="gramEnd"/>
            <w:r w:rsidRPr="00CA2849">
              <w:rPr>
                <w:rFonts w:ascii="Fira Code" w:hAnsi="Fira Code"/>
                <w:sz w:val="20"/>
                <w:szCs w:val="20"/>
              </w:rPr>
              <w:t>size_t</w:t>
            </w:r>
            <w:proofErr w:type="spellEnd"/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  <w:tc>
          <w:tcPr>
            <w:tcW w:w="2160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15" w:type="dxa"/>
              <w:left w:w="120" w:type="dxa"/>
              <w:bottom w:w="0" w:type="dxa"/>
              <w:right w:w="0" w:type="dxa"/>
            </w:tcMar>
            <w:vAlign w:val="bottom"/>
            <w:hideMark/>
          </w:tcPr>
          <w:p w:rsidR="00CA2849" w:rsidRPr="00CA2849" w:rsidRDefault="006C051E" w:rsidP="00922568">
            <w:pPr>
              <w:spacing w:after="0" w:line="0" w:lineRule="atLeast"/>
              <w:ind w:left="60" w:right="60"/>
              <w:rPr>
                <w:rFonts w:ascii="Fira Code" w:hAnsi="Fira Code"/>
                <w:sz w:val="20"/>
                <w:szCs w:val="20"/>
              </w:rPr>
            </w:pPr>
            <w:hyperlink r:id="rId204" w:anchor="a98d733eee1c42f21242573e1c8d79730" w:history="1">
              <w:proofErr w:type="spellStart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offset</w:t>
              </w:r>
              <w:proofErr w:type="spellEnd"/>
              <w:r w:rsidR="00CA2849" w:rsidRPr="00CA2849">
                <w:rPr>
                  <w:rStyle w:val="Hiperhivatkozs"/>
                  <w:rFonts w:ascii="Fira Code" w:hAnsi="Fira Code"/>
                  <w:b/>
                  <w:bCs/>
                  <w:color w:val="3F3F3F"/>
                  <w:sz w:val="20"/>
                  <w:szCs w:val="20"/>
                </w:rPr>
                <w:t>_</w:t>
              </w:r>
            </w:hyperlink>
            <w:r w:rsidR="00CA2849" w:rsidRPr="00CA2849">
              <w:rPr>
                <w:rFonts w:ascii="Fira Code" w:hAnsi="Fira Code"/>
                <w:sz w:val="20"/>
                <w:szCs w:val="20"/>
              </w:rPr>
              <w:t> = 0U</w:t>
            </w:r>
          </w:p>
        </w:tc>
      </w:tr>
      <w:tr w:rsidR="00CA2849" w:rsidRPr="00CA2849" w:rsidTr="00922568">
        <w:trPr>
          <w:tblCellSpacing w:w="15" w:type="dxa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tcMar>
              <w:top w:w="0" w:type="dxa"/>
              <w:left w:w="120" w:type="dxa"/>
              <w:bottom w:w="60" w:type="dxa"/>
              <w:right w:w="120" w:type="dxa"/>
            </w:tcMar>
            <w:vAlign w:val="center"/>
            <w:hideMark/>
          </w:tcPr>
          <w:p w:rsidR="00CA2849" w:rsidRPr="00CA2849" w:rsidRDefault="00CA2849" w:rsidP="00922568">
            <w:pPr>
              <w:spacing w:after="0" w:line="0" w:lineRule="atLeast"/>
              <w:ind w:left="60" w:right="60"/>
              <w:rPr>
                <w:rFonts w:ascii="Fira Code" w:hAnsi="Fira Code"/>
                <w:color w:val="555555"/>
                <w:sz w:val="20"/>
                <w:szCs w:val="20"/>
              </w:rPr>
            </w:pPr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 xml:space="preserve">Bármikor módosítható </w:t>
            </w:r>
            <w:proofErr w:type="spellStart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offset</w:t>
            </w:r>
            <w:proofErr w:type="spellEnd"/>
            <w:r w:rsidRPr="00CA2849">
              <w:rPr>
                <w:rFonts w:ascii="Fira Code" w:hAnsi="Fira Code"/>
                <w:color w:val="555555"/>
                <w:sz w:val="20"/>
                <w:szCs w:val="20"/>
              </w:rPr>
              <w:t>.</w:t>
            </w:r>
          </w:p>
        </w:tc>
      </w:tr>
      <w:tr w:rsidR="00CA2849" w:rsidRPr="00CA2849" w:rsidTr="00CA2849">
        <w:trPr>
          <w:tblCellSpacing w:w="15" w:type="dxa"/>
        </w:trPr>
        <w:tc>
          <w:tcPr>
            <w:tcW w:w="0" w:type="auto"/>
            <w:gridSpan w:val="2"/>
            <w:tcBorders>
              <w:bottom w:val="single" w:sz="6" w:space="0" w:color="D6D6D6"/>
            </w:tcBorders>
            <w:vAlign w:val="center"/>
            <w:hideMark/>
          </w:tcPr>
          <w:p w:rsidR="00CA2849" w:rsidRPr="00CA2849" w:rsidRDefault="00CA2849" w:rsidP="00CA2849">
            <w:pPr>
              <w:spacing w:after="0" w:line="15" w:lineRule="atLeast"/>
              <w:rPr>
                <w:rFonts w:ascii="Fira Code" w:hAnsi="Fira Code"/>
                <w:sz w:val="20"/>
                <w:szCs w:val="20"/>
              </w:rPr>
            </w:pPr>
            <w:r w:rsidRPr="00CA2849">
              <w:rPr>
                <w:rFonts w:ascii="Fira Code" w:hAnsi="Fira Code"/>
                <w:sz w:val="20"/>
                <w:szCs w:val="20"/>
              </w:rPr>
              <w:t> </w:t>
            </w:r>
          </w:p>
        </w:tc>
      </w:tr>
    </w:tbl>
    <w:p w:rsidR="00CA2849" w:rsidRPr="00CA2849" w:rsidRDefault="00CA2849" w:rsidP="00CA2849">
      <w:pPr>
        <w:pStyle w:val="Cmsor2"/>
        <w:pBdr>
          <w:bottom w:val="single" w:sz="6" w:space="3" w:color="7B7B7B"/>
        </w:pBdr>
        <w:shd w:val="clear" w:color="auto" w:fill="FFFFFF"/>
        <w:spacing w:before="0" w:line="330" w:lineRule="atLeast"/>
        <w:ind w:right="225"/>
        <w:rPr>
          <w:rFonts w:ascii="Fira Code" w:hAnsi="Fira Code"/>
          <w:color w:val="272727"/>
          <w:sz w:val="20"/>
          <w:szCs w:val="20"/>
        </w:rPr>
      </w:pP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tailed</w:t>
      </w:r>
      <w:proofErr w:type="spellEnd"/>
      <w:r w:rsidRPr="00CA2849">
        <w:rPr>
          <w:rFonts w:ascii="Fira Code" w:hAnsi="Fira Code"/>
          <w:b/>
          <w:bCs/>
          <w:color w:val="272727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b/>
          <w:bCs/>
          <w:color w:val="272727"/>
          <w:sz w:val="20"/>
          <w:szCs w:val="20"/>
        </w:rPr>
        <w:t>Description</w:t>
      </w:r>
      <w:proofErr w:type="spellEnd"/>
    </w:p>
    <w:p w:rsidR="00CA2849" w:rsidRPr="00CA2849" w:rsidRDefault="00CA2849" w:rsidP="00CA2849">
      <w:pPr>
        <w:pStyle w:val="Cmsor3"/>
        <w:shd w:val="clear" w:color="auto" w:fill="FFFFFF"/>
        <w:spacing w:before="0" w:line="330" w:lineRule="atLeast"/>
        <w:ind w:right="225"/>
        <w:rPr>
          <w:rFonts w:ascii="Fira Code" w:hAnsi="Fira Code"/>
          <w:b/>
          <w:bCs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emplat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&gt;</w:t>
      </w:r>
      <w:r w:rsidRPr="00CA2849">
        <w:rPr>
          <w:rFonts w:ascii="Fira Code" w:hAnsi="Fira Code"/>
          <w:color w:val="000000"/>
          <w:sz w:val="20"/>
          <w:szCs w:val="20"/>
        </w:rPr>
        <w:br/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F</w:t>
      </w:r>
      <w:proofErr w:type="gramStart"/>
      <w:r w:rsidRPr="00CA2849">
        <w:rPr>
          <w:rFonts w:ascii="Fira Code" w:hAnsi="Fira Code"/>
          <w:color w:val="000000"/>
          <w:sz w:val="20"/>
          <w:szCs w:val="20"/>
        </w:rPr>
        <w:t>2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SharedPointe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&lt; T[]&gt;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utómatikusa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törlődő tömb pointer.</w:t>
      </w:r>
    </w:p>
    <w:p w:rsidR="00CA2849" w:rsidRPr="00CA2849" w:rsidRDefault="00CA2849" w:rsidP="00CA2849">
      <w:pPr>
        <w:pStyle w:val="NormlWeb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Lehetőleg </w:t>
      </w:r>
      <w:r w:rsidRPr="00CA2849">
        <w:rPr>
          <w:rStyle w:val="Kiemels"/>
          <w:rFonts w:ascii="Fira Code" w:eastAsiaTheme="majorEastAsia" w:hAnsi="Fira Code"/>
          <w:color w:val="000000"/>
          <w:sz w:val="20"/>
          <w:szCs w:val="20"/>
        </w:rPr>
        <w:t>ne</w:t>
      </w:r>
      <w:r w:rsidRPr="00CA2849">
        <w:rPr>
          <w:rFonts w:ascii="Fira Code" w:hAnsi="Fira Code"/>
          <w:color w:val="000000"/>
          <w:sz w:val="20"/>
          <w:szCs w:val="20"/>
        </w:rPr>
        <w:t xml:space="preserve"> dinamikusan allokáljuk. Mozgató konstruktorok és operátorok az </w:t>
      </w:r>
      <w:proofErr w:type="spellStart"/>
      <w:proofErr w:type="gramStart"/>
      <w:r w:rsidRPr="00CA2849">
        <w:rPr>
          <w:rFonts w:ascii="Fira Code" w:hAnsi="Fira Code"/>
          <w:color w:val="000000"/>
          <w:sz w:val="20"/>
          <w:szCs w:val="20"/>
        </w:rPr>
        <w:t>std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::</w:t>
      </w:r>
      <w:proofErr w:type="spellStart"/>
      <w:proofErr w:type="gramEnd"/>
      <w:r w:rsidRPr="00CA2849">
        <w:rPr>
          <w:rFonts w:ascii="Fira Code" w:hAnsi="Fira Code"/>
          <w:color w:val="000000"/>
          <w:sz w:val="20"/>
          <w:szCs w:val="20"/>
        </w:rPr>
        <w:t>mov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()-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val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használhatók</w:t>
      </w:r>
    </w:p>
    <w:p w:rsidR="00CA2849" w:rsidRPr="00CA2849" w:rsidRDefault="00CA2849" w:rsidP="00CA2849">
      <w:pPr>
        <w:pStyle w:val="definition"/>
        <w:shd w:val="clear" w:color="auto" w:fill="FFFFFF"/>
        <w:spacing w:before="0" w:beforeAutospacing="0" w:after="0" w:afterAutospacing="0" w:line="330" w:lineRule="atLeast"/>
        <w:rPr>
          <w:rFonts w:ascii="Fira Code" w:hAnsi="Fira Code"/>
          <w:color w:val="000000"/>
          <w:sz w:val="20"/>
          <w:szCs w:val="20"/>
        </w:rPr>
      </w:pP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efini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at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line </w:t>
      </w:r>
      <w:hyperlink r:id="rId205" w:anchor="l00070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70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 of file </w:t>
      </w:r>
      <w:hyperlink r:id="rId206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hared_ptr.hpp</w:t>
        </w:r>
      </w:hyperlink>
      <w:r w:rsidRPr="00CA2849">
        <w:rPr>
          <w:rFonts w:ascii="Fira Code" w:hAnsi="Fira Code"/>
          <w:color w:val="000000"/>
          <w:sz w:val="20"/>
          <w:szCs w:val="20"/>
        </w:rPr>
        <w:t>.</w:t>
      </w:r>
    </w:p>
    <w:p w:rsidR="00CA2849" w:rsidRPr="00CA2849" w:rsidRDefault="006C051E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>
        <w:rPr>
          <w:rFonts w:ascii="Fira Code" w:hAnsi="Fira Code"/>
          <w:color w:val="000000"/>
          <w:sz w:val="20"/>
          <w:szCs w:val="20"/>
        </w:rPr>
        <w:pict>
          <v:rect id="_x0000_i1030" style="width:0;height:0" o:hralign="center" o:hrstd="t" o:hr="t" fillcolor="#a0a0a0" stroked="f"/>
        </w:pict>
      </w:r>
    </w:p>
    <w:p w:rsidR="00CA2849" w:rsidRPr="00CA2849" w:rsidRDefault="00CA2849" w:rsidP="00CA2849">
      <w:p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 xml:space="preserve">The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documentation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r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i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clas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wa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generated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rom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the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ollowing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 xml:space="preserve"> </w:t>
      </w:r>
      <w:proofErr w:type="spellStart"/>
      <w:r w:rsidRPr="00CA2849">
        <w:rPr>
          <w:rFonts w:ascii="Fira Code" w:hAnsi="Fira Code"/>
          <w:color w:val="000000"/>
          <w:sz w:val="20"/>
          <w:szCs w:val="20"/>
        </w:rPr>
        <w:t>files</w:t>
      </w:r>
      <w:proofErr w:type="spellEnd"/>
      <w:r w:rsidRPr="00CA2849">
        <w:rPr>
          <w:rFonts w:ascii="Fira Code" w:hAnsi="Fira Code"/>
          <w:color w:val="000000"/>
          <w:sz w:val="20"/>
          <w:szCs w:val="20"/>
        </w:rPr>
        <w:t>:</w:t>
      </w:r>
    </w:p>
    <w:p w:rsidR="00CA2849" w:rsidRPr="00CA2849" w:rsidRDefault="00CA2849" w:rsidP="00CA2849">
      <w:pPr>
        <w:numPr>
          <w:ilvl w:val="0"/>
          <w:numId w:val="16"/>
        </w:num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F:/Programming/Uni/Prog2/NHF/NHF2/</w:t>
      </w:r>
      <w:hyperlink r:id="rId207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hared_ptr.hpp</w:t>
        </w:r>
      </w:hyperlink>
    </w:p>
    <w:p w:rsidR="00CA2849" w:rsidRPr="00CA2849" w:rsidRDefault="00CA2849" w:rsidP="00CA2849">
      <w:pPr>
        <w:numPr>
          <w:ilvl w:val="0"/>
          <w:numId w:val="16"/>
        </w:numPr>
        <w:shd w:val="clear" w:color="auto" w:fill="FFFFFF"/>
        <w:spacing w:after="0" w:line="330" w:lineRule="atLeast"/>
        <w:rPr>
          <w:rFonts w:ascii="Fira Code" w:hAnsi="Fira Code"/>
          <w:color w:val="000000"/>
          <w:sz w:val="20"/>
          <w:szCs w:val="20"/>
        </w:rPr>
      </w:pPr>
      <w:r w:rsidRPr="00CA2849">
        <w:rPr>
          <w:rFonts w:ascii="Fira Code" w:hAnsi="Fira Code"/>
          <w:color w:val="000000"/>
          <w:sz w:val="20"/>
          <w:szCs w:val="20"/>
        </w:rPr>
        <w:t>F:/Programming/Uni/Prog2/NHF/NHF2/</w:t>
      </w:r>
      <w:hyperlink r:id="rId208" w:history="1">
        <w:r w:rsidRPr="00CA2849">
          <w:rPr>
            <w:rStyle w:val="Hiperhivatkozs"/>
            <w:rFonts w:ascii="Fira Code" w:hAnsi="Fira Code"/>
            <w:b/>
            <w:bCs/>
            <w:color w:val="3F3F3F"/>
            <w:sz w:val="20"/>
            <w:szCs w:val="20"/>
          </w:rPr>
          <w:t>hf2_shared_ptr.cpp</w:t>
        </w:r>
      </w:hyperlink>
    </w:p>
    <w:p w:rsidR="00E27738" w:rsidRPr="00CA2849" w:rsidRDefault="00E27738">
      <w:pPr>
        <w:rPr>
          <w:rFonts w:ascii="Fira Code" w:hAnsi="Fira Code"/>
        </w:rPr>
      </w:pPr>
    </w:p>
    <w:sectPr w:rsidR="00E27738" w:rsidRPr="00CA2849" w:rsidSect="007741D0">
      <w:headerReference w:type="default" r:id="rId20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051E" w:rsidRDefault="006C051E" w:rsidP="0079629A">
      <w:pPr>
        <w:spacing w:after="0" w:line="240" w:lineRule="auto"/>
      </w:pPr>
      <w:r>
        <w:separator/>
      </w:r>
    </w:p>
  </w:endnote>
  <w:endnote w:type="continuationSeparator" w:id="0">
    <w:p w:rsidR="006C051E" w:rsidRDefault="006C051E" w:rsidP="007962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ira Code">
    <w:panose1 w:val="020B0509050000020004"/>
    <w:charset w:val="00"/>
    <w:family w:val="modern"/>
    <w:pitch w:val="fixed"/>
    <w:sig w:usb0="40000287" w:usb1="02003801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051E" w:rsidRDefault="006C051E" w:rsidP="0079629A">
      <w:pPr>
        <w:spacing w:after="0" w:line="240" w:lineRule="auto"/>
      </w:pPr>
      <w:r>
        <w:separator/>
      </w:r>
    </w:p>
  </w:footnote>
  <w:footnote w:type="continuationSeparator" w:id="0">
    <w:p w:rsidR="006C051E" w:rsidRDefault="006C051E" w:rsidP="007962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60250" w:rsidRDefault="00660250">
    <w:pPr>
      <w:pStyle w:val="lfej"/>
      <w:rPr>
        <w:lang w:val="en-US"/>
      </w:rPr>
    </w:pPr>
    <w:r>
      <w:rPr>
        <w:lang w:val="en-US"/>
      </w:rPr>
      <w:t>Dremák Gergely – KSHSLY</w:t>
    </w:r>
  </w:p>
  <w:p w:rsidR="00660250" w:rsidRPr="00660250" w:rsidRDefault="00660250">
    <w:pPr>
      <w:pStyle w:val="lfej"/>
      <w:rPr>
        <w:lang w:val="en-US"/>
      </w:rPr>
    </w:pPr>
    <w:r>
      <w:rPr>
        <w:lang w:val="en-US"/>
      </w:rPr>
      <w:t>Garbage Collecto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91AEF"/>
    <w:multiLevelType w:val="multilevel"/>
    <w:tmpl w:val="FAFC3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917208"/>
    <w:multiLevelType w:val="multilevel"/>
    <w:tmpl w:val="FEE43F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392C06"/>
    <w:multiLevelType w:val="multilevel"/>
    <w:tmpl w:val="39A86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B50B18"/>
    <w:multiLevelType w:val="multilevel"/>
    <w:tmpl w:val="7A64C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EF4C59"/>
    <w:multiLevelType w:val="multilevel"/>
    <w:tmpl w:val="776CE4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EE7C44"/>
    <w:multiLevelType w:val="multilevel"/>
    <w:tmpl w:val="2736B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0E6D2F"/>
    <w:multiLevelType w:val="multilevel"/>
    <w:tmpl w:val="01ACA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382641F"/>
    <w:multiLevelType w:val="multilevel"/>
    <w:tmpl w:val="85686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6E56849"/>
    <w:multiLevelType w:val="multilevel"/>
    <w:tmpl w:val="F7169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7B50309"/>
    <w:multiLevelType w:val="multilevel"/>
    <w:tmpl w:val="2EDAB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1A637EC"/>
    <w:multiLevelType w:val="multilevel"/>
    <w:tmpl w:val="16AAD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3C2BC4"/>
    <w:multiLevelType w:val="multilevel"/>
    <w:tmpl w:val="5788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A403C90"/>
    <w:multiLevelType w:val="hybridMultilevel"/>
    <w:tmpl w:val="3DD6C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A82290"/>
    <w:multiLevelType w:val="hybridMultilevel"/>
    <w:tmpl w:val="A5924E16"/>
    <w:lvl w:ilvl="0" w:tplc="27BCE2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trike w:val="0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CA4C72"/>
    <w:multiLevelType w:val="multilevel"/>
    <w:tmpl w:val="0994F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B02DAC"/>
    <w:multiLevelType w:val="multilevel"/>
    <w:tmpl w:val="A770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5875F7"/>
    <w:multiLevelType w:val="multilevel"/>
    <w:tmpl w:val="A1E8C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AA18CC"/>
    <w:multiLevelType w:val="multilevel"/>
    <w:tmpl w:val="23480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7"/>
  </w:num>
  <w:num w:numId="5">
    <w:abstractNumId w:val="1"/>
  </w:num>
  <w:num w:numId="6">
    <w:abstractNumId w:val="6"/>
  </w:num>
  <w:num w:numId="7">
    <w:abstractNumId w:val="14"/>
  </w:num>
  <w:num w:numId="8">
    <w:abstractNumId w:val="10"/>
  </w:num>
  <w:num w:numId="9">
    <w:abstractNumId w:val="11"/>
  </w:num>
  <w:num w:numId="10">
    <w:abstractNumId w:val="3"/>
  </w:num>
  <w:num w:numId="11">
    <w:abstractNumId w:val="16"/>
  </w:num>
  <w:num w:numId="12">
    <w:abstractNumId w:val="8"/>
  </w:num>
  <w:num w:numId="13">
    <w:abstractNumId w:val="9"/>
  </w:num>
  <w:num w:numId="14">
    <w:abstractNumId w:val="17"/>
  </w:num>
  <w:num w:numId="15">
    <w:abstractNumId w:val="15"/>
  </w:num>
  <w:num w:numId="16">
    <w:abstractNumId w:val="5"/>
  </w:num>
  <w:num w:numId="17">
    <w:abstractNumId w:val="12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TYwNLI0N7UwtTRU0lEKTi0uzszPAykwqgUAPQDYdCwAAAA="/>
  </w:docVars>
  <w:rsids>
    <w:rsidRoot w:val="0079629A"/>
    <w:rsid w:val="00120036"/>
    <w:rsid w:val="00371113"/>
    <w:rsid w:val="003F49DF"/>
    <w:rsid w:val="00466CE4"/>
    <w:rsid w:val="00660250"/>
    <w:rsid w:val="006915F1"/>
    <w:rsid w:val="006A4AFF"/>
    <w:rsid w:val="006A675C"/>
    <w:rsid w:val="006C051E"/>
    <w:rsid w:val="007741D0"/>
    <w:rsid w:val="0079629A"/>
    <w:rsid w:val="009006A7"/>
    <w:rsid w:val="00922568"/>
    <w:rsid w:val="00956998"/>
    <w:rsid w:val="00987920"/>
    <w:rsid w:val="00A16546"/>
    <w:rsid w:val="00A92E62"/>
    <w:rsid w:val="00B5012F"/>
    <w:rsid w:val="00B73269"/>
    <w:rsid w:val="00C3384B"/>
    <w:rsid w:val="00C571C7"/>
    <w:rsid w:val="00C66F09"/>
    <w:rsid w:val="00CA2849"/>
    <w:rsid w:val="00DA0609"/>
    <w:rsid w:val="00DF2F57"/>
    <w:rsid w:val="00E27738"/>
    <w:rsid w:val="00E878D2"/>
    <w:rsid w:val="00FB40E5"/>
    <w:rsid w:val="00FF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DB17C61"/>
  <w15:chartTrackingRefBased/>
  <w15:docId w15:val="{F1F4B8D3-0EF4-4A97-A8D8-ADAA5E8AF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Norml"/>
    <w:link w:val="Cmsor1Char"/>
    <w:uiPriority w:val="9"/>
    <w:qFormat/>
    <w:rsid w:val="00C571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A165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E2773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rsid w:val="0098792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link w:val="lfejChar"/>
    <w:uiPriority w:val="99"/>
    <w:unhideWhenUsed/>
    <w:rsid w:val="007962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79629A"/>
  </w:style>
  <w:style w:type="paragraph" w:styleId="llb">
    <w:name w:val="footer"/>
    <w:basedOn w:val="Norml"/>
    <w:link w:val="llbChar"/>
    <w:uiPriority w:val="99"/>
    <w:unhideWhenUsed/>
    <w:rsid w:val="007962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79629A"/>
  </w:style>
  <w:style w:type="character" w:customStyle="1" w:styleId="icon">
    <w:name w:val="icon"/>
    <w:basedOn w:val="Bekezdsalapbettpusa"/>
    <w:rsid w:val="0079629A"/>
  </w:style>
  <w:style w:type="character" w:styleId="Hiperhivatkozs">
    <w:name w:val="Hyperlink"/>
    <w:basedOn w:val="Bekezdsalapbettpusa"/>
    <w:uiPriority w:val="99"/>
    <w:unhideWhenUsed/>
    <w:rsid w:val="0079629A"/>
    <w:rPr>
      <w:color w:val="0000FF"/>
      <w:u w:val="single"/>
    </w:rPr>
  </w:style>
  <w:style w:type="paragraph" w:styleId="Cm">
    <w:name w:val="Title"/>
    <w:basedOn w:val="Norml"/>
    <w:next w:val="Norml"/>
    <w:link w:val="CmChar"/>
    <w:uiPriority w:val="10"/>
    <w:qFormat/>
    <w:rsid w:val="007962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7962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rrow">
    <w:name w:val="arrow"/>
    <w:basedOn w:val="Bekezdsalapbettpusa"/>
    <w:rsid w:val="0079629A"/>
  </w:style>
  <w:style w:type="character" w:customStyle="1" w:styleId="Cmsor1Char">
    <w:name w:val="Címsor 1 Char"/>
    <w:basedOn w:val="Bekezdsalapbettpusa"/>
    <w:link w:val="Cmsor1"/>
    <w:uiPriority w:val="9"/>
    <w:rsid w:val="00C571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sor3Char">
    <w:name w:val="Címsor 3 Char"/>
    <w:basedOn w:val="Bekezdsalapbettpusa"/>
    <w:link w:val="Cmsor3"/>
    <w:uiPriority w:val="9"/>
    <w:rsid w:val="00E2773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iconfopen">
    <w:name w:val="iconfopen"/>
    <w:basedOn w:val="Bekezdsalapbettpusa"/>
    <w:rsid w:val="00E27738"/>
  </w:style>
  <w:style w:type="character" w:customStyle="1" w:styleId="Cmsor2Char">
    <w:name w:val="Címsor 2 Char"/>
    <w:basedOn w:val="Bekezdsalapbettpusa"/>
    <w:link w:val="Cmsor2"/>
    <w:uiPriority w:val="9"/>
    <w:rsid w:val="00A1654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lWeb">
    <w:name w:val="Normal (Web)"/>
    <w:basedOn w:val="Norml"/>
    <w:uiPriority w:val="99"/>
    <w:semiHidden/>
    <w:unhideWhenUsed/>
    <w:rsid w:val="00A165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TML-kd">
    <w:name w:val="HTML Code"/>
    <w:basedOn w:val="Bekezdsalapbettpusa"/>
    <w:uiPriority w:val="99"/>
    <w:semiHidden/>
    <w:unhideWhenUsed/>
    <w:rsid w:val="00A16546"/>
    <w:rPr>
      <w:rFonts w:ascii="Courier New" w:eastAsia="Times New Roman" w:hAnsi="Courier New" w:cs="Courier New"/>
      <w:sz w:val="20"/>
      <w:szCs w:val="20"/>
    </w:rPr>
  </w:style>
  <w:style w:type="paragraph" w:customStyle="1" w:styleId="definition">
    <w:name w:val="definition"/>
    <w:basedOn w:val="Norml"/>
    <w:rsid w:val="00A165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customStyle="1" w:styleId="mlabel">
    <w:name w:val="mlabel"/>
    <w:basedOn w:val="Bekezdsalapbettpusa"/>
    <w:rsid w:val="00CA2849"/>
  </w:style>
  <w:style w:type="character" w:styleId="Kiemels">
    <w:name w:val="Emphasis"/>
    <w:basedOn w:val="Bekezdsalapbettpusa"/>
    <w:uiPriority w:val="20"/>
    <w:qFormat/>
    <w:rsid w:val="00CA2849"/>
    <w:rPr>
      <w:i/>
      <w:iCs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B732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B73269"/>
    <w:rPr>
      <w:rFonts w:ascii="Segoe UI" w:hAnsi="Segoe UI" w:cs="Segoe UI"/>
      <w:sz w:val="18"/>
      <w:szCs w:val="18"/>
    </w:rPr>
  </w:style>
  <w:style w:type="character" w:customStyle="1" w:styleId="Cmsor4Char">
    <w:name w:val="Címsor 4 Char"/>
    <w:basedOn w:val="Bekezdsalapbettpusa"/>
    <w:link w:val="Cmsor4"/>
    <w:uiPriority w:val="9"/>
    <w:rsid w:val="0098792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Listaszerbekezds">
    <w:name w:val="List Paragraph"/>
    <w:basedOn w:val="Norml"/>
    <w:uiPriority w:val="34"/>
    <w:qFormat/>
    <w:rsid w:val="00987920"/>
    <w:pPr>
      <w:ind w:left="720"/>
      <w:contextualSpacing/>
    </w:pPr>
  </w:style>
  <w:style w:type="paragraph" w:customStyle="1" w:styleId="Code">
    <w:name w:val="Code"/>
    <w:basedOn w:val="Norml"/>
    <w:link w:val="CodeChar"/>
    <w:qFormat/>
    <w:rsid w:val="00987920"/>
    <w:rPr>
      <w:rFonts w:ascii="Fira Code" w:hAnsi="Fira Code"/>
      <w:lang w:val="en-US"/>
    </w:rPr>
  </w:style>
  <w:style w:type="character" w:customStyle="1" w:styleId="CodeChar">
    <w:name w:val="Code Char"/>
    <w:basedOn w:val="Bekezdsalapbettpusa"/>
    <w:link w:val="Code"/>
    <w:rsid w:val="00987920"/>
    <w:rPr>
      <w:rFonts w:ascii="Fira Code" w:hAnsi="Fira Cod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0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7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140996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012166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94740421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5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63765">
              <w:marLeft w:val="0"/>
              <w:marRight w:val="0"/>
              <w:marTop w:val="150"/>
              <w:marBottom w:val="150"/>
              <w:divBdr>
                <w:top w:val="single" w:sz="6" w:space="0" w:color="8F8F8F"/>
                <w:left w:val="none" w:sz="0" w:space="0" w:color="auto"/>
                <w:bottom w:val="single" w:sz="6" w:space="0" w:color="8F8F8F"/>
                <w:right w:val="none" w:sz="0" w:space="0" w:color="auto"/>
              </w:divBdr>
            </w:div>
          </w:divsChild>
        </w:div>
      </w:divsChild>
    </w:div>
    <w:div w:id="53203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20467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8259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1322244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50006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6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8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5739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1442888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8775693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3510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13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17281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698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366863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0999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30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54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75517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590117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24910439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85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4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158407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8095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8027916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12912">
              <w:marLeft w:val="0"/>
              <w:marRight w:val="0"/>
              <w:marTop w:val="150"/>
              <w:marBottom w:val="150"/>
              <w:divBdr>
                <w:top w:val="single" w:sz="6" w:space="0" w:color="8F8F8F"/>
                <w:left w:val="none" w:sz="0" w:space="0" w:color="auto"/>
                <w:bottom w:val="single" w:sz="6" w:space="0" w:color="8F8F8F"/>
                <w:right w:val="none" w:sz="0" w:space="0" w:color="auto"/>
              </w:divBdr>
            </w:div>
          </w:divsChild>
        </w:div>
      </w:divsChild>
    </w:div>
    <w:div w:id="11470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6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14113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667981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01894286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5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635">
              <w:marLeft w:val="0"/>
              <w:marRight w:val="0"/>
              <w:marTop w:val="150"/>
              <w:marBottom w:val="150"/>
              <w:divBdr>
                <w:top w:val="single" w:sz="6" w:space="0" w:color="8F8F8F"/>
                <w:left w:val="none" w:sz="0" w:space="0" w:color="auto"/>
                <w:bottom w:val="single" w:sz="6" w:space="0" w:color="8F8F8F"/>
                <w:right w:val="none" w:sz="0" w:space="0" w:color="auto"/>
              </w:divBdr>
            </w:div>
          </w:divsChild>
        </w:div>
      </w:divsChild>
    </w:div>
    <w:div w:id="12815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14044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412976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91828271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4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1704">
              <w:marLeft w:val="0"/>
              <w:marRight w:val="0"/>
              <w:marTop w:val="150"/>
              <w:marBottom w:val="150"/>
              <w:divBdr>
                <w:top w:val="single" w:sz="6" w:space="0" w:color="8F8F8F"/>
                <w:left w:val="none" w:sz="0" w:space="0" w:color="auto"/>
                <w:bottom w:val="single" w:sz="6" w:space="0" w:color="8F8F8F"/>
                <w:right w:val="none" w:sz="0" w:space="0" w:color="auto"/>
              </w:divBdr>
            </w:div>
          </w:divsChild>
        </w:div>
      </w:divsChild>
    </w:div>
    <w:div w:id="130581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130511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262589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4203196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39916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07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3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11617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284216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1361766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1840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9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9056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260413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6355040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B9B9B9"/>
            <w:right w:val="none" w:sz="0" w:space="0" w:color="auto"/>
          </w:divBdr>
          <w:divsChild>
            <w:div w:id="122548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13002">
                  <w:marLeft w:val="30"/>
                  <w:marRight w:val="3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932260">
          <w:marLeft w:val="180"/>
          <w:marRight w:val="12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4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1290">
              <w:marLeft w:val="0"/>
              <w:marRight w:val="0"/>
              <w:marTop w:val="150"/>
              <w:marBottom w:val="150"/>
              <w:divBdr>
                <w:top w:val="single" w:sz="6" w:space="0" w:color="8F8F8F"/>
                <w:left w:val="none" w:sz="0" w:space="0" w:color="auto"/>
                <w:bottom w:val="single" w:sz="6" w:space="0" w:color="8F8F8F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file:///F:\Programming\Uni\Prog2\NHF\DOC\html\class_h_f2_1_1_abstract___smart_pointer_3_01_t_0f_0e_4.html" TargetMode="External"/><Relationship Id="rId21" Type="http://schemas.openxmlformats.org/officeDocument/2006/relationships/hyperlink" Target="file:///F:\Programming\Uni\Prog2\NHF\DOC\html\class_h_f2_1_1_shared_pointer.html" TargetMode="External"/><Relationship Id="rId42" Type="http://schemas.openxmlformats.org/officeDocument/2006/relationships/hyperlink" Target="file:///F:\Programming\Uni\Prog2\NHF\DOC\html\class_h_f2_1_1_shared_pointer.html" TargetMode="External"/><Relationship Id="rId63" Type="http://schemas.openxmlformats.org/officeDocument/2006/relationships/hyperlink" Target="file:///F:\Programming\Uni\Prog2\NHF\DOC\html\class_h_f2_1_1_control_block.html" TargetMode="External"/><Relationship Id="rId84" Type="http://schemas.openxmlformats.org/officeDocument/2006/relationships/hyperlink" Target="file:///F:\Programming\Uni\Prog2\NHF\DOC\html\hf2__control__block_8hpp_source.html" TargetMode="External"/><Relationship Id="rId138" Type="http://schemas.openxmlformats.org/officeDocument/2006/relationships/hyperlink" Target="file:///F:\Programming\Uni\Prog2\NHF\DOC\html\class_h_f2_1_1_shared_pointer.html" TargetMode="External"/><Relationship Id="rId159" Type="http://schemas.openxmlformats.org/officeDocument/2006/relationships/hyperlink" Target="file:///F:\Programming\Uni\Prog2\NHF\DOC\html\class_h_f2_1_1_abstract___smart_pointer.html" TargetMode="External"/><Relationship Id="rId170" Type="http://schemas.openxmlformats.org/officeDocument/2006/relationships/hyperlink" Target="file:///F:\Programming\Uni\Prog2\NHF\DOC\html\class_h_f2_1_1_shared_pointer_3_01_t_0f_0e_4.html" TargetMode="External"/><Relationship Id="rId191" Type="http://schemas.openxmlformats.org/officeDocument/2006/relationships/hyperlink" Target="file:///F:\Programming\Uni\Prog2\NHF\DOC\html\class_h_f2_1_1_abstract___smart_pointer_3_01_t_0f_0e_4.html" TargetMode="External"/><Relationship Id="rId205" Type="http://schemas.openxmlformats.org/officeDocument/2006/relationships/hyperlink" Target="file:///F:\Programming\Uni\Prog2\NHF\DOC\html\hf2__shared__ptr_8hpp_source.html" TargetMode="External"/><Relationship Id="rId107" Type="http://schemas.openxmlformats.org/officeDocument/2006/relationships/hyperlink" Target="file:///F:\Programming\Uni\Prog2\NHF\DOC\html\class_h_f2_1_1_abstract___smart_pointer_3_01_t_0f_0e_4.html" TargetMode="External"/><Relationship Id="rId11" Type="http://schemas.openxmlformats.org/officeDocument/2006/relationships/hyperlink" Target="file:///F:\Programming\Uni\Prog2\NHF\DOC\html\class_h_f2_1_1_control_block.html" TargetMode="External"/><Relationship Id="rId32" Type="http://schemas.openxmlformats.org/officeDocument/2006/relationships/hyperlink" Target="file:///F:\Programming\Uni\Prog2\NHF\DOC\html\class_h_f2_1_1_abstract___smart_pointer_3_01_t_0f_0e_4.html" TargetMode="External"/><Relationship Id="rId53" Type="http://schemas.openxmlformats.org/officeDocument/2006/relationships/hyperlink" Target="file:///F:\Programming\Uni\Prog2\NHF\DOC\html\class_h_f2_1_1_abstract___smart_pointer_3_01_t_0f_0e_4.html" TargetMode="External"/><Relationship Id="rId74" Type="http://schemas.openxmlformats.org/officeDocument/2006/relationships/hyperlink" Target="file:///F:\Programming\Uni\Prog2\NHF\DOC\html\class_h_f2_1_1_control_block_3_01_t_0f_0e_4.html" TargetMode="External"/><Relationship Id="rId128" Type="http://schemas.openxmlformats.org/officeDocument/2006/relationships/hyperlink" Target="file:///F:\Programming\Uni\Prog2\NHF\DOC\html\class_h_f2_1_1_control_block.html" TargetMode="External"/><Relationship Id="rId149" Type="http://schemas.openxmlformats.org/officeDocument/2006/relationships/hyperlink" Target="file:///F:\Programming\Uni\Prog2\NHF\DOC\html\class_h_f2_1_1_abstract___smart_pointer.html" TargetMode="External"/><Relationship Id="rId5" Type="http://schemas.openxmlformats.org/officeDocument/2006/relationships/footnotes" Target="footnotes.xml"/><Relationship Id="rId95" Type="http://schemas.openxmlformats.org/officeDocument/2006/relationships/hyperlink" Target="file:///F:\Programming\Uni\Prog2\NHF\DOC\html\class_h_f2_1_1_abstract___smart_pointer.html" TargetMode="External"/><Relationship Id="rId160" Type="http://schemas.openxmlformats.org/officeDocument/2006/relationships/hyperlink" Target="file:///F:\Programming\Uni\Prog2\NHF\DOC\html\class_h_f2_1_1_abstract___smart_pointer.html" TargetMode="External"/><Relationship Id="rId181" Type="http://schemas.openxmlformats.org/officeDocument/2006/relationships/hyperlink" Target="file:///F:\Programming\Uni\Prog2\NHF\DOC\html\class_h_f2_1_1_abstract___smart_pointer_3_01_t_0f_0e_4.html" TargetMode="External"/><Relationship Id="rId22" Type="http://schemas.openxmlformats.org/officeDocument/2006/relationships/hyperlink" Target="file:///F:\Programming\Uni\Prog2\NHF\DOC\html\class_h_f2_1_1_shared_pointer_3_01_t_0f_0e_4.html" TargetMode="External"/><Relationship Id="rId43" Type="http://schemas.openxmlformats.org/officeDocument/2006/relationships/hyperlink" Target="file:///F:\Programming\Uni\Prog2\NHF\DOC\html\class_h_f2_1_1_shared_pointer_3_01_t_0f_0e_4.html" TargetMode="External"/><Relationship Id="rId64" Type="http://schemas.openxmlformats.org/officeDocument/2006/relationships/hyperlink" Target="file:///F:\Programming\Uni\Prog2\NHF\DOC\html\class_h_f2_1_1_control_block.html" TargetMode="External"/><Relationship Id="rId118" Type="http://schemas.openxmlformats.org/officeDocument/2006/relationships/hyperlink" Target="file:///F:\Programming\Uni\Prog2\NHF\DOC\html\class_h_f2_1_1_abstract___smart_pointer_3_01_t_0f_0e_4.html" TargetMode="External"/><Relationship Id="rId139" Type="http://schemas.openxmlformats.org/officeDocument/2006/relationships/hyperlink" Target="file:///F:\Programming\Uni\Prog2\NHF\DOC\html\class_h_f2_1_1_shared_pointer.html" TargetMode="External"/><Relationship Id="rId85" Type="http://schemas.openxmlformats.org/officeDocument/2006/relationships/hyperlink" Target="file:///F:\Programming\Uni\Prog2\NHF\DOC\html\hf2__smart__ptr_8hpp_source.html" TargetMode="External"/><Relationship Id="rId150" Type="http://schemas.openxmlformats.org/officeDocument/2006/relationships/hyperlink" Target="file:///F:\Programming\Uni\Prog2\NHF\DOC\html\class_h_f2_1_1_abstract___smart_pointer.html" TargetMode="External"/><Relationship Id="rId171" Type="http://schemas.openxmlformats.org/officeDocument/2006/relationships/hyperlink" Target="file:///F:\Programming\Uni\Prog2\NHF\DOC\html\class_h_f2_1_1_shared_pointer_3_01_t_0f_0e_4.html" TargetMode="External"/><Relationship Id="rId192" Type="http://schemas.openxmlformats.org/officeDocument/2006/relationships/hyperlink" Target="file:///F:\Programming\Uni\Prog2\NHF\DOC\html\class_h_f2_1_1_abstract___smart_pointer_3_01_t_0f_0e_4.html" TargetMode="External"/><Relationship Id="rId206" Type="http://schemas.openxmlformats.org/officeDocument/2006/relationships/hyperlink" Target="file:///F:\Programming\Uni\Prog2\NHF\DOC\html\hf2__shared__ptr_8hpp_source.html" TargetMode="External"/><Relationship Id="rId12" Type="http://schemas.openxmlformats.org/officeDocument/2006/relationships/hyperlink" Target="file:///F:\Programming\Uni\Prog2\NHF\DOC\html\class_h_f2_1_1_control_block_3_01_t_0f_0e_4.html" TargetMode="External"/><Relationship Id="rId33" Type="http://schemas.openxmlformats.org/officeDocument/2006/relationships/hyperlink" Target="file:///F:\Programming\Uni\Prog2\NHF\DOC\html\class_h_f2_1_1_shared_pointer.html" TargetMode="External"/><Relationship Id="rId108" Type="http://schemas.openxmlformats.org/officeDocument/2006/relationships/hyperlink" Target="file:///F:\Programming\Uni\Prog2\NHF\DOC\html\class_h_f2_1_1_abstract___smart_pointer_3_01_t_0f_0e_4.html" TargetMode="External"/><Relationship Id="rId129" Type="http://schemas.openxmlformats.org/officeDocument/2006/relationships/hyperlink" Target="file:///F:\Programming\Uni\Prog2\NHF\DOC\html\class_h_f2_1_1_abstract___smart_pointer_3_01_t_0f_0e_4.html" TargetMode="External"/><Relationship Id="rId54" Type="http://schemas.openxmlformats.org/officeDocument/2006/relationships/hyperlink" Target="file:///F:\Programming\Uni\Prog2\NHF\DOC\html\class_h_f2_1_1_control_block_3_01_t_0f_0e_4.html" TargetMode="External"/><Relationship Id="rId75" Type="http://schemas.openxmlformats.org/officeDocument/2006/relationships/hyperlink" Target="file:///F:\Programming\Uni\Prog2\NHF\DOC\html\class_h_f2_1_1_control_block_3_01_t_0f_0e_4.html" TargetMode="External"/><Relationship Id="rId96" Type="http://schemas.openxmlformats.org/officeDocument/2006/relationships/hyperlink" Target="file:///F:\Programming\Uni\Prog2\NHF\DOC\html\class_h_f2_1_1_abstract___smart_pointer.html" TargetMode="External"/><Relationship Id="rId140" Type="http://schemas.openxmlformats.org/officeDocument/2006/relationships/hyperlink" Target="file:///F:\Programming\Uni\Prog2\NHF\DOC\html\class_h_f2_1_1_shared_pointer.html" TargetMode="External"/><Relationship Id="rId161" Type="http://schemas.openxmlformats.org/officeDocument/2006/relationships/hyperlink" Target="file:///F:\Programming\Uni\Prog2\NHF\DOC\html\class_h_f2_1_1_abstract___smart_pointer.html" TargetMode="External"/><Relationship Id="rId182" Type="http://schemas.openxmlformats.org/officeDocument/2006/relationships/hyperlink" Target="file:///F:\Programming\Uni\Prog2\NHF\DOC\html\class_h_f2_1_1_abstract___smart_pointer_3_01_t_0f_0e_4.html" TargetMode="External"/><Relationship Id="rId6" Type="http://schemas.openxmlformats.org/officeDocument/2006/relationships/endnotes" Target="endnotes.xml"/><Relationship Id="rId23" Type="http://schemas.openxmlformats.org/officeDocument/2006/relationships/hyperlink" Target="file:///F:\Programming\Uni\Prog2\NHF\DOC\html\class_h_f2_1_1_abstract___smart_pointer_3_01_t_0f_0e_4.html" TargetMode="External"/><Relationship Id="rId119" Type="http://schemas.openxmlformats.org/officeDocument/2006/relationships/hyperlink" Target="file:///F:\Programming\Uni\Prog2\NHF\DOC\html\class_h_f2_1_1_abstract___smart_pointer_3_01_t_0f_0e_4.html" TargetMode="External"/><Relationship Id="rId44" Type="http://schemas.openxmlformats.org/officeDocument/2006/relationships/hyperlink" Target="file:///F:\Programming\Uni\Prog2\NHF\DOC\html\class_h_f2_1_1_abstract___smart_pointer.html" TargetMode="External"/><Relationship Id="rId65" Type="http://schemas.openxmlformats.org/officeDocument/2006/relationships/hyperlink" Target="file:///F:\Programming\Uni\Prog2\NHF\DOC\html\class_h_f2_1_1_control_block.html" TargetMode="External"/><Relationship Id="rId86" Type="http://schemas.openxmlformats.org/officeDocument/2006/relationships/image" Target="media/image2.png"/><Relationship Id="rId130" Type="http://schemas.openxmlformats.org/officeDocument/2006/relationships/hyperlink" Target="file:///F:\Programming\Uni\Prog2\NHF\DOC\html\class_h_f2_1_1_abstract___smart_pointer_3_01_t_0f_0e_4.html" TargetMode="External"/><Relationship Id="rId151" Type="http://schemas.openxmlformats.org/officeDocument/2006/relationships/hyperlink" Target="file:///F:\Programming\Uni\Prog2\NHF\DOC\html\class_h_f2_1_1_abstract___smart_pointer.html" TargetMode="External"/><Relationship Id="rId172" Type="http://schemas.openxmlformats.org/officeDocument/2006/relationships/hyperlink" Target="file:///F:\Programming\Uni\Prog2\NHF\DOC\html\class_h_f2_1_1_shared_pointer_3_01_t_0f_0e_4.html" TargetMode="External"/><Relationship Id="rId193" Type="http://schemas.openxmlformats.org/officeDocument/2006/relationships/hyperlink" Target="file:///F:\Programming\Uni\Prog2\NHF\DOC\html\class_h_f2_1_1_abstract___smart_pointer_3_01_t_0f_0e_4.html" TargetMode="External"/><Relationship Id="rId207" Type="http://schemas.openxmlformats.org/officeDocument/2006/relationships/hyperlink" Target="file:///F:\Programming\Uni\Prog2\NHF\DOC\html\hf2__shared__ptr_8hpp_source.html" TargetMode="External"/><Relationship Id="rId13" Type="http://schemas.openxmlformats.org/officeDocument/2006/relationships/hyperlink" Target="file:///F:\Programming\Uni\Prog2\NHF\DOC\html\class_h_f2_1_1_abstract___smart_pointer.html" TargetMode="External"/><Relationship Id="rId109" Type="http://schemas.openxmlformats.org/officeDocument/2006/relationships/hyperlink" Target="file:///F:\Programming\Uni\Prog2\NHF\DOC\html\class_h_f2_1_1_abstract___smart_pointer_3_01_t_0f_0e_4.html" TargetMode="External"/><Relationship Id="rId34" Type="http://schemas.openxmlformats.org/officeDocument/2006/relationships/hyperlink" Target="file:///F:\Programming\Uni\Prog2\NHF\DOC\html\class_h_f2_1_1_shared_pointer_3_01_t_0f_0e_4.html" TargetMode="External"/><Relationship Id="rId55" Type="http://schemas.openxmlformats.org/officeDocument/2006/relationships/hyperlink" Target="file:///F:\Programming\Uni\Prog2\NHF\DOC\html\class_h_f2_1_1_abstract___smart_pointer.html" TargetMode="External"/><Relationship Id="rId76" Type="http://schemas.openxmlformats.org/officeDocument/2006/relationships/hyperlink" Target="file:///F:\Programming\Uni\Prog2\NHF\DOC\html\class_h_f2_1_1_control_block_3_01_t_0f_0e_4.html" TargetMode="External"/><Relationship Id="rId97" Type="http://schemas.openxmlformats.org/officeDocument/2006/relationships/hyperlink" Target="file:///F:\Programming\Uni\Prog2\NHF\DOC\html\class_h_f2_1_1_abstract___smart_pointer.html" TargetMode="External"/><Relationship Id="rId120" Type="http://schemas.openxmlformats.org/officeDocument/2006/relationships/hyperlink" Target="file:///F:\Programming\Uni\Prog2\NHF\DOC\html\class_h_f2_1_1_abstract___smart_pointer_3_01_t_0f_0e_4.html" TargetMode="External"/><Relationship Id="rId141" Type="http://schemas.openxmlformats.org/officeDocument/2006/relationships/hyperlink" Target="file:///F:\Programming\Uni\Prog2\NHF\DOC\html\class_h_f2_1_1_shared_pointer.html" TargetMode="External"/><Relationship Id="rId7" Type="http://schemas.openxmlformats.org/officeDocument/2006/relationships/hyperlink" Target="file:///F:\Programming\Uni\Prog2\NHF\DOC\html\dir_81e1991b93718e598153472981e8ceeb.html" TargetMode="External"/><Relationship Id="rId162" Type="http://schemas.openxmlformats.org/officeDocument/2006/relationships/hyperlink" Target="file:///F:\Programming\Uni\Prog2\NHF\DOC\html\class_h_f2_1_1_control_block.html" TargetMode="External"/><Relationship Id="rId183" Type="http://schemas.openxmlformats.org/officeDocument/2006/relationships/hyperlink" Target="file:///F:\Programming\Uni\Prog2\NHF\DOC\html\class_h_f2_1_1_abstract___smart_pointer_3_01_t_0f_0e_4.html" TargetMode="External"/><Relationship Id="rId24" Type="http://schemas.openxmlformats.org/officeDocument/2006/relationships/hyperlink" Target="file:///F:\Programming\Uni\Prog2\NHF\DOC\html\class_h_f2_1_1_abstract___smart_pointer_3_01_t_0f_0e_4.html" TargetMode="External"/><Relationship Id="rId45" Type="http://schemas.openxmlformats.org/officeDocument/2006/relationships/hyperlink" Target="file:///F:\Programming\Uni\Prog2\NHF\DOC\html\class_h_f2_1_1_abstract___smart_pointer_3_01_t_0f_0e_4.html" TargetMode="External"/><Relationship Id="rId66" Type="http://schemas.openxmlformats.org/officeDocument/2006/relationships/hyperlink" Target="file:///F:\Programming\Uni\Prog2\NHF\DOC\html\class_h_f2_1_1_control_block.html" TargetMode="External"/><Relationship Id="rId87" Type="http://schemas.openxmlformats.org/officeDocument/2006/relationships/hyperlink" Target="file:///F:\Programming\Uni\Prog2\NHF\DOC\html\class_h_f2_1_1_abstract___smart_pointer.html" TargetMode="External"/><Relationship Id="rId110" Type="http://schemas.openxmlformats.org/officeDocument/2006/relationships/hyperlink" Target="file:///F:\Programming\Uni\Prog2\NHF\DOC\html\class_h_f2_1_1_abstract___smart_pointer_3_01_t_0f_0e_4.html" TargetMode="External"/><Relationship Id="rId131" Type="http://schemas.openxmlformats.org/officeDocument/2006/relationships/hyperlink" Target="file:///F:\Programming\Uni\Prog2\NHF\DOC\html\hf2__smart__ptr_8hpp_source.html" TargetMode="External"/><Relationship Id="rId61" Type="http://schemas.openxmlformats.org/officeDocument/2006/relationships/hyperlink" Target="file:///F:\Programming\Uni\Prog2\NHF\DOC\html\class_h_f2_1_1_control_block.html" TargetMode="External"/><Relationship Id="rId82" Type="http://schemas.openxmlformats.org/officeDocument/2006/relationships/hyperlink" Target="file:///F:\Programming\Uni\Prog2\NHF\DOC\html\hf2__control__block_8hpp_source.html" TargetMode="External"/><Relationship Id="rId152" Type="http://schemas.openxmlformats.org/officeDocument/2006/relationships/hyperlink" Target="file:///F:\Programming\Uni\Prog2\NHF\DOC\html\class_h_f2_1_1_abstract___smart_pointer.html" TargetMode="External"/><Relationship Id="rId173" Type="http://schemas.openxmlformats.org/officeDocument/2006/relationships/hyperlink" Target="file:///F:\Programming\Uni\Prog2\NHF\DOC\html\class_h_f2_1_1_shared_pointer_3_01_t_0f_0e_4.html" TargetMode="External"/><Relationship Id="rId194" Type="http://schemas.openxmlformats.org/officeDocument/2006/relationships/hyperlink" Target="file:///F:\Programming\Uni\Prog2\NHF\DOC\html\class_h_f2_1_1_abstract___smart_pointer_3_01_t_0f_0e_4.html" TargetMode="External"/><Relationship Id="rId199" Type="http://schemas.openxmlformats.org/officeDocument/2006/relationships/hyperlink" Target="file:///F:\Programming\Uni\Prog2\NHF\DOC\html\class_h_f2_1_1_abstract___smart_pointer_3_01_t_0f_0e_4.html" TargetMode="External"/><Relationship Id="rId203" Type="http://schemas.openxmlformats.org/officeDocument/2006/relationships/hyperlink" Target="file:///F:\Programming\Uni\Prog2\NHF\DOC\html\class_h_f2_1_1_abstract___smart_pointer_3_01_t_0f_0e_4.html" TargetMode="External"/><Relationship Id="rId208" Type="http://schemas.openxmlformats.org/officeDocument/2006/relationships/hyperlink" Target="file:///F:\Programming\Uni\Prog2\NHF\DOC\html\hf2__shared__ptr_8cpp_source.html" TargetMode="External"/><Relationship Id="rId19" Type="http://schemas.openxmlformats.org/officeDocument/2006/relationships/hyperlink" Target="file:///F:\Programming\Uni\Prog2\NHF\DOC\html\class_h_f2_1_1_abstract___smart_pointer.html" TargetMode="External"/><Relationship Id="rId14" Type="http://schemas.openxmlformats.org/officeDocument/2006/relationships/hyperlink" Target="file:///F:\Programming\Uni\Prog2\NHF\DOC\html\class_h_f2_1_1_abstract___smart_pointer_3_01_t_0f_0e_4.html" TargetMode="External"/><Relationship Id="rId30" Type="http://schemas.openxmlformats.org/officeDocument/2006/relationships/hyperlink" Target="file:///F:\Programming\Uni\Prog2\NHF\DOC\html\class_h_f2_1_1_abstract___smart_pointer_3_01_t_0f_0e_4.html" TargetMode="External"/><Relationship Id="rId35" Type="http://schemas.openxmlformats.org/officeDocument/2006/relationships/hyperlink" Target="file:///F:\Programming\Uni\Prog2\NHF\DOC\html\class_h_f2_1_1_abstract___smart_pointer.html" TargetMode="External"/><Relationship Id="rId56" Type="http://schemas.openxmlformats.org/officeDocument/2006/relationships/hyperlink" Target="file:///F:\Programming\Uni\Prog2\NHF\DOC\html\class_h_f2_1_1_abstract___smart_pointer_3_01_t_0f_0e_4.html" TargetMode="External"/><Relationship Id="rId77" Type="http://schemas.openxmlformats.org/officeDocument/2006/relationships/hyperlink" Target="file:///F:\Programming\Uni\Prog2\NHF\DOC\html\class_h_f2_1_1_control_block_3_01_t_0f_0e_4.html" TargetMode="External"/><Relationship Id="rId100" Type="http://schemas.openxmlformats.org/officeDocument/2006/relationships/hyperlink" Target="file:///F:\Programming\Uni\Prog2\NHF\DOC\html\class_h_f2_1_1_abstract___smart_pointer.html" TargetMode="External"/><Relationship Id="rId105" Type="http://schemas.openxmlformats.org/officeDocument/2006/relationships/hyperlink" Target="file:///F:\Programming\Uni\Prog2\NHF\DOC\html\hf2__smart__ptr_8hpp_source.html" TargetMode="External"/><Relationship Id="rId126" Type="http://schemas.openxmlformats.org/officeDocument/2006/relationships/hyperlink" Target="file:///F:\Programming\Uni\Prog2\NHF\DOC\html\class_h_f2_1_1_abstract___smart_pointer_3_01_t_0f_0e_4.html" TargetMode="External"/><Relationship Id="rId147" Type="http://schemas.openxmlformats.org/officeDocument/2006/relationships/hyperlink" Target="file:///F:\Programming\Uni\Prog2\NHF\DOC\html\class_h_f2_1_1_abstract___smart_pointer.html" TargetMode="External"/><Relationship Id="rId168" Type="http://schemas.openxmlformats.org/officeDocument/2006/relationships/hyperlink" Target="file:///F:\Programming\Uni\Prog2\NHF\DOC\html\hf2__shared__ptr_8hpp_source.html" TargetMode="External"/><Relationship Id="rId8" Type="http://schemas.openxmlformats.org/officeDocument/2006/relationships/image" Target="media/image1.png"/><Relationship Id="rId51" Type="http://schemas.openxmlformats.org/officeDocument/2006/relationships/hyperlink" Target="file:///F:\Programming\Uni\Prog2\NHF\DOC\html\class_h_f2_1_1_shared_pointer.html" TargetMode="External"/><Relationship Id="rId72" Type="http://schemas.openxmlformats.org/officeDocument/2006/relationships/hyperlink" Target="file:///F:\Programming\Uni\Prog2\NHF\DOC\html\hf2__control__block_8hpp_source.html" TargetMode="External"/><Relationship Id="rId93" Type="http://schemas.openxmlformats.org/officeDocument/2006/relationships/hyperlink" Target="file:///F:\Programming\Uni\Prog2\NHF\DOC\html\class_h_f2_1_1_abstract___smart_pointer.html" TargetMode="External"/><Relationship Id="rId98" Type="http://schemas.openxmlformats.org/officeDocument/2006/relationships/hyperlink" Target="file:///F:\Programming\Uni\Prog2\NHF\DOC\html\class_h_f2_1_1_abstract___smart_pointer.html" TargetMode="External"/><Relationship Id="rId121" Type="http://schemas.openxmlformats.org/officeDocument/2006/relationships/hyperlink" Target="file:///F:\Programming\Uni\Prog2\NHF\DOC\html\class_h_f2_1_1_abstract___smart_pointer_3_01_t_0f_0e_4.html" TargetMode="External"/><Relationship Id="rId142" Type="http://schemas.openxmlformats.org/officeDocument/2006/relationships/hyperlink" Target="file:///F:\Programming\Uni\Prog2\NHF\DOC\html\class_h_f2_1_1_shared_pointer.html" TargetMode="External"/><Relationship Id="rId163" Type="http://schemas.openxmlformats.org/officeDocument/2006/relationships/hyperlink" Target="file:///F:\Programming\Uni\Prog2\NHF\DOC\html\class_h_f2_1_1_abstract___smart_pointer.html" TargetMode="External"/><Relationship Id="rId184" Type="http://schemas.openxmlformats.org/officeDocument/2006/relationships/hyperlink" Target="file:///F:\Programming\Uni\Prog2\NHF\DOC\html\class_h_f2_1_1_abstract___smart_pointer_3_01_t_0f_0e_4.html" TargetMode="External"/><Relationship Id="rId189" Type="http://schemas.openxmlformats.org/officeDocument/2006/relationships/hyperlink" Target="file:///F:\Programming\Uni\Prog2\NHF\DOC\html\class_h_f2_1_1_abstract___smart_pointer_3_01_t_0f_0e_4.html" TargetMode="External"/><Relationship Id="rId3" Type="http://schemas.openxmlformats.org/officeDocument/2006/relationships/settings" Target="settings.xml"/><Relationship Id="rId25" Type="http://schemas.openxmlformats.org/officeDocument/2006/relationships/hyperlink" Target="file:///F:\Programming\Uni\Prog2\NHF\DOC\html\class_h_f2_1_1_abstract___smart_pointer.html" TargetMode="External"/><Relationship Id="rId46" Type="http://schemas.openxmlformats.org/officeDocument/2006/relationships/hyperlink" Target="file:///F:\Programming\Uni\Prog2\NHF\DOC\html\class_h_f2_1_1_control_block.html" TargetMode="External"/><Relationship Id="rId67" Type="http://schemas.openxmlformats.org/officeDocument/2006/relationships/hyperlink" Target="file:///F:\Programming\Uni\Prog2\NHF\DOC\html\class_h_f2_1_1_control_block.html" TargetMode="External"/><Relationship Id="rId116" Type="http://schemas.openxmlformats.org/officeDocument/2006/relationships/hyperlink" Target="file:///F:\Programming\Uni\Prog2\NHF\DOC\html\class_h_f2_1_1_abstract___smart_pointer_3_01_t_0f_0e_4.html" TargetMode="External"/><Relationship Id="rId137" Type="http://schemas.openxmlformats.org/officeDocument/2006/relationships/hyperlink" Target="file:///F:\Programming\Uni\Prog2\NHF\DOC\html\class_h_f2_1_1_shared_pointer.html" TargetMode="External"/><Relationship Id="rId158" Type="http://schemas.openxmlformats.org/officeDocument/2006/relationships/hyperlink" Target="file:///F:\Programming\Uni\Prog2\NHF\DOC\html\class_h_f2_1_1_abstract___smart_pointer.html" TargetMode="External"/><Relationship Id="rId20" Type="http://schemas.openxmlformats.org/officeDocument/2006/relationships/hyperlink" Target="file:///F:\Programming\Uni\Prog2\NHF\DOC\html\class_h_f2_1_1_abstract___smart_pointer_3_01_t_0f_0e_4.html" TargetMode="External"/><Relationship Id="rId41" Type="http://schemas.openxmlformats.org/officeDocument/2006/relationships/hyperlink" Target="file:///F:\Programming\Uni\Prog2\NHF\DOC\html\class_h_f2_1_1_abstract___smart_pointer_3_01_t_0f_0e_4.html" TargetMode="External"/><Relationship Id="rId62" Type="http://schemas.openxmlformats.org/officeDocument/2006/relationships/hyperlink" Target="file:///F:\Programming\Uni\Prog2\NHF\DOC\html\hf2__control__block_8hpp_source.html" TargetMode="External"/><Relationship Id="rId83" Type="http://schemas.openxmlformats.org/officeDocument/2006/relationships/hyperlink" Target="file:///F:\Programming\Uni\Prog2\NHF\DOC\html\hf2__control__block_8hpp_source.html" TargetMode="External"/><Relationship Id="rId88" Type="http://schemas.openxmlformats.org/officeDocument/2006/relationships/hyperlink" Target="file:///F:\Programming\Uni\Prog2\NHF\DOC\html\class_h_f2_1_1_abstract___smart_pointer.html" TargetMode="External"/><Relationship Id="rId111" Type="http://schemas.openxmlformats.org/officeDocument/2006/relationships/hyperlink" Target="file:///F:\Programming\Uni\Prog2\NHF\DOC\html\class_h_f2_1_1_abstract___smart_pointer_3_01_t_0f_0e_4.html" TargetMode="External"/><Relationship Id="rId132" Type="http://schemas.openxmlformats.org/officeDocument/2006/relationships/hyperlink" Target="file:///F:\Programming\Uni\Prog2\NHF\DOC\html\hf2__smart__ptr_8hpp_source.html" TargetMode="External"/><Relationship Id="rId153" Type="http://schemas.openxmlformats.org/officeDocument/2006/relationships/hyperlink" Target="file:///F:\Programming\Uni\Prog2\NHF\DOC\html\class_h_f2_1_1_abstract___smart_pointer.html" TargetMode="External"/><Relationship Id="rId174" Type="http://schemas.openxmlformats.org/officeDocument/2006/relationships/hyperlink" Target="file:///F:\Programming\Uni\Prog2\NHF\DOC\html\class_h_f2_1_1_shared_pointer_3_01_t_0f_0e_4.html" TargetMode="External"/><Relationship Id="rId179" Type="http://schemas.openxmlformats.org/officeDocument/2006/relationships/hyperlink" Target="file:///F:\Programming\Uni\Prog2\NHF\DOC\html\class_h_f2_1_1_shared_pointer_3_01_t_0f_0e_4.html" TargetMode="External"/><Relationship Id="rId195" Type="http://schemas.openxmlformats.org/officeDocument/2006/relationships/hyperlink" Target="file:///F:\Programming\Uni\Prog2\NHF\DOC\html\class_h_f2_1_1_abstract___smart_pointer_3_01_t_0f_0e_4.html" TargetMode="External"/><Relationship Id="rId209" Type="http://schemas.openxmlformats.org/officeDocument/2006/relationships/header" Target="header1.xml"/><Relationship Id="rId190" Type="http://schemas.openxmlformats.org/officeDocument/2006/relationships/hyperlink" Target="file:///F:\Programming\Uni\Prog2\NHF\DOC\html\class_h_f2_1_1_abstract___smart_pointer_3_01_t_0f_0e_4.html" TargetMode="External"/><Relationship Id="rId204" Type="http://schemas.openxmlformats.org/officeDocument/2006/relationships/hyperlink" Target="file:///F:\Programming\Uni\Prog2\NHF\DOC\html\class_h_f2_1_1_abstract___smart_pointer_3_01_t_0f_0e_4.html" TargetMode="External"/><Relationship Id="rId15" Type="http://schemas.openxmlformats.org/officeDocument/2006/relationships/hyperlink" Target="file:///F:\Programming\Uni\Prog2\NHF\DOC\html\class_h_f2_1_1_control_block.html" TargetMode="External"/><Relationship Id="rId36" Type="http://schemas.openxmlformats.org/officeDocument/2006/relationships/hyperlink" Target="file:///F:\Programming\Uni\Prog2\NHF\DOC\html\class_h_f2_1_1_abstract___smart_pointer_3_01_t_0f_0e_4.html" TargetMode="External"/><Relationship Id="rId57" Type="http://schemas.openxmlformats.org/officeDocument/2006/relationships/hyperlink" Target="file:///F:\Programming\Uni\Prog2\NHF\DOC\html\class_h_f2_1_1_control_block.html" TargetMode="External"/><Relationship Id="rId106" Type="http://schemas.openxmlformats.org/officeDocument/2006/relationships/hyperlink" Target="file:///F:\Programming\Uni\Prog2\NHF\DOC\html\hf2__smart__ptr_8hpp_source.html" TargetMode="External"/><Relationship Id="rId127" Type="http://schemas.openxmlformats.org/officeDocument/2006/relationships/hyperlink" Target="file:///F:\Programming\Uni\Prog2\NHF\DOC\html\class_h_f2_1_1_abstract___smart_pointer_3_01_t_0f_0e_4.html" TargetMode="External"/><Relationship Id="rId10" Type="http://schemas.openxmlformats.org/officeDocument/2006/relationships/hyperlink" Target="file:///F:\Programming\Uni\Prog2\NHF\DOC\html\class_h_f2_1_1_abstract___smart_pointer_3_01_t_0f_0e_4.html" TargetMode="External"/><Relationship Id="rId31" Type="http://schemas.openxmlformats.org/officeDocument/2006/relationships/hyperlink" Target="file:///F:\Programming\Uni\Prog2\NHF\DOC\html\class_h_f2_1_1_abstract___smart_pointer.html" TargetMode="External"/><Relationship Id="rId52" Type="http://schemas.openxmlformats.org/officeDocument/2006/relationships/hyperlink" Target="file:///F:\Programming\Uni\Prog2\NHF\DOC\html\class_h_f2_1_1_shared_pointer_3_01_t_0f_0e_4.html" TargetMode="External"/><Relationship Id="rId73" Type="http://schemas.openxmlformats.org/officeDocument/2006/relationships/hyperlink" Target="file:///F:\Programming\Uni\Prog2\NHF\DOC\html\hf2__control__block_8hpp_source.html" TargetMode="External"/><Relationship Id="rId78" Type="http://schemas.openxmlformats.org/officeDocument/2006/relationships/hyperlink" Target="file:///F:\Programming\Uni\Prog2\NHF\DOC\html\class_h_f2_1_1_control_block_3_01_t_0f_0e_4.html" TargetMode="External"/><Relationship Id="rId94" Type="http://schemas.openxmlformats.org/officeDocument/2006/relationships/hyperlink" Target="file:///F:\Programming\Uni\Prog2\NHF\DOC\html\class_h_f2_1_1_abstract___smart_pointer.html" TargetMode="External"/><Relationship Id="rId99" Type="http://schemas.openxmlformats.org/officeDocument/2006/relationships/hyperlink" Target="file:///F:\Programming\Uni\Prog2\NHF\DOC\html\class_h_f2_1_1_abstract___smart_pointer.html" TargetMode="External"/><Relationship Id="rId101" Type="http://schemas.openxmlformats.org/officeDocument/2006/relationships/hyperlink" Target="file:///F:\Programming\Uni\Prog2\NHF\DOC\html\class_h_f2_1_1_control_block.html" TargetMode="External"/><Relationship Id="rId122" Type="http://schemas.openxmlformats.org/officeDocument/2006/relationships/hyperlink" Target="file:///F:\Programming\Uni\Prog2\NHF\DOC\html\class_h_f2_1_1_abstract___smart_pointer_3_01_t_0f_0e_4.html" TargetMode="External"/><Relationship Id="rId143" Type="http://schemas.openxmlformats.org/officeDocument/2006/relationships/hyperlink" Target="file:///F:\Programming\Uni\Prog2\NHF\DOC\html\class_h_f2_1_1_shared_pointer.html" TargetMode="External"/><Relationship Id="rId148" Type="http://schemas.openxmlformats.org/officeDocument/2006/relationships/hyperlink" Target="file:///F:\Programming\Uni\Prog2\NHF\DOC\html\class_h_f2_1_1_abstract___smart_pointer.html" TargetMode="External"/><Relationship Id="rId164" Type="http://schemas.openxmlformats.org/officeDocument/2006/relationships/hyperlink" Target="file:///F:\Programming\Uni\Prog2\NHF\DOC\html\hf2__shared__ptr_8hpp_source.html" TargetMode="External"/><Relationship Id="rId169" Type="http://schemas.openxmlformats.org/officeDocument/2006/relationships/image" Target="media/image5.png"/><Relationship Id="rId185" Type="http://schemas.openxmlformats.org/officeDocument/2006/relationships/hyperlink" Target="file:///F:\Programming\Uni\Prog2\NHF\DOC\html\class_h_f2_1_1_abstract___smart_pointer_3_01_t_0f_0e_4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file:///F:\Programming\Uni\Prog2\NHF\DOC\html\class_h_f2_1_1_abstract___smart_pointer.html" TargetMode="External"/><Relationship Id="rId180" Type="http://schemas.openxmlformats.org/officeDocument/2006/relationships/hyperlink" Target="file:///F:\Programming\Uni\Prog2\NHF\DOC\html\class_h_f2_1_1_abstract___smart_pointer_3_01_t_0f_0e_4.html" TargetMode="External"/><Relationship Id="rId210" Type="http://schemas.openxmlformats.org/officeDocument/2006/relationships/fontTable" Target="fontTable.xml"/><Relationship Id="rId26" Type="http://schemas.openxmlformats.org/officeDocument/2006/relationships/hyperlink" Target="file:///F:\Programming\Uni\Prog2\NHF\DOC\html\class_h_f2_1_1_abstract___smart_pointer_3_01_t_0f_0e_4.html" TargetMode="External"/><Relationship Id="rId47" Type="http://schemas.openxmlformats.org/officeDocument/2006/relationships/hyperlink" Target="file:///F:\Programming\Uni\Prog2\NHF\DOC\html\class_h_f2_1_1_control_block_3_01_t_0f_0e_4.html" TargetMode="External"/><Relationship Id="rId68" Type="http://schemas.openxmlformats.org/officeDocument/2006/relationships/hyperlink" Target="file:///F:\Programming\Uni\Prog2\NHF\DOC\html\class_h_f2_1_1_control_block.html" TargetMode="External"/><Relationship Id="rId89" Type="http://schemas.openxmlformats.org/officeDocument/2006/relationships/hyperlink" Target="file:///F:\Programming\Uni\Prog2\NHF\DOC\html\class_h_f2_1_1_abstract___smart_pointer.html" TargetMode="External"/><Relationship Id="rId112" Type="http://schemas.openxmlformats.org/officeDocument/2006/relationships/hyperlink" Target="file:///F:\Programming\Uni\Prog2\NHF\DOC\html\class_h_f2_1_1_abstract___smart_pointer_3_01_t_0f_0e_4.html" TargetMode="External"/><Relationship Id="rId133" Type="http://schemas.openxmlformats.org/officeDocument/2006/relationships/hyperlink" Target="file:///F:\Programming\Uni\Prog2\NHF\DOC\html\hf2__smart__ptr_8hpp_source.html" TargetMode="External"/><Relationship Id="rId154" Type="http://schemas.openxmlformats.org/officeDocument/2006/relationships/hyperlink" Target="file:///F:\Programming\Uni\Prog2\NHF\DOC\html\class_h_f2_1_1_abstract___smart_pointer.html" TargetMode="External"/><Relationship Id="rId175" Type="http://schemas.openxmlformats.org/officeDocument/2006/relationships/hyperlink" Target="file:///F:\Programming\Uni\Prog2\NHF\DOC\html\class_h_f2_1_1_shared_pointer_3_01_t_0f_0e_4.html" TargetMode="External"/><Relationship Id="rId196" Type="http://schemas.openxmlformats.org/officeDocument/2006/relationships/hyperlink" Target="file:///F:\Programming\Uni\Prog2\NHF\DOC\html\class_h_f2_1_1_abstract___smart_pointer_3_01_t_0f_0e_4.html" TargetMode="External"/><Relationship Id="rId200" Type="http://schemas.openxmlformats.org/officeDocument/2006/relationships/hyperlink" Target="file:///F:\Programming\Uni\Prog2\NHF\DOC\html\class_h_f2_1_1_abstract___smart_pointer_3_01_t_0f_0e_4.html" TargetMode="External"/><Relationship Id="rId16" Type="http://schemas.openxmlformats.org/officeDocument/2006/relationships/hyperlink" Target="file:///F:\Programming\Uni\Prog2\NHF\DOC\html\class_h_f2_1_1_control_block_3_01_t_0f_0e_4.html" TargetMode="External"/><Relationship Id="rId37" Type="http://schemas.openxmlformats.org/officeDocument/2006/relationships/hyperlink" Target="file:///F:\Programming\Uni\Prog2\NHF\DOC\html\class_h_f2_1_1_abstract___smart_pointer_3_01_t_0f_0e_4.html" TargetMode="External"/><Relationship Id="rId58" Type="http://schemas.openxmlformats.org/officeDocument/2006/relationships/hyperlink" Target="file:///F:\Programming\Uni\Prog2\NHF\DOC\html\class_h_f2_1_1_control_block_3_01_t_0f_0e_4.html" TargetMode="External"/><Relationship Id="rId79" Type="http://schemas.openxmlformats.org/officeDocument/2006/relationships/hyperlink" Target="file:///F:\Programming\Uni\Prog2\NHF\DOC\html\class_h_f2_1_1_control_block_3_01_t_0f_0e_4.html" TargetMode="External"/><Relationship Id="rId102" Type="http://schemas.openxmlformats.org/officeDocument/2006/relationships/hyperlink" Target="file:///F:\Programming\Uni\Prog2\NHF\DOC\html\class_h_f2_1_1_abstract___smart_pointer.html" TargetMode="External"/><Relationship Id="rId123" Type="http://schemas.openxmlformats.org/officeDocument/2006/relationships/hyperlink" Target="file:///F:\Programming\Uni\Prog2\NHF\DOC\html\class_h_f2_1_1_abstract___smart_pointer_3_01_t_0f_0e_4.html" TargetMode="External"/><Relationship Id="rId144" Type="http://schemas.openxmlformats.org/officeDocument/2006/relationships/hyperlink" Target="file:///F:\Programming\Uni\Prog2\NHF\DOC\html\class_h_f2_1_1_shared_pointer.html" TargetMode="External"/><Relationship Id="rId90" Type="http://schemas.openxmlformats.org/officeDocument/2006/relationships/hyperlink" Target="file:///F:\Programming\Uni\Prog2\NHF\DOC\html\class_h_f2_1_1_abstract___smart_pointer.html" TargetMode="External"/><Relationship Id="rId165" Type="http://schemas.openxmlformats.org/officeDocument/2006/relationships/hyperlink" Target="file:///F:\Programming\Uni\Prog2\NHF\DOC\html\hf2__shared__ptr_8hpp_source.html" TargetMode="External"/><Relationship Id="rId186" Type="http://schemas.openxmlformats.org/officeDocument/2006/relationships/hyperlink" Target="file:///F:\Programming\Uni\Prog2\NHF\DOC\html\class_h_f2_1_1_abstract___smart_pointer_3_01_t_0f_0e_4.html" TargetMode="External"/><Relationship Id="rId211" Type="http://schemas.openxmlformats.org/officeDocument/2006/relationships/theme" Target="theme/theme1.xml"/><Relationship Id="rId27" Type="http://schemas.openxmlformats.org/officeDocument/2006/relationships/hyperlink" Target="file:///F:\Programming\Uni\Prog2\NHF\DOC\html\class_h_f2_1_1_abstract___smart_pointer.html" TargetMode="External"/><Relationship Id="rId48" Type="http://schemas.openxmlformats.org/officeDocument/2006/relationships/hyperlink" Target="file:///F:\Programming\Uni\Prog2\NHF\DOC\html\class_h_f2_1_1_abstract___smart_pointer_3_01_t_0f_0e_4.html" TargetMode="External"/><Relationship Id="rId69" Type="http://schemas.openxmlformats.org/officeDocument/2006/relationships/hyperlink" Target="file:///F:\Programming\Uni\Prog2\NHF\DOC\html\class_h_f2_1_1_control_block.html" TargetMode="External"/><Relationship Id="rId113" Type="http://schemas.openxmlformats.org/officeDocument/2006/relationships/hyperlink" Target="file:///F:\Programming\Uni\Prog2\NHF\DOC\html\class_h_f2_1_1_abstract___smart_pointer_3_01_t_0f_0e_4.html" TargetMode="External"/><Relationship Id="rId134" Type="http://schemas.openxmlformats.org/officeDocument/2006/relationships/hyperlink" Target="file:///F:\Programming\Uni\Prog2\NHF\DOC\html\hf2__shared__ptr_8hpp_source.html" TargetMode="External"/><Relationship Id="rId80" Type="http://schemas.openxmlformats.org/officeDocument/2006/relationships/hyperlink" Target="file:///F:\Programming\Uni\Prog2\NHF\DOC\html\class_h_f2_1_1_control_block_3_01_t_0f_0e_4.html" TargetMode="External"/><Relationship Id="rId155" Type="http://schemas.openxmlformats.org/officeDocument/2006/relationships/hyperlink" Target="file:///F:\Programming\Uni\Prog2\NHF\DOC\html\class_h_f2_1_1_abstract___smart_pointer.html" TargetMode="External"/><Relationship Id="rId176" Type="http://schemas.openxmlformats.org/officeDocument/2006/relationships/hyperlink" Target="file:///F:\Programming\Uni\Prog2\NHF\DOC\html\class_h_f2_1_1_shared_pointer.html" TargetMode="External"/><Relationship Id="rId197" Type="http://schemas.openxmlformats.org/officeDocument/2006/relationships/hyperlink" Target="file:///F:\Programming\Uni\Prog2\NHF\DOC\html\class_h_f2_1_1_abstract___smart_pointer_3_01_t_0f_0e_4.html" TargetMode="External"/><Relationship Id="rId201" Type="http://schemas.openxmlformats.org/officeDocument/2006/relationships/hyperlink" Target="file:///F:\Programming\Uni\Prog2\NHF\DOC\html\class_h_f2_1_1_abstract___smart_pointer_3_01_t_0f_0e_4.html" TargetMode="External"/><Relationship Id="rId17" Type="http://schemas.openxmlformats.org/officeDocument/2006/relationships/hyperlink" Target="file:///F:\Programming\Uni\Prog2\NHF\DOC\html\class_h_f2_1_1_control_block.html" TargetMode="External"/><Relationship Id="rId38" Type="http://schemas.openxmlformats.org/officeDocument/2006/relationships/hyperlink" Target="file:///F:\Programming\Uni\Prog2\NHF\DOC\html\class_h_f2_1_1_control_block.html" TargetMode="External"/><Relationship Id="rId59" Type="http://schemas.openxmlformats.org/officeDocument/2006/relationships/hyperlink" Target="file:///F:\Programming\Uni\Prog2\NHF\DOC\html\class_h_f2_1_1_shared_pointer.html" TargetMode="External"/><Relationship Id="rId103" Type="http://schemas.openxmlformats.org/officeDocument/2006/relationships/hyperlink" Target="file:///F:\Programming\Uni\Prog2\NHF\DOC\html\hf2__smart__ptr_8hpp_source.html" TargetMode="External"/><Relationship Id="rId124" Type="http://schemas.openxmlformats.org/officeDocument/2006/relationships/hyperlink" Target="file:///F:\Programming\Uni\Prog2\NHF\DOC\html\class_h_f2_1_1_abstract___smart_pointer_3_01_t_0f_0e_4.html" TargetMode="External"/><Relationship Id="rId70" Type="http://schemas.openxmlformats.org/officeDocument/2006/relationships/hyperlink" Target="file:///F:\Programming\Uni\Prog2\NHF\DOC\html\hf2__control__block_8hpp_source.html" TargetMode="External"/><Relationship Id="rId91" Type="http://schemas.openxmlformats.org/officeDocument/2006/relationships/hyperlink" Target="file:///F:\Programming\Uni\Prog2\NHF\DOC\html\class_h_f2_1_1_abstract___smart_pointer.html" TargetMode="External"/><Relationship Id="rId145" Type="http://schemas.openxmlformats.org/officeDocument/2006/relationships/hyperlink" Target="file:///F:\Programming\Uni\Prog2\NHF\DOC\html\class_h_f2_1_1_shared_pointer.html" TargetMode="External"/><Relationship Id="rId166" Type="http://schemas.openxmlformats.org/officeDocument/2006/relationships/hyperlink" Target="file:///F:\Programming\Uni\Prog2\NHF\DOC\html\hf2__shared__ptr_8hpp_source.html" TargetMode="External"/><Relationship Id="rId187" Type="http://schemas.openxmlformats.org/officeDocument/2006/relationships/hyperlink" Target="file:///F:\Programming\Uni\Prog2\NHF\DOC\html\class_h_f2_1_1_abstract___smart_pointer_3_01_t_0f_0e_4.html" TargetMode="External"/><Relationship Id="rId1" Type="http://schemas.openxmlformats.org/officeDocument/2006/relationships/numbering" Target="numbering.xml"/><Relationship Id="rId28" Type="http://schemas.openxmlformats.org/officeDocument/2006/relationships/hyperlink" Target="file:///F:\Programming\Uni\Prog2\NHF\DOC\html\class_h_f2_1_1_abstract___smart_pointer_3_01_t_0f_0e_4.html" TargetMode="External"/><Relationship Id="rId49" Type="http://schemas.openxmlformats.org/officeDocument/2006/relationships/hyperlink" Target="file:///F:\Programming\Uni\Prog2\NHF\DOC\html\class_h_f2_1_1_control_block.html" TargetMode="External"/><Relationship Id="rId114" Type="http://schemas.openxmlformats.org/officeDocument/2006/relationships/hyperlink" Target="file:///F:\Programming\Uni\Prog2\NHF\DOC\html\class_h_f2_1_1_abstract___smart_pointer_3_01_t_0f_0e_4.html" TargetMode="External"/><Relationship Id="rId60" Type="http://schemas.openxmlformats.org/officeDocument/2006/relationships/hyperlink" Target="file:///F:\Programming\Uni\Prog2\NHF\DOC\html\class_h_f2_1_1_shared_pointer_3_01_t_0f_0e_4.html" TargetMode="External"/><Relationship Id="rId81" Type="http://schemas.openxmlformats.org/officeDocument/2006/relationships/hyperlink" Target="file:///F:\Programming\Uni\Prog2\NHF\DOC\html\class_h_f2_1_1_control_block_3_01_t_0f_0e_4.html" TargetMode="External"/><Relationship Id="rId135" Type="http://schemas.openxmlformats.org/officeDocument/2006/relationships/image" Target="media/image3.png"/><Relationship Id="rId156" Type="http://schemas.openxmlformats.org/officeDocument/2006/relationships/hyperlink" Target="file:///F:\Programming\Uni\Prog2\NHF\DOC\html\class_h_f2_1_1_abstract___smart_pointer.html" TargetMode="External"/><Relationship Id="rId177" Type="http://schemas.openxmlformats.org/officeDocument/2006/relationships/hyperlink" Target="file:///F:\Programming\Uni\Prog2\NHF\DOC\html\class_h_f2_1_1_shared_pointer_3_01_t_0f_0e_4.html" TargetMode="External"/><Relationship Id="rId198" Type="http://schemas.openxmlformats.org/officeDocument/2006/relationships/hyperlink" Target="file:///F:\Programming\Uni\Prog2\NHF\DOC\html\class_h_f2_1_1_abstract___smart_pointer_3_01_t_0f_0e_4.html" TargetMode="External"/><Relationship Id="rId202" Type="http://schemas.openxmlformats.org/officeDocument/2006/relationships/hyperlink" Target="file:///F:\Programming\Uni\Prog2\NHF\DOC\html\class_h_f2_1_1_control_block.html" TargetMode="External"/><Relationship Id="rId18" Type="http://schemas.openxmlformats.org/officeDocument/2006/relationships/hyperlink" Target="file:///F:\Programming\Uni\Prog2\NHF\DOC\html\class_h_f2_1_1_control_block_3_01_t_0f_0e_4.html" TargetMode="External"/><Relationship Id="rId39" Type="http://schemas.openxmlformats.org/officeDocument/2006/relationships/hyperlink" Target="file:///F:\Programming\Uni\Prog2\NHF\DOC\html\class_h_f2_1_1_control_block_3_01_t_0f_0e_4.html" TargetMode="External"/><Relationship Id="rId50" Type="http://schemas.openxmlformats.org/officeDocument/2006/relationships/hyperlink" Target="file:///F:\Programming\Uni\Prog2\NHF\DOC\html\class_h_f2_1_1_control_block_3_01_t_0f_0e_4.html" TargetMode="External"/><Relationship Id="rId104" Type="http://schemas.openxmlformats.org/officeDocument/2006/relationships/hyperlink" Target="file:///F:\Programming\Uni\Prog2\NHF\DOC\html\hf2__smart__ptr_8hpp_source.html" TargetMode="External"/><Relationship Id="rId125" Type="http://schemas.openxmlformats.org/officeDocument/2006/relationships/hyperlink" Target="file:///F:\Programming\Uni\Prog2\NHF\DOC\html\class_h_f2_1_1_abstract___smart_pointer_3_01_t_0f_0e_4.html" TargetMode="External"/><Relationship Id="rId146" Type="http://schemas.openxmlformats.org/officeDocument/2006/relationships/hyperlink" Target="file:///F:\Programming\Uni\Prog2\NHF\DOC\html\class_h_f2_1_1_shared_pointer.html" TargetMode="External"/><Relationship Id="rId167" Type="http://schemas.openxmlformats.org/officeDocument/2006/relationships/hyperlink" Target="file:///F:\Programming\Uni\Prog2\NHF\DOC\html\hf2__shared__ptr_8cpp_source.html" TargetMode="External"/><Relationship Id="rId188" Type="http://schemas.openxmlformats.org/officeDocument/2006/relationships/hyperlink" Target="file:///F:\Programming\Uni\Prog2\NHF\DOC\html\class_h_f2_1_1_abstract___smart_pointer_3_01_t_0f_0e_4.html" TargetMode="External"/><Relationship Id="rId71" Type="http://schemas.openxmlformats.org/officeDocument/2006/relationships/hyperlink" Target="file:///F:\Programming\Uni\Prog2\NHF\DOC\html\hf2__control__block_8hpp_source.html" TargetMode="External"/><Relationship Id="rId92" Type="http://schemas.openxmlformats.org/officeDocument/2006/relationships/hyperlink" Target="file:///F:\Programming\Uni\Prog2\NHF\DOC\html\class_h_f2_1_1_abstract___smart_pointer.html" TargetMode="External"/><Relationship Id="rId2" Type="http://schemas.openxmlformats.org/officeDocument/2006/relationships/styles" Target="styles.xml"/><Relationship Id="rId29" Type="http://schemas.openxmlformats.org/officeDocument/2006/relationships/hyperlink" Target="file:///F:\Programming\Uni\Prog2\NHF\DOC\html\class_h_f2_1_1_abstract___smart_pointer_3_01_t_0f_0e_4.html" TargetMode="External"/><Relationship Id="rId40" Type="http://schemas.openxmlformats.org/officeDocument/2006/relationships/hyperlink" Target="file:///F:\Programming\Uni\Prog2\NHF\DOC\html\class_h_f2_1_1_abstract___smart_pointer.html" TargetMode="External"/><Relationship Id="rId115" Type="http://schemas.openxmlformats.org/officeDocument/2006/relationships/hyperlink" Target="file:///F:\Programming\Uni\Prog2\NHF\DOC\html\class_h_f2_1_1_abstract___smart_pointer_3_01_t_0f_0e_4.html" TargetMode="External"/><Relationship Id="rId136" Type="http://schemas.openxmlformats.org/officeDocument/2006/relationships/image" Target="media/image4.png"/><Relationship Id="rId157" Type="http://schemas.openxmlformats.org/officeDocument/2006/relationships/hyperlink" Target="file:///F:\Programming\Uni\Prog2\NHF\DOC\html\class_h_f2_1_1_abstract___smart_pointer.html" TargetMode="External"/><Relationship Id="rId178" Type="http://schemas.openxmlformats.org/officeDocument/2006/relationships/hyperlink" Target="file:///F:\Programming\Uni\Prog2\NHF\DOC\html\class_h_f2_1_1_shared_pointer.html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4</Pages>
  <Words>6794</Words>
  <Characters>46885</Characters>
  <Application>Microsoft Office Word</Application>
  <DocSecurity>0</DocSecurity>
  <Lines>390</Lines>
  <Paragraphs>10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gely Dremák</dc:creator>
  <cp:keywords/>
  <dc:description/>
  <cp:lastModifiedBy>Gergely Dremák</cp:lastModifiedBy>
  <cp:revision>20</cp:revision>
  <cp:lastPrinted>2020-05-07T19:25:00Z</cp:lastPrinted>
  <dcterms:created xsi:type="dcterms:W3CDTF">2020-05-07T16:36:00Z</dcterms:created>
  <dcterms:modified xsi:type="dcterms:W3CDTF">2020-05-08T17:12:00Z</dcterms:modified>
</cp:coreProperties>
</file>